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Ind w:w="-431" w:type="dxa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6663"/>
      </w:tblGrid>
      <w:tr w:rsidR="008630F8" w14:paraId="47E61117" w14:textId="77777777" w:rsidTr="00EB04A5">
        <w:trPr>
          <w:trHeight w:val="968"/>
        </w:trPr>
        <w:tc>
          <w:tcPr>
            <w:tcW w:w="6663" w:type="dxa"/>
            <w:shd w:val="clear" w:color="auto" w:fill="D9D9D9" w:themeFill="background1" w:themeFillShade="D9"/>
          </w:tcPr>
          <w:p w14:paraId="7F11DAD8" w14:textId="3FF436D2" w:rsidR="008630F8" w:rsidRPr="00A673E9" w:rsidRDefault="008630F8" w:rsidP="00EB04A5">
            <w:pPr>
              <w:pStyle w:val="Heading1"/>
              <w:spacing w:before="120" w:after="120"/>
            </w:pPr>
            <w:r>
              <w:t xml:space="preserve">Outline Application </w:t>
            </w:r>
          </w:p>
          <w:p w14:paraId="58C63B84" w14:textId="57E5B3E5" w:rsidR="008630F8" w:rsidRPr="008630F8" w:rsidRDefault="008630F8" w:rsidP="00EB04A5">
            <w:pPr>
              <w:spacing w:after="120"/>
              <w:rPr>
                <w:i/>
              </w:rPr>
            </w:pPr>
            <w:r w:rsidRPr="000B7AFD">
              <w:rPr>
                <w:i/>
                <w:sz w:val="22"/>
                <w:szCs w:val="22"/>
              </w:rPr>
              <w:t xml:space="preserve">Text in italics is for guidance only and may be deleted. </w:t>
            </w:r>
          </w:p>
        </w:tc>
      </w:tr>
    </w:tbl>
    <w:p w14:paraId="3D459366" w14:textId="16E7F29B" w:rsidR="008630F8" w:rsidRDefault="008630F8" w:rsidP="00A673E9">
      <w:pPr>
        <w:spacing w:line="200" w:lineRule="exact"/>
        <w:rPr>
          <w:i/>
          <w:sz w:val="22"/>
          <w:szCs w:val="22"/>
        </w:rPr>
      </w:pPr>
      <w:r w:rsidRPr="005F2D3E">
        <w:rPr>
          <w:i/>
          <w:noProof/>
          <w:sz w:val="22"/>
          <w:szCs w:val="22"/>
          <w:lang w:eastAsia="en-GB"/>
        </w:rPr>
        <w:drawing>
          <wp:anchor distT="0" distB="0" distL="114300" distR="114300" simplePos="0" relativeHeight="251672576" behindDoc="0" locked="0" layoutInCell="1" allowOverlap="1" wp14:anchorId="14C1576F" wp14:editId="358F202A">
            <wp:simplePos x="0" y="0"/>
            <wp:positionH relativeFrom="column">
              <wp:posOffset>4252966</wp:posOffset>
            </wp:positionH>
            <wp:positionV relativeFrom="paragraph">
              <wp:posOffset>-659130</wp:posOffset>
            </wp:positionV>
            <wp:extent cx="1800860" cy="672465"/>
            <wp:effectExtent l="0" t="0" r="8890" b="0"/>
            <wp:wrapNone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Nuffield logo full colour_small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860" cy="6724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tbl>
      <w:tblPr>
        <w:tblW w:w="10627" w:type="dxa"/>
        <w:jc w:val="center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1843"/>
        <w:gridCol w:w="1233"/>
        <w:gridCol w:w="751"/>
        <w:gridCol w:w="426"/>
        <w:gridCol w:w="666"/>
        <w:gridCol w:w="751"/>
        <w:gridCol w:w="1843"/>
        <w:gridCol w:w="850"/>
        <w:gridCol w:w="851"/>
        <w:gridCol w:w="709"/>
      </w:tblGrid>
      <w:tr w:rsidR="0015751B" w:rsidRPr="005F2D3E" w14:paraId="04723E87" w14:textId="77777777" w:rsidTr="00622FDB">
        <w:trPr>
          <w:jc w:val="center"/>
        </w:trPr>
        <w:tc>
          <w:tcPr>
            <w:tcW w:w="4957" w:type="dxa"/>
            <w:gridSpan w:val="5"/>
            <w:tcMar>
              <w:right w:w="57" w:type="dxa"/>
            </w:tcMar>
          </w:tcPr>
          <w:p w14:paraId="740D710C" w14:textId="36D1133E" w:rsidR="0015751B" w:rsidRDefault="00845ADF" w:rsidP="00A673E9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Main focus of your project</w:t>
            </w:r>
            <w:r w:rsidR="0015751B" w:rsidRPr="005F2D3E">
              <w:rPr>
                <w:b/>
                <w:sz w:val="22"/>
                <w:szCs w:val="22"/>
              </w:rPr>
              <w:t>:</w:t>
            </w:r>
          </w:p>
          <w:p w14:paraId="42B6CB2D" w14:textId="13154531" w:rsidR="00F12DA0" w:rsidRPr="005F2D3E" w:rsidRDefault="00F12DA0" w:rsidP="00845ADF">
            <w:pPr>
              <w:rPr>
                <w:i/>
                <w:sz w:val="22"/>
                <w:szCs w:val="22"/>
              </w:rPr>
            </w:pPr>
            <w:r w:rsidRPr="005F2D3E">
              <w:rPr>
                <w:i/>
                <w:sz w:val="22"/>
                <w:szCs w:val="22"/>
              </w:rPr>
              <w:t>(</w:t>
            </w:r>
            <w:r w:rsidR="00845ADF">
              <w:rPr>
                <w:i/>
                <w:sz w:val="22"/>
                <w:szCs w:val="22"/>
              </w:rPr>
              <w:t>P</w:t>
            </w:r>
            <w:r w:rsidR="00C576D4">
              <w:rPr>
                <w:i/>
                <w:sz w:val="22"/>
                <w:szCs w:val="22"/>
              </w:rPr>
              <w:t>lease select one only, unless your project genuinely cuts across more than one category</w:t>
            </w:r>
            <w:r w:rsidR="00845ADF">
              <w:rPr>
                <w:i/>
                <w:sz w:val="22"/>
                <w:szCs w:val="22"/>
              </w:rPr>
              <w:t>.</w:t>
            </w:r>
            <w:r w:rsidR="00C576D4">
              <w:rPr>
                <w:i/>
                <w:sz w:val="22"/>
                <w:szCs w:val="22"/>
              </w:rPr>
              <w:t>)</w:t>
            </w:r>
            <w:r w:rsidRPr="005F2D3E">
              <w:rPr>
                <w:i/>
                <w:sz w:val="22"/>
                <w:szCs w:val="22"/>
              </w:rPr>
              <w:t xml:space="preserve"> </w:t>
            </w:r>
            <w:r w:rsidR="00C576D4">
              <w:rPr>
                <w:i/>
                <w:sz w:val="22"/>
                <w:szCs w:val="22"/>
              </w:rPr>
              <w:t xml:space="preserve"> </w:t>
            </w:r>
          </w:p>
        </w:tc>
        <w:tc>
          <w:tcPr>
            <w:tcW w:w="5670" w:type="dxa"/>
            <w:gridSpan w:val="6"/>
          </w:tcPr>
          <w:p w14:paraId="799D53E3" w14:textId="77777777" w:rsidR="00C9130B" w:rsidRPr="00C9130B" w:rsidRDefault="00C9130B" w:rsidP="00F747A8">
            <w:pPr>
              <w:rPr>
                <w:sz w:val="22"/>
                <w:szCs w:val="22"/>
              </w:rPr>
            </w:pPr>
            <w:r w:rsidRPr="00C9130B">
              <w:rPr>
                <w:sz w:val="22"/>
                <w:szCs w:val="22"/>
              </w:rPr>
              <w:t>Justice</w:t>
            </w:r>
            <w:r>
              <w:rPr>
                <w:sz w:val="22"/>
                <w:szCs w:val="22"/>
              </w:rPr>
              <w:t xml:space="preserve">  </w:t>
            </w:r>
            <w:r w:rsidRPr="005F2D3E">
              <w:rPr>
                <w:sz w:val="22"/>
                <w:szCs w:val="22"/>
                <w:lang w:eastAsia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D3E">
              <w:rPr>
                <w:sz w:val="22"/>
                <w:szCs w:val="22"/>
                <w:lang w:eastAsia="en-GB"/>
              </w:rPr>
              <w:instrText xml:space="preserve"> FORMCHECKBOX </w:instrText>
            </w:r>
            <w:r w:rsidR="00417C3E">
              <w:rPr>
                <w:sz w:val="22"/>
                <w:szCs w:val="22"/>
                <w:lang w:eastAsia="en-GB"/>
              </w:rPr>
            </w:r>
            <w:r w:rsidR="00417C3E">
              <w:rPr>
                <w:sz w:val="22"/>
                <w:szCs w:val="22"/>
                <w:lang w:eastAsia="en-GB"/>
              </w:rPr>
              <w:fldChar w:fldCharType="separate"/>
            </w:r>
            <w:r w:rsidRPr="005F2D3E">
              <w:rPr>
                <w:sz w:val="22"/>
                <w:szCs w:val="22"/>
                <w:lang w:eastAsia="en-GB"/>
              </w:rPr>
              <w:fldChar w:fldCharType="end"/>
            </w:r>
            <w:r>
              <w:rPr>
                <w:sz w:val="22"/>
                <w:szCs w:val="22"/>
                <w:lang w:eastAsia="en-GB"/>
              </w:rPr>
              <w:t xml:space="preserve">        Education  </w:t>
            </w:r>
            <w:r w:rsidRPr="005F2D3E">
              <w:rPr>
                <w:sz w:val="22"/>
                <w:szCs w:val="22"/>
                <w:lang w:eastAsia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D3E">
              <w:rPr>
                <w:sz w:val="22"/>
                <w:szCs w:val="22"/>
                <w:lang w:eastAsia="en-GB"/>
              </w:rPr>
              <w:instrText xml:space="preserve"> FORMCHECKBOX </w:instrText>
            </w:r>
            <w:r w:rsidR="00417C3E">
              <w:rPr>
                <w:sz w:val="22"/>
                <w:szCs w:val="22"/>
                <w:lang w:eastAsia="en-GB"/>
              </w:rPr>
            </w:r>
            <w:r w:rsidR="00417C3E">
              <w:rPr>
                <w:sz w:val="22"/>
                <w:szCs w:val="22"/>
                <w:lang w:eastAsia="en-GB"/>
              </w:rPr>
              <w:fldChar w:fldCharType="separate"/>
            </w:r>
            <w:r w:rsidRPr="005F2D3E">
              <w:rPr>
                <w:sz w:val="22"/>
                <w:szCs w:val="22"/>
                <w:lang w:eastAsia="en-GB"/>
              </w:rPr>
              <w:fldChar w:fldCharType="end"/>
            </w:r>
            <w:r>
              <w:rPr>
                <w:sz w:val="22"/>
                <w:szCs w:val="22"/>
                <w:lang w:eastAsia="en-GB"/>
              </w:rPr>
              <w:t xml:space="preserve">       Welfare   </w:t>
            </w:r>
            <w:r w:rsidRPr="005F2D3E">
              <w:rPr>
                <w:sz w:val="22"/>
                <w:szCs w:val="22"/>
                <w:lang w:eastAsia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D3E">
              <w:rPr>
                <w:sz w:val="22"/>
                <w:szCs w:val="22"/>
                <w:lang w:eastAsia="en-GB"/>
              </w:rPr>
              <w:instrText xml:space="preserve"> FORMCHECKBOX </w:instrText>
            </w:r>
            <w:r w:rsidR="00417C3E">
              <w:rPr>
                <w:sz w:val="22"/>
                <w:szCs w:val="22"/>
                <w:lang w:eastAsia="en-GB"/>
              </w:rPr>
            </w:r>
            <w:r w:rsidR="00417C3E">
              <w:rPr>
                <w:sz w:val="22"/>
                <w:szCs w:val="22"/>
                <w:lang w:eastAsia="en-GB"/>
              </w:rPr>
              <w:fldChar w:fldCharType="separate"/>
            </w:r>
            <w:r w:rsidRPr="005F2D3E">
              <w:rPr>
                <w:sz w:val="22"/>
                <w:szCs w:val="22"/>
                <w:lang w:eastAsia="en-GB"/>
              </w:rPr>
              <w:fldChar w:fldCharType="end"/>
            </w:r>
          </w:p>
          <w:p w14:paraId="56CE7D99" w14:textId="77777777" w:rsidR="00845ADF" w:rsidRDefault="00845ADF" w:rsidP="00F747A8">
            <w:pPr>
              <w:rPr>
                <w:i/>
                <w:sz w:val="22"/>
                <w:szCs w:val="22"/>
              </w:rPr>
            </w:pPr>
          </w:p>
          <w:p w14:paraId="23A823CD" w14:textId="3A7C8A32" w:rsidR="0015751B" w:rsidRPr="005F2D3E" w:rsidRDefault="0015751B" w:rsidP="00E146BA">
            <w:pPr>
              <w:spacing w:after="120"/>
              <w:rPr>
                <w:i/>
                <w:sz w:val="22"/>
                <w:szCs w:val="22"/>
              </w:rPr>
            </w:pPr>
            <w:r w:rsidRPr="005F2D3E">
              <w:rPr>
                <w:i/>
                <w:sz w:val="22"/>
                <w:szCs w:val="22"/>
              </w:rPr>
              <w:t xml:space="preserve">(See </w:t>
            </w:r>
            <w:r w:rsidR="005D195A" w:rsidRPr="005F2D3E">
              <w:rPr>
                <w:i/>
                <w:sz w:val="22"/>
                <w:szCs w:val="22"/>
              </w:rPr>
              <w:t xml:space="preserve">section </w:t>
            </w:r>
            <w:r w:rsidR="00D80161" w:rsidRPr="00D80161">
              <w:rPr>
                <w:i/>
                <w:sz w:val="22"/>
                <w:szCs w:val="22"/>
              </w:rPr>
              <w:t>2</w:t>
            </w:r>
            <w:r w:rsidR="00C9130B" w:rsidRPr="00D80161">
              <w:rPr>
                <w:i/>
                <w:sz w:val="22"/>
                <w:szCs w:val="22"/>
              </w:rPr>
              <w:t>.</w:t>
            </w:r>
            <w:r w:rsidR="00D80161" w:rsidRPr="00D80161">
              <w:rPr>
                <w:i/>
                <w:sz w:val="22"/>
                <w:szCs w:val="22"/>
              </w:rPr>
              <w:t>2</w:t>
            </w:r>
            <w:r w:rsidRPr="00D80161">
              <w:rPr>
                <w:i/>
                <w:sz w:val="22"/>
                <w:szCs w:val="22"/>
              </w:rPr>
              <w:t xml:space="preserve"> </w:t>
            </w:r>
            <w:r w:rsidRPr="005F2D3E">
              <w:rPr>
                <w:i/>
                <w:sz w:val="22"/>
                <w:szCs w:val="22"/>
              </w:rPr>
              <w:t xml:space="preserve">of the </w:t>
            </w:r>
            <w:hyperlink r:id="rId13" w:history="1">
              <w:r w:rsidRPr="005F2D3E">
                <w:rPr>
                  <w:rStyle w:val="Hyperlink"/>
                  <w:i/>
                  <w:sz w:val="22"/>
                  <w:szCs w:val="22"/>
                </w:rPr>
                <w:t>Guide for applicants</w:t>
              </w:r>
            </w:hyperlink>
            <w:r w:rsidRPr="005F2D3E">
              <w:rPr>
                <w:i/>
                <w:sz w:val="22"/>
                <w:szCs w:val="22"/>
              </w:rPr>
              <w:t>.)</w:t>
            </w:r>
          </w:p>
        </w:tc>
      </w:tr>
      <w:tr w:rsidR="00A673E9" w:rsidRPr="005F2D3E" w14:paraId="07B20CF8" w14:textId="77777777" w:rsidTr="00E146BA">
        <w:trPr>
          <w:trHeight w:val="297"/>
          <w:jc w:val="center"/>
        </w:trPr>
        <w:tc>
          <w:tcPr>
            <w:tcW w:w="4957" w:type="dxa"/>
            <w:gridSpan w:val="5"/>
            <w:vAlign w:val="center"/>
          </w:tcPr>
          <w:p w14:paraId="1FC9CA5F" w14:textId="77777777" w:rsidR="00E146BA" w:rsidRDefault="00A673E9">
            <w:pPr>
              <w:rPr>
                <w:b/>
                <w:sz w:val="22"/>
                <w:szCs w:val="22"/>
              </w:rPr>
            </w:pPr>
            <w:r w:rsidRPr="005F2D3E">
              <w:rPr>
                <w:b/>
                <w:sz w:val="22"/>
                <w:szCs w:val="22"/>
              </w:rPr>
              <w:t>Name of Principal Investigator (PI)</w:t>
            </w:r>
            <w:r w:rsidR="00D44D34">
              <w:rPr>
                <w:b/>
                <w:sz w:val="22"/>
                <w:szCs w:val="22"/>
              </w:rPr>
              <w:t xml:space="preserve"> </w:t>
            </w:r>
          </w:p>
          <w:p w14:paraId="2DD5665C" w14:textId="621A2351" w:rsidR="00D44D34" w:rsidRPr="005F2D3E" w:rsidRDefault="00D44D34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(including title)</w:t>
            </w:r>
            <w:r w:rsidR="00A673E9" w:rsidRPr="005F2D3E">
              <w:rPr>
                <w:b/>
                <w:sz w:val="22"/>
                <w:szCs w:val="22"/>
              </w:rPr>
              <w:t>:</w:t>
            </w:r>
          </w:p>
        </w:tc>
        <w:tc>
          <w:tcPr>
            <w:tcW w:w="5670" w:type="dxa"/>
            <w:gridSpan w:val="6"/>
          </w:tcPr>
          <w:p w14:paraId="7B1DF27A" w14:textId="77777777" w:rsidR="0011724B" w:rsidRDefault="00166F59" w:rsidP="005D195A">
            <w:pPr>
              <w:rPr>
                <w:i/>
                <w:sz w:val="22"/>
                <w:szCs w:val="22"/>
              </w:rPr>
            </w:pPr>
            <w:r w:rsidRPr="005F2D3E">
              <w:rPr>
                <w:i/>
                <w:sz w:val="22"/>
                <w:szCs w:val="22"/>
              </w:rPr>
              <w:t xml:space="preserve">Please nominate one PI only. </w:t>
            </w:r>
          </w:p>
          <w:p w14:paraId="5243AD83" w14:textId="77777777" w:rsidR="003D65F1" w:rsidRDefault="00166F59" w:rsidP="005D195A">
            <w:pPr>
              <w:rPr>
                <w:i/>
                <w:sz w:val="22"/>
                <w:szCs w:val="22"/>
              </w:rPr>
            </w:pPr>
            <w:r w:rsidRPr="005F2D3E">
              <w:rPr>
                <w:i/>
                <w:sz w:val="22"/>
                <w:szCs w:val="22"/>
              </w:rPr>
              <w:t xml:space="preserve">(See section 3 of the </w:t>
            </w:r>
            <w:hyperlink r:id="rId14" w:history="1">
              <w:r w:rsidR="00F747A8" w:rsidRPr="005F2D3E">
                <w:rPr>
                  <w:rStyle w:val="Hyperlink"/>
                  <w:i/>
                  <w:sz w:val="22"/>
                  <w:szCs w:val="22"/>
                </w:rPr>
                <w:t>Guide for a</w:t>
              </w:r>
              <w:r w:rsidRPr="005F2D3E">
                <w:rPr>
                  <w:rStyle w:val="Hyperlink"/>
                  <w:i/>
                  <w:sz w:val="22"/>
                  <w:szCs w:val="22"/>
                </w:rPr>
                <w:t>pplicants</w:t>
              </w:r>
            </w:hyperlink>
            <w:r w:rsidR="008630F8">
              <w:rPr>
                <w:i/>
                <w:sz w:val="22"/>
                <w:szCs w:val="22"/>
              </w:rPr>
              <w:t>.)</w:t>
            </w:r>
          </w:p>
          <w:p w14:paraId="6EC49C6E" w14:textId="6DB84BDF" w:rsidR="00417C3E" w:rsidRPr="00E146BA" w:rsidRDefault="00417C3E" w:rsidP="005D195A">
            <w:pPr>
              <w:rPr>
                <w:i/>
                <w:sz w:val="22"/>
                <w:szCs w:val="22"/>
              </w:rPr>
            </w:pPr>
          </w:p>
        </w:tc>
      </w:tr>
      <w:tr w:rsidR="002C3B97" w:rsidRPr="005F2D3E" w14:paraId="11711AD2" w14:textId="77777777" w:rsidTr="0011724B">
        <w:trPr>
          <w:trHeight w:val="397"/>
          <w:jc w:val="center"/>
        </w:trPr>
        <w:tc>
          <w:tcPr>
            <w:tcW w:w="4957" w:type="dxa"/>
            <w:gridSpan w:val="5"/>
            <w:vAlign w:val="center"/>
          </w:tcPr>
          <w:p w14:paraId="54A833E0" w14:textId="6566EE25" w:rsidR="002C3B97" w:rsidRPr="005F2D3E" w:rsidRDefault="002C3B97" w:rsidP="00C9130B">
            <w:pPr>
              <w:rPr>
                <w:b/>
                <w:sz w:val="22"/>
                <w:szCs w:val="22"/>
              </w:rPr>
            </w:pPr>
            <w:r w:rsidRPr="005F2D3E">
              <w:rPr>
                <w:b/>
                <w:sz w:val="22"/>
                <w:szCs w:val="22"/>
              </w:rPr>
              <w:t>PI</w:t>
            </w:r>
            <w:r>
              <w:rPr>
                <w:b/>
                <w:sz w:val="22"/>
                <w:szCs w:val="22"/>
              </w:rPr>
              <w:t>’s</w:t>
            </w:r>
            <w:r w:rsidRPr="005F2D3E">
              <w:rPr>
                <w:b/>
                <w:sz w:val="22"/>
                <w:szCs w:val="22"/>
              </w:rPr>
              <w:t xml:space="preserve"> position / job title:</w:t>
            </w:r>
          </w:p>
        </w:tc>
        <w:tc>
          <w:tcPr>
            <w:tcW w:w="4110" w:type="dxa"/>
            <w:gridSpan w:val="4"/>
            <w:vAlign w:val="center"/>
          </w:tcPr>
          <w:p w14:paraId="042D42BA" w14:textId="77777777" w:rsidR="002C3B97" w:rsidRPr="005F2D3E" w:rsidRDefault="002C3B97" w:rsidP="00A673E9">
            <w:pPr>
              <w:rPr>
                <w:sz w:val="22"/>
                <w:szCs w:val="22"/>
              </w:rPr>
            </w:pPr>
          </w:p>
        </w:tc>
        <w:tc>
          <w:tcPr>
            <w:tcW w:w="851" w:type="dxa"/>
            <w:vAlign w:val="center"/>
          </w:tcPr>
          <w:p w14:paraId="57657AB0" w14:textId="4CD35A76" w:rsidR="002C3B97" w:rsidRPr="005F2D3E" w:rsidRDefault="002C3B97" w:rsidP="006B2D38">
            <w:pPr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FTE</w:t>
            </w:r>
            <w:r w:rsidR="006B2D38">
              <w:rPr>
                <w:b/>
                <w:sz w:val="22"/>
                <w:szCs w:val="22"/>
              </w:rPr>
              <w:t>:</w:t>
            </w:r>
          </w:p>
        </w:tc>
        <w:tc>
          <w:tcPr>
            <w:tcW w:w="709" w:type="dxa"/>
            <w:vAlign w:val="center"/>
          </w:tcPr>
          <w:p w14:paraId="53DAF18A" w14:textId="5CE97B55" w:rsidR="002C3B97" w:rsidRPr="005F2D3E" w:rsidRDefault="002C3B97" w:rsidP="00A673E9">
            <w:pPr>
              <w:rPr>
                <w:sz w:val="22"/>
                <w:szCs w:val="22"/>
              </w:rPr>
            </w:pPr>
          </w:p>
        </w:tc>
      </w:tr>
      <w:tr w:rsidR="00A673E9" w:rsidRPr="005F2D3E" w14:paraId="7C409C47" w14:textId="77777777" w:rsidTr="00E146BA">
        <w:trPr>
          <w:trHeight w:val="397"/>
          <w:jc w:val="center"/>
        </w:trPr>
        <w:tc>
          <w:tcPr>
            <w:tcW w:w="4957" w:type="dxa"/>
            <w:gridSpan w:val="5"/>
            <w:vAlign w:val="center"/>
          </w:tcPr>
          <w:p w14:paraId="3B1E9C0B" w14:textId="7C40EA62" w:rsidR="00A673E9" w:rsidRPr="005F2D3E" w:rsidRDefault="00A673E9" w:rsidP="00C9130B">
            <w:pPr>
              <w:rPr>
                <w:b/>
                <w:sz w:val="22"/>
                <w:szCs w:val="22"/>
              </w:rPr>
            </w:pPr>
            <w:r w:rsidRPr="005F2D3E">
              <w:rPr>
                <w:b/>
                <w:sz w:val="22"/>
                <w:szCs w:val="22"/>
              </w:rPr>
              <w:t>PI</w:t>
            </w:r>
            <w:r w:rsidR="008630F8">
              <w:rPr>
                <w:b/>
                <w:sz w:val="22"/>
                <w:szCs w:val="22"/>
              </w:rPr>
              <w:t>’s</w:t>
            </w:r>
            <w:r w:rsidRPr="005F2D3E">
              <w:rPr>
                <w:b/>
                <w:sz w:val="22"/>
                <w:szCs w:val="22"/>
              </w:rPr>
              <w:t xml:space="preserve"> email address:</w:t>
            </w:r>
          </w:p>
        </w:tc>
        <w:tc>
          <w:tcPr>
            <w:tcW w:w="5670" w:type="dxa"/>
            <w:gridSpan w:val="6"/>
            <w:vAlign w:val="center"/>
          </w:tcPr>
          <w:p w14:paraId="639D880F" w14:textId="77777777" w:rsidR="003D65F1" w:rsidRDefault="00E146BA" w:rsidP="00A673E9">
            <w:pPr>
              <w:rPr>
                <w:i/>
                <w:sz w:val="22"/>
                <w:szCs w:val="22"/>
              </w:rPr>
            </w:pPr>
            <w:r>
              <w:rPr>
                <w:i/>
                <w:sz w:val="22"/>
                <w:szCs w:val="22"/>
              </w:rPr>
              <w:t>(</w:t>
            </w:r>
            <w:r w:rsidR="00A673E9" w:rsidRPr="005F2D3E">
              <w:rPr>
                <w:i/>
                <w:sz w:val="22"/>
                <w:szCs w:val="22"/>
              </w:rPr>
              <w:t>This should be the PI’s direct email address.</w:t>
            </w:r>
            <w:r>
              <w:rPr>
                <w:i/>
                <w:sz w:val="22"/>
                <w:szCs w:val="22"/>
              </w:rPr>
              <w:t>)</w:t>
            </w:r>
          </w:p>
          <w:p w14:paraId="20551CDA" w14:textId="3A4AD36B" w:rsidR="00417C3E" w:rsidRPr="00E146BA" w:rsidRDefault="00417C3E" w:rsidP="00A673E9">
            <w:pPr>
              <w:rPr>
                <w:i/>
                <w:sz w:val="22"/>
                <w:szCs w:val="22"/>
              </w:rPr>
            </w:pPr>
            <w:bookmarkStart w:id="0" w:name="_GoBack"/>
            <w:bookmarkEnd w:id="0"/>
          </w:p>
        </w:tc>
      </w:tr>
      <w:tr w:rsidR="00A673E9" w:rsidRPr="005F2D3E" w14:paraId="129AD07C" w14:textId="77777777" w:rsidTr="00E146BA">
        <w:trPr>
          <w:trHeight w:val="397"/>
          <w:jc w:val="center"/>
        </w:trPr>
        <w:tc>
          <w:tcPr>
            <w:tcW w:w="4957" w:type="dxa"/>
            <w:gridSpan w:val="5"/>
            <w:vAlign w:val="center"/>
          </w:tcPr>
          <w:p w14:paraId="55B83BC3" w14:textId="55E53E53" w:rsidR="00A673E9" w:rsidRPr="005F2D3E" w:rsidRDefault="00A673E9" w:rsidP="00C9130B">
            <w:pPr>
              <w:rPr>
                <w:b/>
                <w:sz w:val="22"/>
                <w:szCs w:val="22"/>
              </w:rPr>
            </w:pPr>
            <w:r w:rsidRPr="005F2D3E">
              <w:rPr>
                <w:b/>
                <w:sz w:val="22"/>
                <w:szCs w:val="22"/>
              </w:rPr>
              <w:t>PI</w:t>
            </w:r>
            <w:r w:rsidR="008630F8">
              <w:rPr>
                <w:b/>
                <w:sz w:val="22"/>
                <w:szCs w:val="22"/>
              </w:rPr>
              <w:t>’s</w:t>
            </w:r>
            <w:r w:rsidRPr="005F2D3E">
              <w:rPr>
                <w:b/>
                <w:sz w:val="22"/>
                <w:szCs w:val="22"/>
              </w:rPr>
              <w:t xml:space="preserve"> telephone number: </w:t>
            </w:r>
          </w:p>
        </w:tc>
        <w:tc>
          <w:tcPr>
            <w:tcW w:w="5670" w:type="dxa"/>
            <w:gridSpan w:val="6"/>
            <w:vAlign w:val="center"/>
          </w:tcPr>
          <w:p w14:paraId="17D99E4E" w14:textId="77777777" w:rsidR="00A673E9" w:rsidRPr="005F2D3E" w:rsidRDefault="00A673E9" w:rsidP="00A673E9">
            <w:pPr>
              <w:rPr>
                <w:sz w:val="22"/>
                <w:szCs w:val="22"/>
              </w:rPr>
            </w:pPr>
          </w:p>
        </w:tc>
      </w:tr>
      <w:tr w:rsidR="00A673E9" w:rsidRPr="005F2D3E" w14:paraId="69CACD3D" w14:textId="77777777" w:rsidTr="0011724B">
        <w:trPr>
          <w:trHeight w:val="397"/>
          <w:jc w:val="center"/>
        </w:trPr>
        <w:tc>
          <w:tcPr>
            <w:tcW w:w="4957" w:type="dxa"/>
            <w:gridSpan w:val="5"/>
          </w:tcPr>
          <w:p w14:paraId="31066175" w14:textId="34E5EED8" w:rsidR="00A673E9" w:rsidRPr="00243F67" w:rsidRDefault="00A673E9" w:rsidP="00A673E9">
            <w:pPr>
              <w:rPr>
                <w:rFonts w:eastAsia="Calibri"/>
                <w:bCs/>
                <w:sz w:val="22"/>
                <w:szCs w:val="22"/>
                <w:lang w:eastAsia="en-GB"/>
              </w:rPr>
            </w:pPr>
            <w:r w:rsidRPr="005F2D3E">
              <w:rPr>
                <w:b/>
                <w:sz w:val="22"/>
                <w:szCs w:val="22"/>
              </w:rPr>
              <w:t>Organisation name and address:</w:t>
            </w:r>
          </w:p>
        </w:tc>
        <w:tc>
          <w:tcPr>
            <w:tcW w:w="5670" w:type="dxa"/>
            <w:gridSpan w:val="6"/>
          </w:tcPr>
          <w:p w14:paraId="7C4273A8" w14:textId="77777777" w:rsidR="0011724B" w:rsidRDefault="00E146BA" w:rsidP="00A673E9">
            <w:pPr>
              <w:rPr>
                <w:rFonts w:eastAsia="Calibri"/>
                <w:bCs/>
                <w:i/>
                <w:sz w:val="22"/>
                <w:szCs w:val="22"/>
                <w:lang w:eastAsia="en-GB"/>
              </w:rPr>
            </w:pPr>
            <w:r>
              <w:rPr>
                <w:rFonts w:eastAsia="Calibri"/>
                <w:bCs/>
                <w:i/>
                <w:sz w:val="22"/>
                <w:szCs w:val="22"/>
                <w:lang w:eastAsia="en-GB"/>
              </w:rPr>
              <w:t>(</w:t>
            </w:r>
            <w:r w:rsidR="00A673E9" w:rsidRPr="005F2D3E">
              <w:rPr>
                <w:rFonts w:eastAsia="Calibri"/>
                <w:bCs/>
                <w:i/>
                <w:sz w:val="22"/>
                <w:szCs w:val="22"/>
                <w:lang w:eastAsia="en-GB"/>
              </w:rPr>
              <w:t>Including university department name, if applicable.</w:t>
            </w:r>
            <w:r>
              <w:rPr>
                <w:rFonts w:eastAsia="Calibri"/>
                <w:bCs/>
                <w:i/>
                <w:sz w:val="22"/>
                <w:szCs w:val="22"/>
                <w:lang w:eastAsia="en-GB"/>
              </w:rPr>
              <w:t>)</w:t>
            </w:r>
          </w:p>
          <w:p w14:paraId="2DE0BAE3" w14:textId="77777777" w:rsidR="0011724B" w:rsidRDefault="0011724B" w:rsidP="00A673E9">
            <w:pPr>
              <w:rPr>
                <w:rFonts w:eastAsia="Calibri"/>
                <w:bCs/>
                <w:i/>
                <w:sz w:val="22"/>
                <w:szCs w:val="22"/>
                <w:lang w:eastAsia="en-GB"/>
              </w:rPr>
            </w:pPr>
          </w:p>
          <w:p w14:paraId="07D0A15B" w14:textId="7630169F" w:rsidR="0011724B" w:rsidRPr="00E146BA" w:rsidRDefault="0011724B" w:rsidP="00A673E9">
            <w:pPr>
              <w:rPr>
                <w:rFonts w:eastAsia="Calibri"/>
                <w:bCs/>
                <w:i/>
                <w:sz w:val="22"/>
                <w:szCs w:val="22"/>
                <w:lang w:eastAsia="en-GB"/>
              </w:rPr>
            </w:pPr>
          </w:p>
        </w:tc>
      </w:tr>
      <w:tr w:rsidR="00A673E9" w:rsidRPr="005F2D3E" w14:paraId="755D099F" w14:textId="77777777" w:rsidTr="00E11679">
        <w:trPr>
          <w:trHeight w:val="397"/>
          <w:jc w:val="center"/>
        </w:trPr>
        <w:tc>
          <w:tcPr>
            <w:tcW w:w="10627" w:type="dxa"/>
            <w:gridSpan w:val="11"/>
            <w:vAlign w:val="center"/>
          </w:tcPr>
          <w:p w14:paraId="24308B4F" w14:textId="397B1BF9" w:rsidR="00A673E9" w:rsidRPr="005F2D3E" w:rsidRDefault="005F00E8" w:rsidP="00A673E9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-investigators</w:t>
            </w:r>
            <w:r w:rsidR="00A673E9" w:rsidRPr="005F2D3E">
              <w:rPr>
                <w:b/>
                <w:sz w:val="22"/>
                <w:szCs w:val="22"/>
              </w:rPr>
              <w:t xml:space="preserve">: </w:t>
            </w:r>
            <w:r w:rsidR="00A673E9" w:rsidRPr="005F2D3E">
              <w:rPr>
                <w:i/>
                <w:sz w:val="22"/>
                <w:szCs w:val="22"/>
              </w:rPr>
              <w:t>(Please add details</w:t>
            </w:r>
            <w:r w:rsidR="005361B4">
              <w:rPr>
                <w:i/>
                <w:sz w:val="22"/>
                <w:szCs w:val="22"/>
              </w:rPr>
              <w:t xml:space="preserve"> below</w:t>
            </w:r>
            <w:r w:rsidR="00A673E9" w:rsidRPr="005F2D3E">
              <w:rPr>
                <w:i/>
                <w:sz w:val="22"/>
                <w:szCs w:val="22"/>
              </w:rPr>
              <w:t xml:space="preserve"> if applicable. You may add or delete rows as necessary</w:t>
            </w:r>
            <w:r w:rsidR="008630F8">
              <w:rPr>
                <w:i/>
                <w:sz w:val="22"/>
                <w:szCs w:val="22"/>
              </w:rPr>
              <w:t>.</w:t>
            </w:r>
            <w:r w:rsidR="00A673E9" w:rsidRPr="005F2D3E">
              <w:rPr>
                <w:i/>
                <w:sz w:val="22"/>
                <w:szCs w:val="22"/>
              </w:rPr>
              <w:t>)</w:t>
            </w:r>
          </w:p>
        </w:tc>
      </w:tr>
      <w:tr w:rsidR="006C5FFA" w:rsidRPr="005F2D3E" w14:paraId="7BDEF3CC" w14:textId="77777777" w:rsidTr="006C5FFA">
        <w:trPr>
          <w:trHeight w:val="306"/>
          <w:jc w:val="center"/>
        </w:trPr>
        <w:tc>
          <w:tcPr>
            <w:tcW w:w="704" w:type="dxa"/>
            <w:vAlign w:val="center"/>
          </w:tcPr>
          <w:p w14:paraId="21EBC62E" w14:textId="399124C3" w:rsidR="00622FDB" w:rsidRPr="005F2D3E" w:rsidRDefault="00622FDB" w:rsidP="00622FDB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Title</w:t>
            </w:r>
          </w:p>
        </w:tc>
        <w:tc>
          <w:tcPr>
            <w:tcW w:w="1843" w:type="dxa"/>
            <w:vAlign w:val="center"/>
          </w:tcPr>
          <w:p w14:paraId="0D47143F" w14:textId="3AB63A5E" w:rsidR="00622FDB" w:rsidRPr="005F2D3E" w:rsidRDefault="00622FDB" w:rsidP="00A673E9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Name</w:t>
            </w:r>
          </w:p>
        </w:tc>
        <w:tc>
          <w:tcPr>
            <w:tcW w:w="1984" w:type="dxa"/>
            <w:gridSpan w:val="2"/>
            <w:vAlign w:val="center"/>
          </w:tcPr>
          <w:p w14:paraId="7AE0758C" w14:textId="77777777" w:rsidR="00622FDB" w:rsidRPr="005F2D3E" w:rsidRDefault="00622FDB" w:rsidP="006B2D38">
            <w:pPr>
              <w:rPr>
                <w:b/>
                <w:sz w:val="22"/>
                <w:szCs w:val="22"/>
              </w:rPr>
            </w:pPr>
            <w:r w:rsidRPr="005F2D3E">
              <w:rPr>
                <w:b/>
                <w:sz w:val="22"/>
                <w:szCs w:val="22"/>
              </w:rPr>
              <w:t>Email address</w:t>
            </w:r>
          </w:p>
        </w:tc>
        <w:tc>
          <w:tcPr>
            <w:tcW w:w="1843" w:type="dxa"/>
            <w:gridSpan w:val="3"/>
            <w:vAlign w:val="center"/>
          </w:tcPr>
          <w:p w14:paraId="0DFAEEB5" w14:textId="487C5AA1" w:rsidR="00622FDB" w:rsidRPr="005F2D3E" w:rsidRDefault="00622FDB" w:rsidP="006B2D38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Organisation</w:t>
            </w:r>
          </w:p>
        </w:tc>
        <w:tc>
          <w:tcPr>
            <w:tcW w:w="1843" w:type="dxa"/>
            <w:vAlign w:val="center"/>
          </w:tcPr>
          <w:p w14:paraId="4C4878CE" w14:textId="4C78541A" w:rsidR="00622FDB" w:rsidRPr="005F2D3E" w:rsidRDefault="00622FDB" w:rsidP="006B2D38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Department</w:t>
            </w:r>
          </w:p>
        </w:tc>
        <w:tc>
          <w:tcPr>
            <w:tcW w:w="1701" w:type="dxa"/>
            <w:gridSpan w:val="2"/>
            <w:vAlign w:val="center"/>
          </w:tcPr>
          <w:p w14:paraId="7D2CF0D3" w14:textId="77777777" w:rsidR="006C5FFA" w:rsidRDefault="00622FDB" w:rsidP="006C5FFA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Position/</w:t>
            </w:r>
          </w:p>
          <w:p w14:paraId="1A691D60" w14:textId="4562DFB5" w:rsidR="00622FDB" w:rsidRPr="005F2D3E" w:rsidRDefault="00622FDB" w:rsidP="006C5FFA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job title</w:t>
            </w:r>
          </w:p>
        </w:tc>
        <w:tc>
          <w:tcPr>
            <w:tcW w:w="709" w:type="dxa"/>
            <w:vAlign w:val="center"/>
          </w:tcPr>
          <w:p w14:paraId="100A72B3" w14:textId="5BCFA665" w:rsidR="00622FDB" w:rsidRPr="005F2D3E" w:rsidRDefault="00622FDB" w:rsidP="006B2D38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FTE</w:t>
            </w:r>
          </w:p>
        </w:tc>
      </w:tr>
      <w:tr w:rsidR="00622FDB" w:rsidRPr="005F2D3E" w14:paraId="5CEC6708" w14:textId="77777777" w:rsidTr="006C5FFA">
        <w:trPr>
          <w:trHeight w:val="305"/>
          <w:jc w:val="center"/>
        </w:trPr>
        <w:tc>
          <w:tcPr>
            <w:tcW w:w="704" w:type="dxa"/>
          </w:tcPr>
          <w:p w14:paraId="350FFCC6" w14:textId="77777777" w:rsidR="00622FDB" w:rsidRPr="00845ADF" w:rsidRDefault="00622FDB" w:rsidP="006B2D38">
            <w:pPr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14:paraId="333BD0D9" w14:textId="6343A4A3" w:rsidR="00622FDB" w:rsidRPr="00845ADF" w:rsidRDefault="00622FDB" w:rsidP="006B2D38">
            <w:pPr>
              <w:rPr>
                <w:sz w:val="22"/>
                <w:szCs w:val="22"/>
              </w:rPr>
            </w:pPr>
          </w:p>
        </w:tc>
        <w:tc>
          <w:tcPr>
            <w:tcW w:w="1984" w:type="dxa"/>
            <w:gridSpan w:val="2"/>
          </w:tcPr>
          <w:p w14:paraId="18C7D280" w14:textId="77DEC3E5" w:rsidR="00622FDB" w:rsidRPr="00845ADF" w:rsidRDefault="00622FDB" w:rsidP="006B2D38">
            <w:pPr>
              <w:rPr>
                <w:sz w:val="22"/>
                <w:szCs w:val="22"/>
              </w:rPr>
            </w:pPr>
          </w:p>
        </w:tc>
        <w:tc>
          <w:tcPr>
            <w:tcW w:w="1843" w:type="dxa"/>
            <w:gridSpan w:val="3"/>
          </w:tcPr>
          <w:p w14:paraId="1E01DCB5" w14:textId="77777777" w:rsidR="00622FDB" w:rsidRPr="00845ADF" w:rsidRDefault="00622FDB" w:rsidP="006B2D38">
            <w:pPr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14:paraId="4ACA3596" w14:textId="3DDBFD3E" w:rsidR="00622FDB" w:rsidRPr="00845ADF" w:rsidRDefault="00622FDB" w:rsidP="006B2D38">
            <w:pPr>
              <w:rPr>
                <w:sz w:val="22"/>
                <w:szCs w:val="22"/>
              </w:rPr>
            </w:pPr>
          </w:p>
        </w:tc>
        <w:tc>
          <w:tcPr>
            <w:tcW w:w="1701" w:type="dxa"/>
            <w:gridSpan w:val="2"/>
          </w:tcPr>
          <w:p w14:paraId="7384C140" w14:textId="77777777" w:rsidR="00622FDB" w:rsidRPr="00845ADF" w:rsidRDefault="00622FDB" w:rsidP="006B2D38">
            <w:pPr>
              <w:rPr>
                <w:sz w:val="22"/>
                <w:szCs w:val="22"/>
              </w:rPr>
            </w:pPr>
          </w:p>
        </w:tc>
        <w:tc>
          <w:tcPr>
            <w:tcW w:w="709" w:type="dxa"/>
          </w:tcPr>
          <w:p w14:paraId="44E33EC8" w14:textId="7123551A" w:rsidR="00622FDB" w:rsidRPr="00845ADF" w:rsidRDefault="00622FDB" w:rsidP="006B2D38">
            <w:pPr>
              <w:rPr>
                <w:sz w:val="22"/>
                <w:szCs w:val="22"/>
              </w:rPr>
            </w:pPr>
          </w:p>
        </w:tc>
      </w:tr>
      <w:tr w:rsidR="00622FDB" w:rsidRPr="005F2D3E" w14:paraId="5229BCD6" w14:textId="77777777" w:rsidTr="006C5FFA">
        <w:trPr>
          <w:trHeight w:val="305"/>
          <w:jc w:val="center"/>
        </w:trPr>
        <w:tc>
          <w:tcPr>
            <w:tcW w:w="704" w:type="dxa"/>
          </w:tcPr>
          <w:p w14:paraId="3C937903" w14:textId="77777777" w:rsidR="00622FDB" w:rsidRPr="00845ADF" w:rsidRDefault="00622FDB" w:rsidP="006B2D38">
            <w:pPr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14:paraId="743978B7" w14:textId="7C574F8B" w:rsidR="00622FDB" w:rsidRPr="00845ADF" w:rsidRDefault="00622FDB" w:rsidP="006B2D38">
            <w:pPr>
              <w:rPr>
                <w:sz w:val="22"/>
                <w:szCs w:val="22"/>
              </w:rPr>
            </w:pPr>
          </w:p>
        </w:tc>
        <w:tc>
          <w:tcPr>
            <w:tcW w:w="1984" w:type="dxa"/>
            <w:gridSpan w:val="2"/>
          </w:tcPr>
          <w:p w14:paraId="5BD90A60" w14:textId="77777777" w:rsidR="00622FDB" w:rsidRPr="00845ADF" w:rsidRDefault="00622FDB" w:rsidP="006B2D38">
            <w:pPr>
              <w:rPr>
                <w:sz w:val="22"/>
                <w:szCs w:val="22"/>
              </w:rPr>
            </w:pPr>
          </w:p>
        </w:tc>
        <w:tc>
          <w:tcPr>
            <w:tcW w:w="1843" w:type="dxa"/>
            <w:gridSpan w:val="3"/>
          </w:tcPr>
          <w:p w14:paraId="0DD1BD59" w14:textId="77777777" w:rsidR="00622FDB" w:rsidRPr="00845ADF" w:rsidRDefault="00622FDB" w:rsidP="006B2D38">
            <w:pPr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14:paraId="744C4E5B" w14:textId="430ABBC1" w:rsidR="00622FDB" w:rsidRPr="00845ADF" w:rsidRDefault="00622FDB" w:rsidP="006B2D38">
            <w:pPr>
              <w:rPr>
                <w:sz w:val="22"/>
                <w:szCs w:val="22"/>
              </w:rPr>
            </w:pPr>
          </w:p>
        </w:tc>
        <w:tc>
          <w:tcPr>
            <w:tcW w:w="1701" w:type="dxa"/>
            <w:gridSpan w:val="2"/>
          </w:tcPr>
          <w:p w14:paraId="2CB47998" w14:textId="77777777" w:rsidR="00622FDB" w:rsidRPr="00845ADF" w:rsidRDefault="00622FDB" w:rsidP="006B2D38">
            <w:pPr>
              <w:rPr>
                <w:sz w:val="22"/>
                <w:szCs w:val="22"/>
              </w:rPr>
            </w:pPr>
          </w:p>
        </w:tc>
        <w:tc>
          <w:tcPr>
            <w:tcW w:w="709" w:type="dxa"/>
          </w:tcPr>
          <w:p w14:paraId="306FF57E" w14:textId="61E5171C" w:rsidR="00622FDB" w:rsidRPr="00845ADF" w:rsidRDefault="00622FDB" w:rsidP="006B2D38">
            <w:pPr>
              <w:rPr>
                <w:sz w:val="22"/>
                <w:szCs w:val="22"/>
              </w:rPr>
            </w:pPr>
          </w:p>
        </w:tc>
      </w:tr>
      <w:tr w:rsidR="00622FDB" w:rsidRPr="005F2D3E" w14:paraId="2D4CFBFB" w14:textId="77777777" w:rsidTr="006C5FFA">
        <w:trPr>
          <w:trHeight w:val="305"/>
          <w:jc w:val="center"/>
        </w:trPr>
        <w:tc>
          <w:tcPr>
            <w:tcW w:w="704" w:type="dxa"/>
          </w:tcPr>
          <w:p w14:paraId="75537754" w14:textId="77777777" w:rsidR="00622FDB" w:rsidRPr="00845ADF" w:rsidRDefault="00622FDB" w:rsidP="006B2D38">
            <w:pPr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14:paraId="263E4452" w14:textId="07CA4205" w:rsidR="00622FDB" w:rsidRPr="00845ADF" w:rsidRDefault="00622FDB" w:rsidP="006B2D38">
            <w:pPr>
              <w:rPr>
                <w:sz w:val="22"/>
                <w:szCs w:val="22"/>
              </w:rPr>
            </w:pPr>
          </w:p>
        </w:tc>
        <w:tc>
          <w:tcPr>
            <w:tcW w:w="1984" w:type="dxa"/>
            <w:gridSpan w:val="2"/>
          </w:tcPr>
          <w:p w14:paraId="3DCFCAD1" w14:textId="77777777" w:rsidR="00622FDB" w:rsidRPr="00845ADF" w:rsidRDefault="00622FDB" w:rsidP="006B2D38">
            <w:pPr>
              <w:rPr>
                <w:sz w:val="22"/>
                <w:szCs w:val="22"/>
              </w:rPr>
            </w:pPr>
          </w:p>
        </w:tc>
        <w:tc>
          <w:tcPr>
            <w:tcW w:w="1843" w:type="dxa"/>
            <w:gridSpan w:val="3"/>
          </w:tcPr>
          <w:p w14:paraId="3852FA86" w14:textId="77777777" w:rsidR="00622FDB" w:rsidRPr="00845ADF" w:rsidRDefault="00622FDB" w:rsidP="006B2D38">
            <w:pPr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14:paraId="08269225" w14:textId="2424F18A" w:rsidR="00622FDB" w:rsidRPr="00845ADF" w:rsidRDefault="00622FDB" w:rsidP="006B2D38">
            <w:pPr>
              <w:rPr>
                <w:sz w:val="22"/>
                <w:szCs w:val="22"/>
              </w:rPr>
            </w:pPr>
          </w:p>
        </w:tc>
        <w:tc>
          <w:tcPr>
            <w:tcW w:w="1701" w:type="dxa"/>
            <w:gridSpan w:val="2"/>
          </w:tcPr>
          <w:p w14:paraId="195EEB5C" w14:textId="77777777" w:rsidR="00622FDB" w:rsidRPr="00845ADF" w:rsidRDefault="00622FDB" w:rsidP="006B2D38">
            <w:pPr>
              <w:rPr>
                <w:sz w:val="22"/>
                <w:szCs w:val="22"/>
              </w:rPr>
            </w:pPr>
          </w:p>
        </w:tc>
        <w:tc>
          <w:tcPr>
            <w:tcW w:w="709" w:type="dxa"/>
          </w:tcPr>
          <w:p w14:paraId="67A48346" w14:textId="2402C57C" w:rsidR="00622FDB" w:rsidRPr="00845ADF" w:rsidRDefault="00622FDB" w:rsidP="006B2D38">
            <w:pPr>
              <w:rPr>
                <w:sz w:val="22"/>
                <w:szCs w:val="22"/>
              </w:rPr>
            </w:pPr>
          </w:p>
        </w:tc>
      </w:tr>
      <w:tr w:rsidR="00622FDB" w:rsidRPr="005F2D3E" w14:paraId="301A8C8F" w14:textId="77777777" w:rsidTr="006C5FFA">
        <w:trPr>
          <w:trHeight w:val="305"/>
          <w:jc w:val="center"/>
        </w:trPr>
        <w:tc>
          <w:tcPr>
            <w:tcW w:w="704" w:type="dxa"/>
          </w:tcPr>
          <w:p w14:paraId="0856BC92" w14:textId="77777777" w:rsidR="00622FDB" w:rsidRPr="00845ADF" w:rsidRDefault="00622FDB" w:rsidP="006B2D38">
            <w:pPr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14:paraId="7D6BA711" w14:textId="5232F7BC" w:rsidR="00622FDB" w:rsidRPr="00845ADF" w:rsidRDefault="00622FDB" w:rsidP="006B2D38">
            <w:pPr>
              <w:rPr>
                <w:sz w:val="22"/>
                <w:szCs w:val="22"/>
              </w:rPr>
            </w:pPr>
          </w:p>
        </w:tc>
        <w:tc>
          <w:tcPr>
            <w:tcW w:w="1984" w:type="dxa"/>
            <w:gridSpan w:val="2"/>
          </w:tcPr>
          <w:p w14:paraId="25F5440B" w14:textId="77777777" w:rsidR="00622FDB" w:rsidRPr="00845ADF" w:rsidRDefault="00622FDB" w:rsidP="006B2D38">
            <w:pPr>
              <w:rPr>
                <w:sz w:val="22"/>
                <w:szCs w:val="22"/>
              </w:rPr>
            </w:pPr>
          </w:p>
        </w:tc>
        <w:tc>
          <w:tcPr>
            <w:tcW w:w="1843" w:type="dxa"/>
            <w:gridSpan w:val="3"/>
          </w:tcPr>
          <w:p w14:paraId="3E8ED748" w14:textId="77777777" w:rsidR="00622FDB" w:rsidRPr="00845ADF" w:rsidRDefault="00622FDB" w:rsidP="006B2D38">
            <w:pPr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14:paraId="512246B5" w14:textId="41CF08BB" w:rsidR="00622FDB" w:rsidRPr="00845ADF" w:rsidRDefault="00622FDB" w:rsidP="006B2D38">
            <w:pPr>
              <w:rPr>
                <w:sz w:val="22"/>
                <w:szCs w:val="22"/>
              </w:rPr>
            </w:pPr>
          </w:p>
        </w:tc>
        <w:tc>
          <w:tcPr>
            <w:tcW w:w="1701" w:type="dxa"/>
            <w:gridSpan w:val="2"/>
          </w:tcPr>
          <w:p w14:paraId="0DCF9BF7" w14:textId="77777777" w:rsidR="00622FDB" w:rsidRPr="00845ADF" w:rsidRDefault="00622FDB" w:rsidP="006B2D38">
            <w:pPr>
              <w:rPr>
                <w:sz w:val="22"/>
                <w:szCs w:val="22"/>
              </w:rPr>
            </w:pPr>
          </w:p>
        </w:tc>
        <w:tc>
          <w:tcPr>
            <w:tcW w:w="709" w:type="dxa"/>
          </w:tcPr>
          <w:p w14:paraId="4D40200E" w14:textId="75D1D46F" w:rsidR="00622FDB" w:rsidRPr="00845ADF" w:rsidRDefault="00622FDB" w:rsidP="006B2D38">
            <w:pPr>
              <w:rPr>
                <w:sz w:val="22"/>
                <w:szCs w:val="22"/>
              </w:rPr>
            </w:pPr>
          </w:p>
        </w:tc>
      </w:tr>
      <w:tr w:rsidR="00A673E9" w:rsidRPr="005F2D3E" w14:paraId="267BA0FF" w14:textId="77777777" w:rsidTr="00622FDB">
        <w:trPr>
          <w:trHeight w:val="393"/>
          <w:jc w:val="center"/>
        </w:trPr>
        <w:tc>
          <w:tcPr>
            <w:tcW w:w="2547" w:type="dxa"/>
            <w:gridSpan w:val="2"/>
            <w:vAlign w:val="center"/>
          </w:tcPr>
          <w:p w14:paraId="058F0AC4" w14:textId="77777777" w:rsidR="00A673E9" w:rsidRPr="005F2D3E" w:rsidRDefault="00A673E9" w:rsidP="00A673E9">
            <w:pPr>
              <w:rPr>
                <w:b/>
                <w:sz w:val="22"/>
                <w:szCs w:val="22"/>
              </w:rPr>
            </w:pPr>
            <w:r w:rsidRPr="005F2D3E">
              <w:rPr>
                <w:b/>
                <w:sz w:val="22"/>
                <w:szCs w:val="22"/>
              </w:rPr>
              <w:t>Project title:</w:t>
            </w:r>
          </w:p>
        </w:tc>
        <w:tc>
          <w:tcPr>
            <w:tcW w:w="8080" w:type="dxa"/>
            <w:gridSpan w:val="9"/>
            <w:vAlign w:val="center"/>
          </w:tcPr>
          <w:p w14:paraId="5B9CB940" w14:textId="08D20E08" w:rsidR="00D44D34" w:rsidRPr="005F2D3E" w:rsidRDefault="00E146BA" w:rsidP="00A673E9">
            <w:pPr>
              <w:rPr>
                <w:i/>
                <w:sz w:val="22"/>
                <w:szCs w:val="22"/>
              </w:rPr>
            </w:pPr>
            <w:r>
              <w:rPr>
                <w:i/>
                <w:sz w:val="22"/>
                <w:szCs w:val="22"/>
              </w:rPr>
              <w:t>(</w:t>
            </w:r>
            <w:r w:rsidR="00A673E9" w:rsidRPr="005F2D3E">
              <w:rPr>
                <w:i/>
                <w:sz w:val="22"/>
                <w:szCs w:val="22"/>
              </w:rPr>
              <w:t>This should be short and descriptive</w:t>
            </w:r>
            <w:r>
              <w:rPr>
                <w:i/>
                <w:sz w:val="22"/>
                <w:szCs w:val="22"/>
              </w:rPr>
              <w:t>)</w:t>
            </w:r>
          </w:p>
        </w:tc>
      </w:tr>
      <w:tr w:rsidR="00A673E9" w:rsidRPr="005F2D3E" w14:paraId="7AB9FF03" w14:textId="77777777" w:rsidTr="0011724B">
        <w:trPr>
          <w:trHeight w:val="397"/>
          <w:jc w:val="center"/>
        </w:trPr>
        <w:tc>
          <w:tcPr>
            <w:tcW w:w="3780" w:type="dxa"/>
            <w:gridSpan w:val="3"/>
            <w:vAlign w:val="center"/>
          </w:tcPr>
          <w:p w14:paraId="54953644" w14:textId="77777777" w:rsidR="00A673E9" w:rsidRPr="005F2D3E" w:rsidRDefault="00A673E9" w:rsidP="00A673E9">
            <w:pPr>
              <w:rPr>
                <w:b/>
                <w:sz w:val="22"/>
                <w:szCs w:val="22"/>
              </w:rPr>
            </w:pPr>
            <w:r w:rsidRPr="005F2D3E">
              <w:rPr>
                <w:b/>
                <w:sz w:val="22"/>
                <w:szCs w:val="22"/>
              </w:rPr>
              <w:t>Proposed start date of grant:</w:t>
            </w:r>
          </w:p>
        </w:tc>
        <w:tc>
          <w:tcPr>
            <w:tcW w:w="1843" w:type="dxa"/>
            <w:gridSpan w:val="3"/>
            <w:vAlign w:val="center"/>
          </w:tcPr>
          <w:p w14:paraId="7B4FAEC2" w14:textId="77777777" w:rsidR="00A673E9" w:rsidRPr="005F2D3E" w:rsidRDefault="00A673E9" w:rsidP="008852B4">
            <w:pPr>
              <w:jc w:val="center"/>
              <w:rPr>
                <w:i/>
                <w:sz w:val="22"/>
                <w:szCs w:val="22"/>
              </w:rPr>
            </w:pPr>
            <w:r w:rsidRPr="005F2D3E">
              <w:rPr>
                <w:i/>
                <w:sz w:val="22"/>
                <w:szCs w:val="22"/>
              </w:rPr>
              <w:t>(DD/MM/YY)</w:t>
            </w:r>
          </w:p>
        </w:tc>
        <w:tc>
          <w:tcPr>
            <w:tcW w:w="3444" w:type="dxa"/>
            <w:gridSpan w:val="3"/>
            <w:vAlign w:val="center"/>
          </w:tcPr>
          <w:p w14:paraId="3AF0436F" w14:textId="77777777" w:rsidR="00A673E9" w:rsidRPr="005F2D3E" w:rsidRDefault="00A673E9" w:rsidP="00A673E9">
            <w:pPr>
              <w:rPr>
                <w:b/>
                <w:sz w:val="22"/>
                <w:szCs w:val="22"/>
              </w:rPr>
            </w:pPr>
            <w:r w:rsidRPr="005F2D3E">
              <w:rPr>
                <w:b/>
                <w:sz w:val="22"/>
                <w:szCs w:val="22"/>
              </w:rPr>
              <w:t>Proposed end date of grant:</w:t>
            </w:r>
          </w:p>
        </w:tc>
        <w:tc>
          <w:tcPr>
            <w:tcW w:w="1560" w:type="dxa"/>
            <w:gridSpan w:val="2"/>
            <w:vAlign w:val="center"/>
          </w:tcPr>
          <w:p w14:paraId="2E57D603" w14:textId="77777777" w:rsidR="00A673E9" w:rsidRPr="005F2D3E" w:rsidRDefault="00A673E9" w:rsidP="008852B4">
            <w:pPr>
              <w:jc w:val="center"/>
              <w:rPr>
                <w:i/>
                <w:sz w:val="22"/>
                <w:szCs w:val="22"/>
              </w:rPr>
            </w:pPr>
            <w:r w:rsidRPr="005F2D3E">
              <w:rPr>
                <w:i/>
                <w:sz w:val="22"/>
                <w:szCs w:val="22"/>
              </w:rPr>
              <w:t>(DD/MM/YY)</w:t>
            </w:r>
          </w:p>
        </w:tc>
      </w:tr>
      <w:tr w:rsidR="00A673E9" w:rsidRPr="005F2D3E" w14:paraId="322071E1" w14:textId="77777777" w:rsidTr="0011724B">
        <w:trPr>
          <w:trHeight w:val="397"/>
          <w:jc w:val="center"/>
        </w:trPr>
        <w:tc>
          <w:tcPr>
            <w:tcW w:w="9067" w:type="dxa"/>
            <w:gridSpan w:val="9"/>
            <w:vAlign w:val="center"/>
          </w:tcPr>
          <w:p w14:paraId="4C7912B2" w14:textId="77777777" w:rsidR="00A673E9" w:rsidRPr="005F2D3E" w:rsidRDefault="00A673E9" w:rsidP="00A673E9">
            <w:pPr>
              <w:rPr>
                <w:b/>
                <w:sz w:val="22"/>
                <w:szCs w:val="22"/>
              </w:rPr>
            </w:pPr>
            <w:r w:rsidRPr="005F2D3E">
              <w:rPr>
                <w:b/>
                <w:sz w:val="22"/>
                <w:szCs w:val="22"/>
              </w:rPr>
              <w:t xml:space="preserve">Total amount requested from the Nuffield Foundation: </w:t>
            </w:r>
            <w:r w:rsidRPr="005F2D3E">
              <w:rPr>
                <w:sz w:val="22"/>
                <w:szCs w:val="22"/>
              </w:rPr>
              <w:t>(to the nearest £; no pence)</w:t>
            </w:r>
          </w:p>
        </w:tc>
        <w:tc>
          <w:tcPr>
            <w:tcW w:w="1560" w:type="dxa"/>
            <w:gridSpan w:val="2"/>
            <w:vAlign w:val="center"/>
          </w:tcPr>
          <w:p w14:paraId="5BCF1333" w14:textId="4A2E373A" w:rsidR="00A673E9" w:rsidRPr="005361B4" w:rsidRDefault="00A673E9" w:rsidP="00A673E9">
            <w:pPr>
              <w:rPr>
                <w:b/>
                <w:sz w:val="22"/>
                <w:szCs w:val="22"/>
              </w:rPr>
            </w:pPr>
            <w:r w:rsidRPr="005361B4">
              <w:rPr>
                <w:b/>
                <w:sz w:val="22"/>
                <w:szCs w:val="22"/>
              </w:rPr>
              <w:t>£</w:t>
            </w:r>
          </w:p>
        </w:tc>
      </w:tr>
      <w:tr w:rsidR="00E11679" w:rsidRPr="005F2D3E" w14:paraId="2BEC8056" w14:textId="77777777" w:rsidTr="00622FDB">
        <w:trPr>
          <w:trHeight w:val="3399"/>
          <w:jc w:val="center"/>
        </w:trPr>
        <w:tc>
          <w:tcPr>
            <w:tcW w:w="10627" w:type="dxa"/>
            <w:gridSpan w:val="11"/>
          </w:tcPr>
          <w:p w14:paraId="11622B6E" w14:textId="1F2C904C" w:rsidR="00E11679" w:rsidRDefault="00E11679" w:rsidP="00E11679">
            <w:pPr>
              <w:rPr>
                <w:i/>
                <w:sz w:val="22"/>
                <w:szCs w:val="22"/>
              </w:rPr>
            </w:pPr>
            <w:r w:rsidRPr="00564CBD">
              <w:rPr>
                <w:b/>
                <w:sz w:val="22"/>
                <w:szCs w:val="22"/>
              </w:rPr>
              <w:t>Project summary:</w:t>
            </w:r>
            <w:r>
              <w:rPr>
                <w:b/>
                <w:i/>
                <w:sz w:val="22"/>
                <w:szCs w:val="22"/>
              </w:rPr>
              <w:t xml:space="preserve"> </w:t>
            </w:r>
            <w:r w:rsidRPr="005F2D3E">
              <w:rPr>
                <w:i/>
                <w:sz w:val="22"/>
                <w:szCs w:val="22"/>
              </w:rPr>
              <w:t xml:space="preserve"> This should be written in non-technical language, and should give a clear account of what you intend to do</w:t>
            </w:r>
            <w:r>
              <w:rPr>
                <w:i/>
                <w:sz w:val="22"/>
                <w:szCs w:val="22"/>
              </w:rPr>
              <w:t>,</w:t>
            </w:r>
            <w:r w:rsidRPr="005F2D3E">
              <w:rPr>
                <w:i/>
                <w:sz w:val="22"/>
                <w:szCs w:val="22"/>
              </w:rPr>
              <w:t xml:space="preserve"> why it matters</w:t>
            </w:r>
            <w:r>
              <w:rPr>
                <w:i/>
                <w:sz w:val="22"/>
                <w:szCs w:val="22"/>
              </w:rPr>
              <w:t>, and what difference it will make</w:t>
            </w:r>
            <w:r w:rsidRPr="005F2D3E">
              <w:rPr>
                <w:i/>
                <w:sz w:val="22"/>
                <w:szCs w:val="22"/>
              </w:rPr>
              <w:t xml:space="preserve">. </w:t>
            </w:r>
            <w:r w:rsidR="003305B1">
              <w:rPr>
                <w:i/>
                <w:sz w:val="22"/>
                <w:szCs w:val="22"/>
              </w:rPr>
              <w:t xml:space="preserve"> </w:t>
            </w:r>
            <w:r w:rsidRPr="005F2D3E">
              <w:rPr>
                <w:i/>
                <w:sz w:val="22"/>
                <w:szCs w:val="22"/>
              </w:rPr>
              <w:t>It should not exceed 250 words and should be suitable for</w:t>
            </w:r>
            <w:r>
              <w:rPr>
                <w:i/>
                <w:sz w:val="22"/>
                <w:szCs w:val="22"/>
              </w:rPr>
              <w:t xml:space="preserve"> </w:t>
            </w:r>
            <w:r w:rsidRPr="005F2D3E">
              <w:rPr>
                <w:i/>
                <w:sz w:val="22"/>
                <w:szCs w:val="22"/>
              </w:rPr>
              <w:t>wider</w:t>
            </w:r>
            <w:r>
              <w:rPr>
                <w:i/>
                <w:sz w:val="22"/>
                <w:szCs w:val="22"/>
              </w:rPr>
              <w:t>,</w:t>
            </w:r>
            <w:r w:rsidRPr="005F2D3E">
              <w:rPr>
                <w:i/>
                <w:sz w:val="22"/>
                <w:szCs w:val="22"/>
              </w:rPr>
              <w:t xml:space="preserve"> </w:t>
            </w:r>
            <w:r>
              <w:rPr>
                <w:i/>
                <w:sz w:val="22"/>
                <w:szCs w:val="22"/>
              </w:rPr>
              <w:t>non-technical reviewers.</w:t>
            </w:r>
          </w:p>
          <w:p w14:paraId="4C48B7EE" w14:textId="77777777" w:rsidR="00E11679" w:rsidRPr="005F2D3E" w:rsidRDefault="00E11679" w:rsidP="00E11679">
            <w:pPr>
              <w:rPr>
                <w:sz w:val="22"/>
                <w:szCs w:val="22"/>
              </w:rPr>
            </w:pPr>
          </w:p>
          <w:p w14:paraId="01516DC3" w14:textId="77777777" w:rsidR="00E11679" w:rsidRPr="005F2D3E" w:rsidRDefault="00E11679" w:rsidP="000B7AFD">
            <w:pPr>
              <w:spacing w:line="260" w:lineRule="exact"/>
              <w:rPr>
                <w:b/>
                <w:sz w:val="22"/>
                <w:szCs w:val="22"/>
              </w:rPr>
            </w:pPr>
          </w:p>
        </w:tc>
      </w:tr>
      <w:tr w:rsidR="00A673E9" w:rsidRPr="005F2D3E" w14:paraId="032B9D6C" w14:textId="77777777" w:rsidTr="005361B4">
        <w:trPr>
          <w:trHeight w:val="680"/>
          <w:jc w:val="center"/>
        </w:trPr>
        <w:tc>
          <w:tcPr>
            <w:tcW w:w="10627" w:type="dxa"/>
            <w:gridSpan w:val="11"/>
            <w:vAlign w:val="center"/>
          </w:tcPr>
          <w:p w14:paraId="21BDA33A" w14:textId="77777777" w:rsidR="00A673E9" w:rsidRPr="005F2D3E" w:rsidRDefault="00A673E9" w:rsidP="000B7AFD">
            <w:pPr>
              <w:spacing w:line="260" w:lineRule="exact"/>
              <w:rPr>
                <w:sz w:val="22"/>
                <w:szCs w:val="22"/>
              </w:rPr>
            </w:pPr>
            <w:r w:rsidRPr="005F2D3E">
              <w:rPr>
                <w:b/>
                <w:sz w:val="22"/>
                <w:szCs w:val="22"/>
              </w:rPr>
              <w:t>Have you applied, or are you applying, elsewhere for funds for this project, or for a similar or related project?</w:t>
            </w:r>
            <w:r w:rsidRPr="005F2D3E">
              <w:rPr>
                <w:sz w:val="22"/>
                <w:szCs w:val="22"/>
              </w:rPr>
              <w:t xml:space="preserve">  Yes </w:t>
            </w:r>
            <w:r w:rsidR="00785C13" w:rsidRPr="005F2D3E">
              <w:rPr>
                <w:sz w:val="22"/>
                <w:szCs w:val="22"/>
                <w:lang w:eastAsia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D3E">
              <w:rPr>
                <w:sz w:val="22"/>
                <w:szCs w:val="22"/>
                <w:lang w:eastAsia="en-GB"/>
              </w:rPr>
              <w:instrText xml:space="preserve"> FORMCHECKBOX </w:instrText>
            </w:r>
            <w:r w:rsidR="00417C3E">
              <w:rPr>
                <w:sz w:val="22"/>
                <w:szCs w:val="22"/>
                <w:lang w:eastAsia="en-GB"/>
              </w:rPr>
            </w:r>
            <w:r w:rsidR="00417C3E">
              <w:rPr>
                <w:sz w:val="22"/>
                <w:szCs w:val="22"/>
                <w:lang w:eastAsia="en-GB"/>
              </w:rPr>
              <w:fldChar w:fldCharType="separate"/>
            </w:r>
            <w:r w:rsidR="00785C13" w:rsidRPr="005F2D3E">
              <w:rPr>
                <w:sz w:val="22"/>
                <w:szCs w:val="22"/>
                <w:lang w:eastAsia="en-GB"/>
              </w:rPr>
              <w:fldChar w:fldCharType="end"/>
            </w:r>
            <w:r w:rsidRPr="005F2D3E">
              <w:rPr>
                <w:sz w:val="22"/>
                <w:szCs w:val="22"/>
                <w:lang w:eastAsia="en-GB"/>
              </w:rPr>
              <w:t xml:space="preserve">      No </w:t>
            </w:r>
            <w:r w:rsidR="00785C13" w:rsidRPr="005F2D3E">
              <w:rPr>
                <w:sz w:val="22"/>
                <w:szCs w:val="22"/>
                <w:lang w:eastAsia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D3E">
              <w:rPr>
                <w:sz w:val="22"/>
                <w:szCs w:val="22"/>
                <w:lang w:eastAsia="en-GB"/>
              </w:rPr>
              <w:instrText xml:space="preserve"> FORMCHECKBOX </w:instrText>
            </w:r>
            <w:r w:rsidR="00417C3E">
              <w:rPr>
                <w:sz w:val="22"/>
                <w:szCs w:val="22"/>
                <w:lang w:eastAsia="en-GB"/>
              </w:rPr>
            </w:r>
            <w:r w:rsidR="00417C3E">
              <w:rPr>
                <w:sz w:val="22"/>
                <w:szCs w:val="22"/>
                <w:lang w:eastAsia="en-GB"/>
              </w:rPr>
              <w:fldChar w:fldCharType="separate"/>
            </w:r>
            <w:r w:rsidR="00785C13" w:rsidRPr="005F2D3E">
              <w:rPr>
                <w:sz w:val="22"/>
                <w:szCs w:val="22"/>
                <w:lang w:eastAsia="en-GB"/>
              </w:rPr>
              <w:fldChar w:fldCharType="end"/>
            </w:r>
          </w:p>
        </w:tc>
      </w:tr>
      <w:tr w:rsidR="00A673E9" w:rsidRPr="005F2D3E" w14:paraId="42BDEB07" w14:textId="77777777" w:rsidTr="00E11679">
        <w:trPr>
          <w:trHeight w:val="1120"/>
          <w:jc w:val="center"/>
        </w:trPr>
        <w:tc>
          <w:tcPr>
            <w:tcW w:w="10627" w:type="dxa"/>
            <w:gridSpan w:val="11"/>
          </w:tcPr>
          <w:p w14:paraId="3B42F84C" w14:textId="2C53D21C" w:rsidR="00A673E9" w:rsidRPr="005F2D3E" w:rsidRDefault="00A673E9" w:rsidP="00A673E9">
            <w:pPr>
              <w:rPr>
                <w:b/>
                <w:i/>
                <w:sz w:val="22"/>
                <w:szCs w:val="22"/>
              </w:rPr>
            </w:pPr>
            <w:r w:rsidRPr="005F2D3E">
              <w:rPr>
                <w:i/>
                <w:sz w:val="22"/>
                <w:szCs w:val="22"/>
              </w:rPr>
              <w:t>If you have ticked yes, please give full details here, including the application outcome, and contact details for the relevant person at the funding organisation</w:t>
            </w:r>
            <w:r w:rsidR="008630F8">
              <w:rPr>
                <w:i/>
                <w:sz w:val="22"/>
                <w:szCs w:val="22"/>
              </w:rPr>
              <w:t>.</w:t>
            </w:r>
          </w:p>
          <w:p w14:paraId="432B2084" w14:textId="77777777" w:rsidR="00A673E9" w:rsidRPr="005F2D3E" w:rsidRDefault="00A673E9" w:rsidP="00A673E9">
            <w:pPr>
              <w:rPr>
                <w:sz w:val="22"/>
                <w:szCs w:val="22"/>
              </w:rPr>
            </w:pPr>
          </w:p>
          <w:p w14:paraId="688B4AB5" w14:textId="77777777" w:rsidR="00A673E9" w:rsidRPr="005F2D3E" w:rsidRDefault="00A673E9" w:rsidP="00A673E9">
            <w:pPr>
              <w:rPr>
                <w:sz w:val="22"/>
                <w:szCs w:val="22"/>
              </w:rPr>
            </w:pPr>
          </w:p>
        </w:tc>
      </w:tr>
      <w:tr w:rsidR="009C71F0" w:rsidRPr="005F2D3E" w14:paraId="2C3C5D60" w14:textId="77777777" w:rsidTr="00E11679">
        <w:trPr>
          <w:trHeight w:val="1267"/>
          <w:jc w:val="center"/>
        </w:trPr>
        <w:tc>
          <w:tcPr>
            <w:tcW w:w="10627" w:type="dxa"/>
            <w:gridSpan w:val="11"/>
          </w:tcPr>
          <w:p w14:paraId="61B4D6FE" w14:textId="57C4D80E" w:rsidR="005F00E8" w:rsidRDefault="00F619E9" w:rsidP="00A673E9">
            <w:pPr>
              <w:rPr>
                <w:b/>
                <w:sz w:val="22"/>
                <w:szCs w:val="22"/>
              </w:rPr>
            </w:pPr>
            <w:r>
              <w:rPr>
                <w:i/>
                <w:sz w:val="22"/>
                <w:szCs w:val="22"/>
              </w:rPr>
              <w:t>If you</w:t>
            </w:r>
            <w:r w:rsidRPr="005F00E8">
              <w:rPr>
                <w:i/>
                <w:sz w:val="22"/>
                <w:szCs w:val="22"/>
              </w:rPr>
              <w:t xml:space="preserve"> wish to propose a partnership funding model</w:t>
            </w:r>
            <w:r>
              <w:rPr>
                <w:i/>
                <w:sz w:val="22"/>
                <w:szCs w:val="22"/>
              </w:rPr>
              <w:t xml:space="preserve">, please </w:t>
            </w:r>
            <w:r w:rsidRPr="005F00E8">
              <w:rPr>
                <w:i/>
                <w:sz w:val="22"/>
                <w:szCs w:val="22"/>
              </w:rPr>
              <w:t>identify</w:t>
            </w:r>
            <w:r>
              <w:rPr>
                <w:i/>
                <w:sz w:val="22"/>
                <w:szCs w:val="22"/>
              </w:rPr>
              <w:t xml:space="preserve"> here</w:t>
            </w:r>
            <w:r w:rsidRPr="005F00E8">
              <w:rPr>
                <w:i/>
                <w:sz w:val="22"/>
                <w:szCs w:val="22"/>
              </w:rPr>
              <w:t xml:space="preserve"> the proposed co-funder</w:t>
            </w:r>
            <w:r w:rsidR="00D80161">
              <w:rPr>
                <w:i/>
                <w:sz w:val="22"/>
                <w:szCs w:val="22"/>
              </w:rPr>
              <w:t>(s)</w:t>
            </w:r>
            <w:r w:rsidRPr="005F00E8">
              <w:rPr>
                <w:i/>
                <w:sz w:val="22"/>
                <w:szCs w:val="22"/>
              </w:rPr>
              <w:t xml:space="preserve"> and</w:t>
            </w:r>
            <w:r w:rsidR="00DC6843">
              <w:rPr>
                <w:i/>
                <w:sz w:val="22"/>
                <w:szCs w:val="22"/>
              </w:rPr>
              <w:t xml:space="preserve"> briefly</w:t>
            </w:r>
            <w:r w:rsidRPr="005F00E8">
              <w:rPr>
                <w:i/>
                <w:sz w:val="22"/>
                <w:szCs w:val="22"/>
              </w:rPr>
              <w:t xml:space="preserve"> set out the reasons why </w:t>
            </w:r>
            <w:r>
              <w:rPr>
                <w:i/>
                <w:sz w:val="22"/>
                <w:szCs w:val="22"/>
              </w:rPr>
              <w:t>a partnership funding model would be</w:t>
            </w:r>
            <w:r w:rsidRPr="005F00E8">
              <w:rPr>
                <w:i/>
                <w:sz w:val="22"/>
                <w:szCs w:val="22"/>
              </w:rPr>
              <w:t xml:space="preserve"> beneficial to the project.</w:t>
            </w:r>
          </w:p>
          <w:p w14:paraId="35A18740" w14:textId="77777777" w:rsidR="00E11679" w:rsidRDefault="00E11679" w:rsidP="00A673E9">
            <w:pPr>
              <w:rPr>
                <w:b/>
                <w:sz w:val="22"/>
                <w:szCs w:val="22"/>
              </w:rPr>
            </w:pPr>
          </w:p>
          <w:p w14:paraId="234F1744" w14:textId="4A80BC5D" w:rsidR="009C71F0" w:rsidRPr="00845ADF" w:rsidRDefault="009C71F0" w:rsidP="00A673E9">
            <w:pPr>
              <w:rPr>
                <w:sz w:val="22"/>
                <w:szCs w:val="22"/>
              </w:rPr>
            </w:pPr>
          </w:p>
        </w:tc>
      </w:tr>
    </w:tbl>
    <w:tbl>
      <w:tblPr>
        <w:tblStyle w:val="TableGrid"/>
        <w:tblW w:w="10632" w:type="dxa"/>
        <w:tblInd w:w="-431" w:type="dxa"/>
        <w:tblLook w:val="04A0" w:firstRow="1" w:lastRow="0" w:firstColumn="1" w:lastColumn="0" w:noHBand="0" w:noVBand="1"/>
      </w:tblPr>
      <w:tblGrid>
        <w:gridCol w:w="10632"/>
      </w:tblGrid>
      <w:tr w:rsidR="00224375" w:rsidRPr="003B6D36" w14:paraId="0094B81D" w14:textId="77777777" w:rsidTr="003F0D97">
        <w:trPr>
          <w:trHeight w:val="7503"/>
        </w:trPr>
        <w:tc>
          <w:tcPr>
            <w:tcW w:w="10632" w:type="dxa"/>
          </w:tcPr>
          <w:p w14:paraId="3D21CF57" w14:textId="6DDCA931" w:rsidR="005F2D3E" w:rsidRPr="0068129B" w:rsidRDefault="005F00E8" w:rsidP="00224375">
            <w:pPr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lastRenderedPageBreak/>
              <w:t xml:space="preserve">A.  </w:t>
            </w:r>
            <w:r w:rsidR="00C576D4">
              <w:rPr>
                <w:b/>
                <w:sz w:val="22"/>
                <w:szCs w:val="22"/>
              </w:rPr>
              <w:t>C</w:t>
            </w:r>
            <w:r w:rsidR="005F2D3E" w:rsidRPr="0068129B">
              <w:rPr>
                <w:b/>
                <w:sz w:val="22"/>
                <w:szCs w:val="22"/>
              </w:rPr>
              <w:t>ase for the importance of the project:</w:t>
            </w:r>
            <w:r w:rsidR="003B6D36" w:rsidRPr="0068129B">
              <w:rPr>
                <w:b/>
                <w:sz w:val="22"/>
                <w:szCs w:val="22"/>
              </w:rPr>
              <w:t xml:space="preserve">  </w:t>
            </w:r>
            <w:r w:rsidR="005F2D3E" w:rsidRPr="0068129B">
              <w:rPr>
                <w:i/>
                <w:sz w:val="22"/>
                <w:szCs w:val="22"/>
              </w:rPr>
              <w:t>What is the issue or problem that the project will tackle?</w:t>
            </w:r>
            <w:r w:rsidR="003305B1">
              <w:rPr>
                <w:i/>
                <w:sz w:val="22"/>
                <w:szCs w:val="22"/>
              </w:rPr>
              <w:t xml:space="preserve"> </w:t>
            </w:r>
            <w:r w:rsidR="005F2D3E" w:rsidRPr="0068129B">
              <w:rPr>
                <w:i/>
                <w:sz w:val="22"/>
                <w:szCs w:val="22"/>
              </w:rPr>
              <w:t xml:space="preserve"> </w:t>
            </w:r>
            <w:r w:rsidR="00C576D4" w:rsidRPr="0068129B">
              <w:rPr>
                <w:i/>
                <w:sz w:val="22"/>
                <w:szCs w:val="22"/>
              </w:rPr>
              <w:t xml:space="preserve">Why is it important and is there a particular need for it now? </w:t>
            </w:r>
            <w:r w:rsidR="003305B1">
              <w:rPr>
                <w:i/>
                <w:sz w:val="22"/>
                <w:szCs w:val="22"/>
              </w:rPr>
              <w:t xml:space="preserve"> </w:t>
            </w:r>
            <w:r w:rsidR="00C576D4" w:rsidRPr="0068129B">
              <w:rPr>
                <w:i/>
                <w:sz w:val="22"/>
                <w:szCs w:val="22"/>
              </w:rPr>
              <w:t>What is new or distinctive about the project?</w:t>
            </w:r>
            <w:r w:rsidR="003305B1">
              <w:rPr>
                <w:i/>
                <w:sz w:val="22"/>
                <w:szCs w:val="22"/>
              </w:rPr>
              <w:t xml:space="preserve"> </w:t>
            </w:r>
            <w:r w:rsidR="00C576D4">
              <w:rPr>
                <w:i/>
                <w:sz w:val="22"/>
                <w:szCs w:val="22"/>
              </w:rPr>
              <w:t xml:space="preserve"> </w:t>
            </w:r>
            <w:r w:rsidR="005F2D3E" w:rsidRPr="0068129B">
              <w:rPr>
                <w:i/>
                <w:sz w:val="22"/>
                <w:szCs w:val="22"/>
              </w:rPr>
              <w:t xml:space="preserve">What other recent or current developments are there in the field? </w:t>
            </w:r>
            <w:r w:rsidR="003305B1">
              <w:rPr>
                <w:i/>
                <w:sz w:val="22"/>
                <w:szCs w:val="22"/>
              </w:rPr>
              <w:t xml:space="preserve"> </w:t>
            </w:r>
            <w:r w:rsidR="005F2D3E" w:rsidRPr="0068129B">
              <w:rPr>
                <w:i/>
                <w:sz w:val="22"/>
                <w:szCs w:val="22"/>
              </w:rPr>
              <w:t xml:space="preserve">How does it relate to policy or practice developments? </w:t>
            </w:r>
            <w:r w:rsidR="003305B1">
              <w:rPr>
                <w:i/>
                <w:sz w:val="22"/>
                <w:szCs w:val="22"/>
              </w:rPr>
              <w:t xml:space="preserve"> </w:t>
            </w:r>
            <w:r w:rsidR="005F2D3E" w:rsidRPr="0068129B">
              <w:rPr>
                <w:i/>
                <w:sz w:val="22"/>
                <w:szCs w:val="22"/>
              </w:rPr>
              <w:t>To what extent does it build on prev</w:t>
            </w:r>
            <w:r w:rsidR="0068129B">
              <w:rPr>
                <w:i/>
                <w:sz w:val="22"/>
                <w:szCs w:val="22"/>
              </w:rPr>
              <w:t xml:space="preserve">ious work by you and by others? </w:t>
            </w:r>
          </w:p>
          <w:p w14:paraId="551C0BF4" w14:textId="7816769E" w:rsidR="008C599C" w:rsidRPr="00845ADF" w:rsidRDefault="00062FC2" w:rsidP="008C599C">
            <w:pPr>
              <w:rPr>
                <w:sz w:val="22"/>
                <w:szCs w:val="22"/>
              </w:rPr>
            </w:pPr>
            <w:r w:rsidRPr="00845ADF">
              <w:rPr>
                <w:sz w:val="22"/>
                <w:szCs w:val="22"/>
              </w:rPr>
              <w:t xml:space="preserve">(Maximum </w:t>
            </w:r>
            <w:r w:rsidR="00C576D4" w:rsidRPr="00845ADF">
              <w:rPr>
                <w:sz w:val="22"/>
                <w:szCs w:val="22"/>
              </w:rPr>
              <w:t>500</w:t>
            </w:r>
            <w:r w:rsidR="00AD601E" w:rsidRPr="00845ADF">
              <w:rPr>
                <w:sz w:val="22"/>
                <w:szCs w:val="22"/>
              </w:rPr>
              <w:t xml:space="preserve"> words</w:t>
            </w:r>
            <w:r w:rsidR="008E41AC" w:rsidRPr="00845ADF">
              <w:rPr>
                <w:sz w:val="22"/>
                <w:szCs w:val="22"/>
              </w:rPr>
              <w:t>)</w:t>
            </w:r>
            <w:r w:rsidRPr="00845ADF">
              <w:rPr>
                <w:sz w:val="22"/>
                <w:szCs w:val="22"/>
              </w:rPr>
              <w:t xml:space="preserve"> </w:t>
            </w:r>
          </w:p>
          <w:p w14:paraId="69D2C952" w14:textId="77777777" w:rsidR="00086CBF" w:rsidRDefault="00086CBF" w:rsidP="00062FC2">
            <w:pPr>
              <w:jc w:val="both"/>
              <w:rPr>
                <w:sz w:val="22"/>
                <w:szCs w:val="22"/>
              </w:rPr>
            </w:pPr>
          </w:p>
          <w:p w14:paraId="7B7CDF70" w14:textId="67F2D498" w:rsidR="00086CBF" w:rsidRPr="003B6D36" w:rsidRDefault="00086CBF" w:rsidP="00062FC2">
            <w:pPr>
              <w:jc w:val="both"/>
              <w:rPr>
                <w:sz w:val="22"/>
                <w:szCs w:val="22"/>
              </w:rPr>
            </w:pPr>
          </w:p>
        </w:tc>
      </w:tr>
      <w:tr w:rsidR="00224375" w:rsidRPr="003B6D36" w14:paraId="6DA10E98" w14:textId="77777777" w:rsidTr="003F0D97">
        <w:trPr>
          <w:trHeight w:val="7078"/>
        </w:trPr>
        <w:tc>
          <w:tcPr>
            <w:tcW w:w="10632" w:type="dxa"/>
          </w:tcPr>
          <w:p w14:paraId="6467DDB7" w14:textId="7CC7FE78" w:rsidR="005F2D3E" w:rsidRDefault="005F00E8" w:rsidP="00224375">
            <w:pPr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B.  </w:t>
            </w:r>
            <w:r w:rsidR="005F2D3E" w:rsidRPr="003B6D36">
              <w:rPr>
                <w:b/>
                <w:sz w:val="22"/>
                <w:szCs w:val="22"/>
              </w:rPr>
              <w:t>Aims and objectives:</w:t>
            </w:r>
            <w:r w:rsidR="003B6D36">
              <w:rPr>
                <w:b/>
                <w:sz w:val="22"/>
                <w:szCs w:val="22"/>
              </w:rPr>
              <w:t xml:space="preserve">  </w:t>
            </w:r>
            <w:r w:rsidR="005F2D3E" w:rsidRPr="00D26F91">
              <w:rPr>
                <w:i/>
                <w:sz w:val="22"/>
                <w:szCs w:val="22"/>
              </w:rPr>
              <w:t xml:space="preserve">What are the </w:t>
            </w:r>
            <w:r w:rsidR="00117781">
              <w:rPr>
                <w:i/>
                <w:sz w:val="22"/>
                <w:szCs w:val="22"/>
              </w:rPr>
              <w:t>aims and</w:t>
            </w:r>
            <w:r w:rsidR="00086CBF">
              <w:rPr>
                <w:i/>
                <w:sz w:val="22"/>
                <w:szCs w:val="22"/>
              </w:rPr>
              <w:t xml:space="preserve"> </w:t>
            </w:r>
            <w:r w:rsidR="005F2D3E" w:rsidRPr="00D26F91">
              <w:rPr>
                <w:i/>
                <w:sz w:val="22"/>
                <w:szCs w:val="22"/>
              </w:rPr>
              <w:t xml:space="preserve">objectives </w:t>
            </w:r>
            <w:r w:rsidR="00117781">
              <w:rPr>
                <w:i/>
                <w:sz w:val="22"/>
                <w:szCs w:val="22"/>
              </w:rPr>
              <w:t xml:space="preserve">and, if applicable, research questions? </w:t>
            </w:r>
            <w:r w:rsidR="005F2D3E" w:rsidRPr="00D26F91">
              <w:rPr>
                <w:i/>
                <w:sz w:val="22"/>
                <w:szCs w:val="22"/>
              </w:rPr>
              <w:t xml:space="preserve"> What </w:t>
            </w:r>
            <w:r w:rsidR="00117781">
              <w:rPr>
                <w:i/>
                <w:sz w:val="22"/>
                <w:szCs w:val="22"/>
              </w:rPr>
              <w:t xml:space="preserve">are the intended </w:t>
            </w:r>
            <w:r w:rsidR="005F2D3E" w:rsidRPr="00D26F91">
              <w:rPr>
                <w:i/>
                <w:sz w:val="22"/>
                <w:szCs w:val="22"/>
              </w:rPr>
              <w:t>outcomes</w:t>
            </w:r>
            <w:r w:rsidR="00B13901">
              <w:rPr>
                <w:i/>
                <w:sz w:val="22"/>
                <w:szCs w:val="22"/>
              </w:rPr>
              <w:t>, including</w:t>
            </w:r>
            <w:r w:rsidR="005F2D3E" w:rsidRPr="00D26F91">
              <w:rPr>
                <w:i/>
                <w:sz w:val="22"/>
                <w:szCs w:val="22"/>
              </w:rPr>
              <w:t xml:space="preserve"> the implications for policy and practice</w:t>
            </w:r>
            <w:r w:rsidR="00117781">
              <w:rPr>
                <w:i/>
                <w:sz w:val="22"/>
                <w:szCs w:val="22"/>
              </w:rPr>
              <w:t xml:space="preserve">? </w:t>
            </w:r>
            <w:r w:rsidR="003305B1">
              <w:rPr>
                <w:i/>
                <w:sz w:val="22"/>
                <w:szCs w:val="22"/>
              </w:rPr>
              <w:t xml:space="preserve"> </w:t>
            </w:r>
            <w:r w:rsidR="00117781">
              <w:rPr>
                <w:i/>
                <w:sz w:val="22"/>
                <w:szCs w:val="22"/>
              </w:rPr>
              <w:t>We encourage you to use bullet points or numbered objectives/research questions if this helps you to clearly demonstrate how the approaches detailed in the next section address these.</w:t>
            </w:r>
          </w:p>
          <w:p w14:paraId="7FB1A39F" w14:textId="30804F43" w:rsidR="008C599C" w:rsidRPr="00845ADF" w:rsidRDefault="008C599C" w:rsidP="008C599C">
            <w:pPr>
              <w:rPr>
                <w:sz w:val="22"/>
                <w:szCs w:val="22"/>
              </w:rPr>
            </w:pPr>
            <w:r w:rsidRPr="00845ADF">
              <w:rPr>
                <w:sz w:val="22"/>
                <w:szCs w:val="22"/>
              </w:rPr>
              <w:t xml:space="preserve">(Maximum </w:t>
            </w:r>
            <w:r w:rsidR="00AD601E" w:rsidRPr="00845ADF">
              <w:rPr>
                <w:sz w:val="22"/>
                <w:szCs w:val="22"/>
              </w:rPr>
              <w:t xml:space="preserve">500 </w:t>
            </w:r>
            <w:r w:rsidR="00062FC2" w:rsidRPr="00845ADF">
              <w:rPr>
                <w:sz w:val="22"/>
                <w:szCs w:val="22"/>
              </w:rPr>
              <w:t>words</w:t>
            </w:r>
            <w:r w:rsidRPr="00845ADF">
              <w:rPr>
                <w:sz w:val="22"/>
                <w:szCs w:val="22"/>
              </w:rPr>
              <w:t>)</w:t>
            </w:r>
          </w:p>
          <w:p w14:paraId="4B820F8A" w14:textId="77777777" w:rsidR="00086CBF" w:rsidRDefault="00086CBF" w:rsidP="00062FC2">
            <w:pPr>
              <w:jc w:val="both"/>
              <w:rPr>
                <w:sz w:val="22"/>
                <w:szCs w:val="22"/>
              </w:rPr>
            </w:pPr>
          </w:p>
          <w:p w14:paraId="32B10460" w14:textId="30C8F1A1" w:rsidR="00086CBF" w:rsidRPr="00086CBF" w:rsidRDefault="00086CBF" w:rsidP="00086CBF">
            <w:pPr>
              <w:tabs>
                <w:tab w:val="left" w:pos="2255"/>
              </w:tabs>
              <w:rPr>
                <w:sz w:val="22"/>
                <w:szCs w:val="22"/>
              </w:rPr>
            </w:pPr>
          </w:p>
        </w:tc>
      </w:tr>
      <w:tr w:rsidR="00224375" w:rsidRPr="003B6D36" w14:paraId="770B3445" w14:textId="77777777" w:rsidTr="003F0D97">
        <w:trPr>
          <w:trHeight w:val="15803"/>
        </w:trPr>
        <w:tc>
          <w:tcPr>
            <w:tcW w:w="10632" w:type="dxa"/>
          </w:tcPr>
          <w:p w14:paraId="301D7043" w14:textId="73FDD72F" w:rsidR="00117781" w:rsidRPr="00086CBF" w:rsidRDefault="005F00E8" w:rsidP="00C22FEB">
            <w:pPr>
              <w:rPr>
                <w:i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lastRenderedPageBreak/>
              <w:t xml:space="preserve">C.  </w:t>
            </w:r>
            <w:r w:rsidR="005F2D3E" w:rsidRPr="003B6D36">
              <w:rPr>
                <w:b/>
                <w:sz w:val="22"/>
                <w:szCs w:val="22"/>
              </w:rPr>
              <w:t>Methods, approach and activities</w:t>
            </w:r>
            <w:r w:rsidR="00C461E0">
              <w:rPr>
                <w:b/>
                <w:sz w:val="22"/>
                <w:szCs w:val="22"/>
              </w:rPr>
              <w:t xml:space="preserve">:  </w:t>
            </w:r>
            <w:r w:rsidR="00117781" w:rsidRPr="004A595E">
              <w:rPr>
                <w:i/>
                <w:sz w:val="22"/>
                <w:szCs w:val="22"/>
              </w:rPr>
              <w:t xml:space="preserve">Please set out the work that will be undertaken to achieve the aims, objectives and, where relevant, to address the research questions. </w:t>
            </w:r>
            <w:r w:rsidR="003305B1">
              <w:rPr>
                <w:i/>
                <w:sz w:val="22"/>
                <w:szCs w:val="22"/>
              </w:rPr>
              <w:t xml:space="preserve"> </w:t>
            </w:r>
            <w:r w:rsidR="00117781" w:rsidRPr="004A595E">
              <w:rPr>
                <w:i/>
                <w:sz w:val="22"/>
                <w:szCs w:val="22"/>
              </w:rPr>
              <w:t xml:space="preserve">This must demonstrate </w:t>
            </w:r>
            <w:r w:rsidR="00D80161" w:rsidRPr="004A595E">
              <w:rPr>
                <w:i/>
                <w:sz w:val="22"/>
                <w:szCs w:val="22"/>
              </w:rPr>
              <w:t xml:space="preserve">that </w:t>
            </w:r>
            <w:r w:rsidR="00117781" w:rsidRPr="004A595E">
              <w:rPr>
                <w:i/>
                <w:sz w:val="22"/>
                <w:szCs w:val="22"/>
              </w:rPr>
              <w:t xml:space="preserve">the approach is fit for purpose, </w:t>
            </w:r>
            <w:r w:rsidR="00D80161" w:rsidRPr="004A595E">
              <w:rPr>
                <w:i/>
                <w:sz w:val="22"/>
                <w:szCs w:val="22"/>
              </w:rPr>
              <w:t xml:space="preserve">meeting the needs of the aims, objectives or research questions, and </w:t>
            </w:r>
            <w:r w:rsidR="00086CBF">
              <w:rPr>
                <w:i/>
                <w:sz w:val="22"/>
                <w:szCs w:val="22"/>
              </w:rPr>
              <w:t>the</w:t>
            </w:r>
            <w:r w:rsidR="00D80161" w:rsidRPr="004A595E">
              <w:rPr>
                <w:i/>
                <w:sz w:val="22"/>
                <w:szCs w:val="22"/>
              </w:rPr>
              <w:t xml:space="preserve"> methodology is robust</w:t>
            </w:r>
            <w:r w:rsidR="00117781" w:rsidRPr="004A595E">
              <w:rPr>
                <w:i/>
                <w:sz w:val="22"/>
                <w:szCs w:val="22"/>
              </w:rPr>
              <w:t>.</w:t>
            </w:r>
            <w:r w:rsidR="003305B1">
              <w:rPr>
                <w:i/>
                <w:sz w:val="22"/>
                <w:szCs w:val="22"/>
              </w:rPr>
              <w:t xml:space="preserve"> </w:t>
            </w:r>
            <w:r w:rsidR="00117781" w:rsidRPr="004A595E">
              <w:rPr>
                <w:i/>
                <w:sz w:val="22"/>
                <w:szCs w:val="22"/>
              </w:rPr>
              <w:t xml:space="preserve"> You need to persuade us</w:t>
            </w:r>
            <w:r w:rsidR="00A77FD0" w:rsidRPr="004A595E">
              <w:rPr>
                <w:i/>
                <w:sz w:val="22"/>
                <w:szCs w:val="22"/>
              </w:rPr>
              <w:t xml:space="preserve"> that</w:t>
            </w:r>
            <w:r w:rsidR="00117781" w:rsidRPr="004A595E">
              <w:rPr>
                <w:i/>
                <w:sz w:val="22"/>
                <w:szCs w:val="22"/>
              </w:rPr>
              <w:t xml:space="preserve"> the project is feasible, of high quality </w:t>
            </w:r>
            <w:r w:rsidR="008852B4">
              <w:rPr>
                <w:i/>
                <w:sz w:val="22"/>
                <w:szCs w:val="22"/>
              </w:rPr>
              <w:t>and well-</w:t>
            </w:r>
            <w:r w:rsidR="00A77FD0" w:rsidRPr="004A595E">
              <w:rPr>
                <w:i/>
                <w:sz w:val="22"/>
                <w:szCs w:val="22"/>
              </w:rPr>
              <w:t>designed.</w:t>
            </w:r>
            <w:r w:rsidR="003305B1">
              <w:rPr>
                <w:i/>
                <w:sz w:val="22"/>
                <w:szCs w:val="22"/>
              </w:rPr>
              <w:t xml:space="preserve"> </w:t>
            </w:r>
            <w:r w:rsidR="00A77FD0" w:rsidRPr="004A595E">
              <w:rPr>
                <w:i/>
                <w:sz w:val="22"/>
                <w:szCs w:val="22"/>
              </w:rPr>
              <w:t xml:space="preserve"> Further guidance on the types of information we woul</w:t>
            </w:r>
            <w:r w:rsidR="0028501E">
              <w:rPr>
                <w:i/>
                <w:sz w:val="22"/>
                <w:szCs w:val="22"/>
              </w:rPr>
              <w:t xml:space="preserve">d expect to see </w:t>
            </w:r>
            <w:r w:rsidR="00D80161" w:rsidRPr="004A595E">
              <w:rPr>
                <w:i/>
                <w:sz w:val="22"/>
                <w:szCs w:val="22"/>
              </w:rPr>
              <w:t xml:space="preserve">is in section 4.1 of the </w:t>
            </w:r>
            <w:hyperlink r:id="rId15" w:history="1">
              <w:r w:rsidR="00D80161" w:rsidRPr="004A595E">
                <w:rPr>
                  <w:rStyle w:val="Hyperlink"/>
                  <w:i/>
                  <w:sz w:val="22"/>
                  <w:szCs w:val="22"/>
                </w:rPr>
                <w:t>Guide for applicants</w:t>
              </w:r>
            </w:hyperlink>
            <w:r w:rsidR="00A77FD0" w:rsidRPr="004A595E">
              <w:rPr>
                <w:i/>
                <w:sz w:val="22"/>
                <w:szCs w:val="22"/>
              </w:rPr>
              <w:t>.</w:t>
            </w:r>
          </w:p>
          <w:p w14:paraId="746892E7" w14:textId="487B4A87" w:rsidR="008C599C" w:rsidRPr="00845ADF" w:rsidRDefault="000A178D" w:rsidP="00C22FEB">
            <w:pPr>
              <w:rPr>
                <w:sz w:val="22"/>
                <w:szCs w:val="22"/>
              </w:rPr>
            </w:pPr>
            <w:r w:rsidRPr="00845ADF">
              <w:rPr>
                <w:sz w:val="22"/>
                <w:szCs w:val="22"/>
              </w:rPr>
              <w:t xml:space="preserve">(Maximum </w:t>
            </w:r>
            <w:r w:rsidR="00A77FD0" w:rsidRPr="00845ADF">
              <w:rPr>
                <w:sz w:val="22"/>
                <w:szCs w:val="22"/>
              </w:rPr>
              <w:t xml:space="preserve">of </w:t>
            </w:r>
            <w:r w:rsidR="008E41AC" w:rsidRPr="00845ADF">
              <w:rPr>
                <w:sz w:val="22"/>
                <w:szCs w:val="22"/>
              </w:rPr>
              <w:t>two</w:t>
            </w:r>
            <w:r w:rsidR="008C599C" w:rsidRPr="00845ADF">
              <w:rPr>
                <w:sz w:val="22"/>
                <w:szCs w:val="22"/>
              </w:rPr>
              <w:t xml:space="preserve"> pages)</w:t>
            </w:r>
          </w:p>
          <w:p w14:paraId="61D79CFF" w14:textId="77777777" w:rsidR="00C9130B" w:rsidRDefault="00C9130B" w:rsidP="00224375">
            <w:pPr>
              <w:rPr>
                <w:sz w:val="22"/>
                <w:szCs w:val="22"/>
              </w:rPr>
            </w:pPr>
          </w:p>
          <w:p w14:paraId="27AEC6BE" w14:textId="77777777" w:rsidR="00C9130B" w:rsidRPr="003B6D36" w:rsidRDefault="00C9130B" w:rsidP="00224375">
            <w:pPr>
              <w:rPr>
                <w:sz w:val="22"/>
                <w:szCs w:val="22"/>
              </w:rPr>
            </w:pPr>
          </w:p>
        </w:tc>
      </w:tr>
      <w:tr w:rsidR="00224375" w:rsidRPr="003B6D36" w14:paraId="63A15665" w14:textId="77777777" w:rsidTr="003F0D97">
        <w:trPr>
          <w:trHeight w:val="5377"/>
        </w:trPr>
        <w:tc>
          <w:tcPr>
            <w:tcW w:w="10632" w:type="dxa"/>
          </w:tcPr>
          <w:p w14:paraId="47B822C0" w14:textId="5DDE1ACB" w:rsidR="00453894" w:rsidRDefault="005F00E8" w:rsidP="00453894">
            <w:pPr>
              <w:rPr>
                <w:i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lastRenderedPageBreak/>
              <w:t xml:space="preserve">D.  </w:t>
            </w:r>
            <w:r w:rsidR="005F2D3E" w:rsidRPr="003B6D36">
              <w:rPr>
                <w:b/>
                <w:sz w:val="22"/>
                <w:szCs w:val="22"/>
              </w:rPr>
              <w:t>Staffing</w:t>
            </w:r>
            <w:r w:rsidR="00D26F91">
              <w:rPr>
                <w:b/>
                <w:sz w:val="22"/>
                <w:szCs w:val="22"/>
              </w:rPr>
              <w:t xml:space="preserve">:  </w:t>
            </w:r>
            <w:r w:rsidR="001A0AC2">
              <w:rPr>
                <w:i/>
                <w:sz w:val="22"/>
                <w:szCs w:val="22"/>
              </w:rPr>
              <w:t xml:space="preserve">Please state the name and organisation of each contributor, </w:t>
            </w:r>
            <w:r w:rsidR="00B21DC9">
              <w:rPr>
                <w:i/>
                <w:sz w:val="22"/>
                <w:szCs w:val="22"/>
              </w:rPr>
              <w:t>briefly setting out their role on the project</w:t>
            </w:r>
            <w:r w:rsidR="00D26F91" w:rsidRPr="00821CB4">
              <w:rPr>
                <w:i/>
                <w:sz w:val="22"/>
                <w:szCs w:val="22"/>
              </w:rPr>
              <w:t xml:space="preserve"> </w:t>
            </w:r>
            <w:r w:rsidR="00B21DC9">
              <w:rPr>
                <w:i/>
                <w:sz w:val="22"/>
                <w:szCs w:val="22"/>
              </w:rPr>
              <w:t xml:space="preserve">and </w:t>
            </w:r>
            <w:r w:rsidR="00D26F91" w:rsidRPr="00821CB4">
              <w:rPr>
                <w:i/>
                <w:sz w:val="22"/>
                <w:szCs w:val="22"/>
              </w:rPr>
              <w:t xml:space="preserve">the proportion of their </w:t>
            </w:r>
            <w:r w:rsidR="00A77FD0">
              <w:rPr>
                <w:i/>
                <w:sz w:val="22"/>
                <w:szCs w:val="22"/>
              </w:rPr>
              <w:t xml:space="preserve">FTE </w:t>
            </w:r>
            <w:r w:rsidR="00D26F91" w:rsidRPr="00821CB4">
              <w:rPr>
                <w:i/>
                <w:sz w:val="22"/>
                <w:szCs w:val="22"/>
              </w:rPr>
              <w:t>time spent on the project</w:t>
            </w:r>
            <w:r w:rsidR="004A595E">
              <w:rPr>
                <w:i/>
                <w:sz w:val="22"/>
                <w:szCs w:val="22"/>
              </w:rPr>
              <w:t>.</w:t>
            </w:r>
            <w:r w:rsidR="003305B1">
              <w:rPr>
                <w:i/>
                <w:sz w:val="22"/>
                <w:szCs w:val="22"/>
              </w:rPr>
              <w:t xml:space="preserve"> </w:t>
            </w:r>
            <w:r w:rsidR="004A595E">
              <w:rPr>
                <w:i/>
                <w:sz w:val="22"/>
                <w:szCs w:val="22"/>
              </w:rPr>
              <w:t xml:space="preserve"> Please include this information for all</w:t>
            </w:r>
            <w:r w:rsidR="004A595E" w:rsidRPr="00821CB4">
              <w:rPr>
                <w:i/>
                <w:sz w:val="22"/>
                <w:szCs w:val="22"/>
              </w:rPr>
              <w:t xml:space="preserve"> staff</w:t>
            </w:r>
            <w:r w:rsidR="004A595E">
              <w:rPr>
                <w:i/>
                <w:sz w:val="22"/>
                <w:szCs w:val="22"/>
              </w:rPr>
              <w:t xml:space="preserve">/contributors who are key to the delivery of the project, even those </w:t>
            </w:r>
            <w:r w:rsidR="00690364">
              <w:rPr>
                <w:i/>
                <w:sz w:val="22"/>
                <w:szCs w:val="22"/>
              </w:rPr>
              <w:t xml:space="preserve">for whom </w:t>
            </w:r>
            <w:r w:rsidR="004A595E">
              <w:rPr>
                <w:i/>
                <w:sz w:val="22"/>
                <w:szCs w:val="22"/>
              </w:rPr>
              <w:t>you are not seeking funding</w:t>
            </w:r>
            <w:r w:rsidR="00A77FD0">
              <w:rPr>
                <w:i/>
                <w:sz w:val="22"/>
                <w:szCs w:val="22"/>
              </w:rPr>
              <w:t>.</w:t>
            </w:r>
            <w:r w:rsidR="003305B1">
              <w:rPr>
                <w:i/>
                <w:sz w:val="22"/>
                <w:szCs w:val="22"/>
              </w:rPr>
              <w:t xml:space="preserve"> </w:t>
            </w:r>
            <w:r w:rsidR="00A77FD0">
              <w:rPr>
                <w:i/>
                <w:sz w:val="22"/>
                <w:szCs w:val="22"/>
              </w:rPr>
              <w:t xml:space="preserve"> You must state</w:t>
            </w:r>
            <w:r w:rsidR="00D26F91" w:rsidRPr="00821CB4">
              <w:rPr>
                <w:i/>
                <w:sz w:val="22"/>
                <w:szCs w:val="22"/>
              </w:rPr>
              <w:t xml:space="preserve"> whether new staff need to be recruited</w:t>
            </w:r>
            <w:r w:rsidR="00A77FD0">
              <w:rPr>
                <w:i/>
                <w:sz w:val="22"/>
                <w:szCs w:val="22"/>
              </w:rPr>
              <w:t>.</w:t>
            </w:r>
            <w:r w:rsidR="00D26F91" w:rsidRPr="00821CB4">
              <w:rPr>
                <w:i/>
                <w:sz w:val="22"/>
                <w:szCs w:val="22"/>
              </w:rPr>
              <w:t xml:space="preserve"> </w:t>
            </w:r>
            <w:r w:rsidR="003305B1">
              <w:rPr>
                <w:i/>
                <w:sz w:val="22"/>
                <w:szCs w:val="22"/>
              </w:rPr>
              <w:t xml:space="preserve"> </w:t>
            </w:r>
            <w:r w:rsidR="00A77FD0" w:rsidRPr="00D80161">
              <w:rPr>
                <w:i/>
                <w:sz w:val="22"/>
                <w:szCs w:val="22"/>
              </w:rPr>
              <w:t xml:space="preserve">You should </w:t>
            </w:r>
            <w:r w:rsidR="007D710F" w:rsidRPr="00D80161">
              <w:rPr>
                <w:i/>
                <w:sz w:val="22"/>
                <w:szCs w:val="22"/>
              </w:rPr>
              <w:t xml:space="preserve">briefly evidence that the </w:t>
            </w:r>
            <w:r w:rsidR="00A77FD0" w:rsidRPr="00D80161">
              <w:rPr>
                <w:i/>
                <w:sz w:val="22"/>
                <w:szCs w:val="22"/>
              </w:rPr>
              <w:t>staff/contributors have appropriate skills and experience for the project</w:t>
            </w:r>
            <w:r w:rsidR="003305B1">
              <w:rPr>
                <w:i/>
                <w:sz w:val="22"/>
                <w:szCs w:val="22"/>
              </w:rPr>
              <w:t xml:space="preserve">.  </w:t>
            </w:r>
            <w:r w:rsidR="00453894">
              <w:rPr>
                <w:i/>
                <w:sz w:val="22"/>
                <w:szCs w:val="22"/>
              </w:rPr>
              <w:t>You must also attach a CV for each named contributor.</w:t>
            </w:r>
          </w:p>
          <w:p w14:paraId="457D680B" w14:textId="77777777" w:rsidR="00453894" w:rsidRPr="00845ADF" w:rsidRDefault="00453894" w:rsidP="00453894">
            <w:pPr>
              <w:rPr>
                <w:sz w:val="22"/>
                <w:szCs w:val="22"/>
              </w:rPr>
            </w:pPr>
            <w:r w:rsidRPr="00845ADF">
              <w:rPr>
                <w:sz w:val="22"/>
                <w:szCs w:val="22"/>
              </w:rPr>
              <w:t>(Maximum 350 words</w:t>
            </w:r>
            <w:r>
              <w:rPr>
                <w:sz w:val="22"/>
                <w:szCs w:val="22"/>
              </w:rPr>
              <w:t>, plus CVs</w:t>
            </w:r>
            <w:r w:rsidRPr="00845ADF">
              <w:rPr>
                <w:sz w:val="22"/>
                <w:szCs w:val="22"/>
              </w:rPr>
              <w:t>)</w:t>
            </w:r>
          </w:p>
          <w:p w14:paraId="1C2A4598" w14:textId="77777777" w:rsidR="00224375" w:rsidRDefault="00224375" w:rsidP="00224375">
            <w:pPr>
              <w:rPr>
                <w:sz w:val="22"/>
                <w:szCs w:val="22"/>
              </w:rPr>
            </w:pPr>
          </w:p>
          <w:p w14:paraId="0D21C578" w14:textId="77777777" w:rsidR="00224375" w:rsidRPr="003B6D36" w:rsidRDefault="00224375" w:rsidP="00224375">
            <w:pPr>
              <w:rPr>
                <w:sz w:val="22"/>
                <w:szCs w:val="22"/>
              </w:rPr>
            </w:pPr>
          </w:p>
        </w:tc>
      </w:tr>
      <w:tr w:rsidR="00224375" w:rsidRPr="003B6D36" w14:paraId="142F47F8" w14:textId="77777777" w:rsidTr="003F0D97">
        <w:trPr>
          <w:trHeight w:val="4952"/>
        </w:trPr>
        <w:tc>
          <w:tcPr>
            <w:tcW w:w="10632" w:type="dxa"/>
          </w:tcPr>
          <w:p w14:paraId="3F7C5DAC" w14:textId="6D615B3C" w:rsidR="005F2D3E" w:rsidRPr="003B6D36" w:rsidRDefault="005F00E8" w:rsidP="00C22FEB">
            <w:pPr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E.  </w:t>
            </w:r>
            <w:r w:rsidR="005F2D3E" w:rsidRPr="003B6D36">
              <w:rPr>
                <w:b/>
                <w:sz w:val="22"/>
                <w:szCs w:val="22"/>
              </w:rPr>
              <w:t>Outcomes, outputs and dissemination</w:t>
            </w:r>
            <w:r w:rsidR="005F2D3E" w:rsidRPr="001A0AC2">
              <w:rPr>
                <w:sz w:val="22"/>
                <w:szCs w:val="22"/>
              </w:rPr>
              <w:t>:</w:t>
            </w:r>
            <w:r w:rsidR="003B6D36" w:rsidRPr="001A0AC2">
              <w:rPr>
                <w:i/>
                <w:sz w:val="22"/>
                <w:szCs w:val="22"/>
              </w:rPr>
              <w:t xml:space="preserve">  </w:t>
            </w:r>
            <w:r w:rsidR="006420B2" w:rsidRPr="001A0AC2">
              <w:rPr>
                <w:i/>
                <w:sz w:val="22"/>
                <w:szCs w:val="22"/>
              </w:rPr>
              <w:t xml:space="preserve">Set out here the main outcomes, identify your key </w:t>
            </w:r>
            <w:r w:rsidR="001A0AC2">
              <w:rPr>
                <w:i/>
                <w:sz w:val="22"/>
                <w:szCs w:val="22"/>
              </w:rPr>
              <w:t>stakeholders/</w:t>
            </w:r>
            <w:r w:rsidR="006420B2" w:rsidRPr="001A0AC2">
              <w:rPr>
                <w:i/>
                <w:sz w:val="22"/>
                <w:szCs w:val="22"/>
              </w:rPr>
              <w:t xml:space="preserve">audiences and list the planned outputs and other dissemination activities that will support the delivery of your outcomes. </w:t>
            </w:r>
            <w:r w:rsidR="003305B1">
              <w:rPr>
                <w:i/>
                <w:sz w:val="22"/>
                <w:szCs w:val="22"/>
              </w:rPr>
              <w:t xml:space="preserve"> </w:t>
            </w:r>
            <w:r w:rsidR="005F2D3E" w:rsidRPr="00D26F91">
              <w:rPr>
                <w:i/>
                <w:sz w:val="22"/>
                <w:szCs w:val="22"/>
              </w:rPr>
              <w:t>All projects should produce at least one report which is freely and publicly available.</w:t>
            </w:r>
          </w:p>
          <w:p w14:paraId="2122686D" w14:textId="2B35F1CF" w:rsidR="008C599C" w:rsidRPr="00845ADF" w:rsidRDefault="008C599C" w:rsidP="00C22FEB">
            <w:pPr>
              <w:rPr>
                <w:sz w:val="22"/>
                <w:szCs w:val="22"/>
              </w:rPr>
            </w:pPr>
            <w:r w:rsidRPr="00845ADF">
              <w:rPr>
                <w:sz w:val="22"/>
                <w:szCs w:val="22"/>
              </w:rPr>
              <w:t>(</w:t>
            </w:r>
            <w:r w:rsidR="00062FC2" w:rsidRPr="00845ADF">
              <w:rPr>
                <w:sz w:val="22"/>
                <w:szCs w:val="22"/>
              </w:rPr>
              <w:t>Maximum 350 words</w:t>
            </w:r>
            <w:r w:rsidRPr="00845ADF">
              <w:rPr>
                <w:sz w:val="22"/>
                <w:szCs w:val="22"/>
              </w:rPr>
              <w:t>)</w:t>
            </w:r>
          </w:p>
          <w:p w14:paraId="400CE860" w14:textId="2DBC3479" w:rsidR="00F12DA0" w:rsidRPr="00086CBF" w:rsidRDefault="00F12DA0" w:rsidP="00F12DA0">
            <w:pPr>
              <w:spacing w:line="276" w:lineRule="auto"/>
              <w:rPr>
                <w:sz w:val="22"/>
                <w:szCs w:val="22"/>
              </w:rPr>
            </w:pPr>
          </w:p>
          <w:p w14:paraId="52229808" w14:textId="77777777" w:rsidR="00062FC2" w:rsidRPr="003B6D36" w:rsidRDefault="00062FC2" w:rsidP="00224375">
            <w:pPr>
              <w:rPr>
                <w:sz w:val="22"/>
                <w:szCs w:val="22"/>
              </w:rPr>
            </w:pPr>
          </w:p>
        </w:tc>
      </w:tr>
      <w:tr w:rsidR="005F2D3E" w:rsidRPr="003B6D36" w14:paraId="2403358B" w14:textId="77777777" w:rsidTr="003F0D97">
        <w:trPr>
          <w:trHeight w:val="4241"/>
        </w:trPr>
        <w:tc>
          <w:tcPr>
            <w:tcW w:w="10632" w:type="dxa"/>
          </w:tcPr>
          <w:p w14:paraId="20075324" w14:textId="43EC7AB2" w:rsidR="00F12DA0" w:rsidRPr="008852B4" w:rsidRDefault="005F00E8" w:rsidP="00D80161">
            <w:pPr>
              <w:rPr>
                <w:i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F.  </w:t>
            </w:r>
            <w:r w:rsidR="005F2D3E" w:rsidRPr="003B6D36">
              <w:rPr>
                <w:b/>
                <w:sz w:val="22"/>
                <w:szCs w:val="22"/>
              </w:rPr>
              <w:t>Timetable</w:t>
            </w:r>
            <w:r w:rsidR="003B6D36" w:rsidRPr="003B6D36">
              <w:rPr>
                <w:b/>
                <w:sz w:val="22"/>
                <w:szCs w:val="22"/>
              </w:rPr>
              <w:t xml:space="preserve">:  </w:t>
            </w:r>
            <w:r w:rsidR="003B6D36" w:rsidRPr="00D26F91">
              <w:rPr>
                <w:i/>
                <w:sz w:val="22"/>
                <w:szCs w:val="22"/>
              </w:rPr>
              <w:t xml:space="preserve">The timing and duration of </w:t>
            </w:r>
            <w:r w:rsidR="00A77FD0">
              <w:rPr>
                <w:i/>
                <w:sz w:val="22"/>
                <w:szCs w:val="22"/>
              </w:rPr>
              <w:t xml:space="preserve">key phases, </w:t>
            </w:r>
            <w:r w:rsidR="003B6D36" w:rsidRPr="00D26F91">
              <w:rPr>
                <w:i/>
                <w:sz w:val="22"/>
                <w:szCs w:val="22"/>
              </w:rPr>
              <w:t>major activities and important interim dates.</w:t>
            </w:r>
            <w:r w:rsidR="003305B1">
              <w:rPr>
                <w:i/>
                <w:sz w:val="22"/>
                <w:szCs w:val="22"/>
              </w:rPr>
              <w:t xml:space="preserve"> </w:t>
            </w:r>
            <w:r w:rsidR="003B6D36" w:rsidRPr="00D26F91">
              <w:rPr>
                <w:i/>
                <w:sz w:val="22"/>
                <w:szCs w:val="22"/>
              </w:rPr>
              <w:t xml:space="preserve"> </w:t>
            </w:r>
            <w:r w:rsidR="00A77FD0">
              <w:rPr>
                <w:i/>
                <w:sz w:val="22"/>
                <w:szCs w:val="22"/>
              </w:rPr>
              <w:t>All funded</w:t>
            </w:r>
            <w:r w:rsidR="003B6D36" w:rsidRPr="00D26F91">
              <w:rPr>
                <w:i/>
                <w:sz w:val="22"/>
                <w:szCs w:val="22"/>
              </w:rPr>
              <w:t xml:space="preserve"> projects</w:t>
            </w:r>
            <w:r w:rsidR="00A77FD0">
              <w:rPr>
                <w:i/>
                <w:sz w:val="22"/>
                <w:szCs w:val="22"/>
              </w:rPr>
              <w:t xml:space="preserve"> must result in a</w:t>
            </w:r>
            <w:r w:rsidR="003B6D36" w:rsidRPr="00D26F91">
              <w:rPr>
                <w:i/>
                <w:sz w:val="22"/>
                <w:szCs w:val="22"/>
              </w:rPr>
              <w:t xml:space="preserve"> freely and publicly available report</w:t>
            </w:r>
            <w:r w:rsidR="00B13901">
              <w:rPr>
                <w:i/>
                <w:sz w:val="22"/>
                <w:szCs w:val="22"/>
              </w:rPr>
              <w:t xml:space="preserve">. </w:t>
            </w:r>
            <w:r w:rsidR="003305B1">
              <w:rPr>
                <w:i/>
                <w:sz w:val="22"/>
                <w:szCs w:val="22"/>
              </w:rPr>
              <w:t xml:space="preserve"> </w:t>
            </w:r>
            <w:r w:rsidR="00A77FD0">
              <w:rPr>
                <w:i/>
                <w:sz w:val="22"/>
                <w:szCs w:val="22"/>
              </w:rPr>
              <w:t xml:space="preserve">This must be published before the project </w:t>
            </w:r>
            <w:r w:rsidR="002B706A">
              <w:rPr>
                <w:i/>
                <w:sz w:val="22"/>
                <w:szCs w:val="22"/>
              </w:rPr>
              <w:t xml:space="preserve">end </w:t>
            </w:r>
            <w:r w:rsidR="00A77FD0">
              <w:rPr>
                <w:i/>
                <w:sz w:val="22"/>
                <w:szCs w:val="22"/>
              </w:rPr>
              <w:t>date</w:t>
            </w:r>
            <w:r w:rsidR="003B6D36" w:rsidRPr="00D26F91">
              <w:rPr>
                <w:i/>
                <w:sz w:val="22"/>
                <w:szCs w:val="22"/>
              </w:rPr>
              <w:t xml:space="preserve"> and any other substantive outputs must be produced before the project end date.</w:t>
            </w:r>
            <w:r w:rsidR="003305B1">
              <w:rPr>
                <w:i/>
                <w:sz w:val="22"/>
                <w:szCs w:val="22"/>
              </w:rPr>
              <w:t xml:space="preserve"> </w:t>
            </w:r>
            <w:r w:rsidR="008852B4">
              <w:rPr>
                <w:i/>
                <w:sz w:val="22"/>
                <w:szCs w:val="22"/>
              </w:rPr>
              <w:t xml:space="preserve"> </w:t>
            </w:r>
            <w:r w:rsidR="00D80161" w:rsidRPr="008852B4">
              <w:rPr>
                <w:i/>
                <w:sz w:val="22"/>
                <w:szCs w:val="22"/>
              </w:rPr>
              <w:t>We recommend that you</w:t>
            </w:r>
            <w:r w:rsidR="00F12DA0" w:rsidRPr="008852B4">
              <w:rPr>
                <w:i/>
                <w:sz w:val="22"/>
                <w:szCs w:val="22"/>
              </w:rPr>
              <w:t xml:space="preserve"> use numbered or bulleted lists</w:t>
            </w:r>
            <w:r w:rsidR="00E66261" w:rsidRPr="008852B4">
              <w:rPr>
                <w:i/>
                <w:sz w:val="22"/>
                <w:szCs w:val="22"/>
              </w:rPr>
              <w:t xml:space="preserve"> or</w:t>
            </w:r>
            <w:r w:rsidR="00F12DA0" w:rsidRPr="008852B4">
              <w:rPr>
                <w:i/>
                <w:sz w:val="22"/>
                <w:szCs w:val="22"/>
              </w:rPr>
              <w:t xml:space="preserve"> tables/charts to set out the information</w:t>
            </w:r>
            <w:r w:rsidR="00B7463D" w:rsidRPr="008852B4">
              <w:rPr>
                <w:i/>
                <w:sz w:val="22"/>
                <w:szCs w:val="22"/>
              </w:rPr>
              <w:t xml:space="preserve"> </w:t>
            </w:r>
            <w:r w:rsidR="00F12DA0" w:rsidRPr="008852B4">
              <w:rPr>
                <w:i/>
                <w:sz w:val="22"/>
                <w:szCs w:val="22"/>
              </w:rPr>
              <w:t>clearly and logically</w:t>
            </w:r>
            <w:r w:rsidR="00E66261" w:rsidRPr="008852B4">
              <w:rPr>
                <w:i/>
                <w:sz w:val="22"/>
                <w:szCs w:val="22"/>
              </w:rPr>
              <w:t>.</w:t>
            </w:r>
          </w:p>
          <w:p w14:paraId="540D440C" w14:textId="77777777" w:rsidR="00ED0B7E" w:rsidRPr="008852B4" w:rsidRDefault="00ED0B7E" w:rsidP="00ED0B7E">
            <w:pPr>
              <w:jc w:val="both"/>
              <w:rPr>
                <w:sz w:val="22"/>
                <w:szCs w:val="22"/>
              </w:rPr>
            </w:pPr>
          </w:p>
          <w:p w14:paraId="259A1ACF" w14:textId="77777777" w:rsidR="00ED0B7E" w:rsidRPr="003B6D36" w:rsidRDefault="00ED0B7E" w:rsidP="00ED0B7E">
            <w:pPr>
              <w:jc w:val="both"/>
              <w:rPr>
                <w:b/>
                <w:sz w:val="22"/>
                <w:szCs w:val="22"/>
              </w:rPr>
            </w:pPr>
          </w:p>
        </w:tc>
      </w:tr>
      <w:tr w:rsidR="005F2D3E" w:rsidRPr="003B6D36" w14:paraId="0170999E" w14:textId="77777777" w:rsidTr="003F0D97">
        <w:trPr>
          <w:trHeight w:val="4810"/>
        </w:trPr>
        <w:tc>
          <w:tcPr>
            <w:tcW w:w="10632" w:type="dxa"/>
          </w:tcPr>
          <w:p w14:paraId="6AA15374" w14:textId="3E7251B8" w:rsidR="00D80161" w:rsidRPr="003305B1" w:rsidRDefault="005F00E8" w:rsidP="00C22FEB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lastRenderedPageBreak/>
              <w:t xml:space="preserve">G.  </w:t>
            </w:r>
            <w:r w:rsidR="005F2D3E" w:rsidRPr="003B6D36">
              <w:rPr>
                <w:b/>
                <w:sz w:val="22"/>
                <w:szCs w:val="22"/>
              </w:rPr>
              <w:t>Budget</w:t>
            </w:r>
            <w:r w:rsidR="003B6D36">
              <w:rPr>
                <w:b/>
                <w:sz w:val="22"/>
                <w:szCs w:val="22"/>
              </w:rPr>
              <w:t xml:space="preserve">: </w:t>
            </w:r>
            <w:r w:rsidR="006F7CB4">
              <w:rPr>
                <w:b/>
                <w:sz w:val="22"/>
                <w:szCs w:val="22"/>
              </w:rPr>
              <w:t xml:space="preserve"> </w:t>
            </w:r>
            <w:r w:rsidR="00463BA0" w:rsidRPr="00D80161">
              <w:rPr>
                <w:i/>
                <w:sz w:val="22"/>
                <w:szCs w:val="22"/>
              </w:rPr>
              <w:t xml:space="preserve">You should set out in table form the funds you are requesting, with a breakdown by year and separately showing broad cost categories of salaries/on-costs; estate costs; non staff costs. </w:t>
            </w:r>
            <w:r w:rsidR="003305B1">
              <w:rPr>
                <w:i/>
                <w:sz w:val="22"/>
                <w:szCs w:val="22"/>
              </w:rPr>
              <w:t xml:space="preserve"> </w:t>
            </w:r>
            <w:r w:rsidR="00D80161" w:rsidRPr="008852B4">
              <w:rPr>
                <w:i/>
                <w:sz w:val="22"/>
                <w:szCs w:val="22"/>
              </w:rPr>
              <w:t>We recommend that you use a table to set out the i</w:t>
            </w:r>
            <w:r w:rsidR="00375301" w:rsidRPr="008852B4">
              <w:rPr>
                <w:i/>
                <w:sz w:val="22"/>
                <w:szCs w:val="22"/>
              </w:rPr>
              <w:t>nformation</w:t>
            </w:r>
            <w:r w:rsidR="00D80161" w:rsidRPr="008852B4">
              <w:rPr>
                <w:i/>
                <w:sz w:val="22"/>
                <w:szCs w:val="22"/>
              </w:rPr>
              <w:t>.</w:t>
            </w:r>
          </w:p>
          <w:p w14:paraId="2A64A662" w14:textId="77777777" w:rsidR="00953730" w:rsidRPr="008852B4" w:rsidRDefault="00953730" w:rsidP="00224375">
            <w:pPr>
              <w:rPr>
                <w:sz w:val="22"/>
                <w:szCs w:val="22"/>
              </w:rPr>
            </w:pPr>
          </w:p>
          <w:p w14:paraId="78236898" w14:textId="7BC15237" w:rsidR="00D80161" w:rsidRPr="003B6D36" w:rsidRDefault="00D80161" w:rsidP="000A178D">
            <w:pPr>
              <w:spacing w:line="276" w:lineRule="auto"/>
              <w:rPr>
                <w:b/>
                <w:sz w:val="22"/>
                <w:szCs w:val="22"/>
              </w:rPr>
            </w:pPr>
          </w:p>
        </w:tc>
      </w:tr>
      <w:tr w:rsidR="000A178D" w:rsidRPr="003B6D36" w14:paraId="64E46078" w14:textId="77777777" w:rsidTr="003F0D97">
        <w:trPr>
          <w:trHeight w:val="4523"/>
        </w:trPr>
        <w:tc>
          <w:tcPr>
            <w:tcW w:w="10632" w:type="dxa"/>
          </w:tcPr>
          <w:p w14:paraId="180E4792" w14:textId="2CEEB585" w:rsidR="00D80161" w:rsidRPr="00D26F91" w:rsidRDefault="00D80161" w:rsidP="00C22FEB">
            <w:pPr>
              <w:rPr>
                <w:i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H.  </w:t>
            </w:r>
            <w:r w:rsidRPr="003B6D36">
              <w:rPr>
                <w:b/>
                <w:sz w:val="22"/>
                <w:szCs w:val="22"/>
              </w:rPr>
              <w:t>Bibliographic references</w:t>
            </w:r>
            <w:r>
              <w:rPr>
                <w:b/>
                <w:sz w:val="22"/>
                <w:szCs w:val="22"/>
              </w:rPr>
              <w:t xml:space="preserve">: </w:t>
            </w:r>
            <w:r w:rsidRPr="006F7CB4">
              <w:rPr>
                <w:sz w:val="22"/>
                <w:szCs w:val="22"/>
              </w:rPr>
              <w:t xml:space="preserve"> </w:t>
            </w:r>
            <w:r w:rsidRPr="00D26F91">
              <w:rPr>
                <w:i/>
                <w:sz w:val="22"/>
                <w:szCs w:val="22"/>
              </w:rPr>
              <w:t>Restricted to those cited in the application, and ideally presented in author-date format (e.g. Har</w:t>
            </w:r>
            <w:r w:rsidR="00086CBF">
              <w:rPr>
                <w:i/>
                <w:sz w:val="22"/>
                <w:szCs w:val="22"/>
              </w:rPr>
              <w:t>vard style)</w:t>
            </w:r>
            <w:r w:rsidRPr="00D26F91">
              <w:rPr>
                <w:i/>
                <w:sz w:val="22"/>
                <w:szCs w:val="22"/>
              </w:rPr>
              <w:t>.</w:t>
            </w:r>
          </w:p>
          <w:p w14:paraId="76DC58FE" w14:textId="77777777" w:rsidR="00D80161" w:rsidRPr="00845ADF" w:rsidRDefault="00D80161" w:rsidP="00C22FEB">
            <w:pPr>
              <w:rPr>
                <w:sz w:val="22"/>
                <w:szCs w:val="22"/>
              </w:rPr>
            </w:pPr>
            <w:r w:rsidRPr="00845ADF">
              <w:rPr>
                <w:sz w:val="22"/>
                <w:szCs w:val="22"/>
              </w:rPr>
              <w:t>(No more than half a page)</w:t>
            </w:r>
          </w:p>
          <w:p w14:paraId="45A5AA23" w14:textId="77777777" w:rsidR="000A178D" w:rsidRDefault="000A178D" w:rsidP="00224375">
            <w:pPr>
              <w:rPr>
                <w:b/>
                <w:sz w:val="22"/>
                <w:szCs w:val="22"/>
              </w:rPr>
            </w:pPr>
          </w:p>
          <w:p w14:paraId="424179A4" w14:textId="0ACA766C" w:rsidR="00D80161" w:rsidRPr="003B6D36" w:rsidRDefault="00D80161" w:rsidP="00224375">
            <w:pPr>
              <w:rPr>
                <w:b/>
                <w:sz w:val="22"/>
                <w:szCs w:val="22"/>
              </w:rPr>
            </w:pPr>
          </w:p>
        </w:tc>
      </w:tr>
      <w:tr w:rsidR="005F2D3E" w:rsidRPr="003B6D36" w14:paraId="6F35AFDF" w14:textId="77777777" w:rsidTr="003F0D97">
        <w:trPr>
          <w:trHeight w:val="3539"/>
        </w:trPr>
        <w:tc>
          <w:tcPr>
            <w:tcW w:w="10632" w:type="dxa"/>
          </w:tcPr>
          <w:p w14:paraId="581FE476" w14:textId="72E5631B" w:rsidR="006F7CB4" w:rsidRDefault="00404046" w:rsidP="00224375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Declaration/Signature</w:t>
            </w:r>
          </w:p>
          <w:p w14:paraId="5A8C5596" w14:textId="2833881C" w:rsidR="00062FC2" w:rsidRPr="00086CBF" w:rsidRDefault="000C53F2" w:rsidP="00A0525B">
            <w:pPr>
              <w:spacing w:line="276" w:lineRule="auto"/>
              <w:rPr>
                <w:sz w:val="22"/>
                <w:szCs w:val="22"/>
              </w:rPr>
            </w:pPr>
            <w:r w:rsidRPr="00654FB2">
              <w:rPr>
                <w:sz w:val="22"/>
                <w:szCs w:val="22"/>
              </w:rPr>
              <w:t xml:space="preserve">I declare that this application form has been completed by </w:t>
            </w:r>
            <w:r w:rsidRPr="00622FDB">
              <w:rPr>
                <w:b/>
                <w:sz w:val="22"/>
                <w:szCs w:val="22"/>
              </w:rPr>
              <w:t>[NAME]</w:t>
            </w:r>
            <w:r w:rsidRPr="00654FB2">
              <w:rPr>
                <w:sz w:val="22"/>
                <w:szCs w:val="22"/>
              </w:rPr>
              <w:t xml:space="preserve">, and with the knowledge </w:t>
            </w:r>
            <w:r w:rsidR="00E401EA" w:rsidRPr="00654FB2">
              <w:rPr>
                <w:sz w:val="22"/>
                <w:szCs w:val="22"/>
              </w:rPr>
              <w:t xml:space="preserve">and agreement </w:t>
            </w:r>
            <w:r w:rsidRPr="00654FB2">
              <w:rPr>
                <w:sz w:val="22"/>
                <w:szCs w:val="22"/>
              </w:rPr>
              <w:t xml:space="preserve">of all co-investigators and other staff named on this application. </w:t>
            </w:r>
            <w:r w:rsidR="003305B1">
              <w:rPr>
                <w:sz w:val="22"/>
                <w:szCs w:val="22"/>
              </w:rPr>
              <w:t xml:space="preserve"> </w:t>
            </w:r>
            <w:r w:rsidRPr="00654FB2">
              <w:rPr>
                <w:sz w:val="22"/>
                <w:szCs w:val="22"/>
              </w:rPr>
              <w:t xml:space="preserve">I have read the </w:t>
            </w:r>
            <w:r w:rsidRPr="00654FB2">
              <w:rPr>
                <w:i/>
                <w:sz w:val="22"/>
                <w:szCs w:val="22"/>
              </w:rPr>
              <w:t>Guide for applicants</w:t>
            </w:r>
            <w:r w:rsidRPr="00654FB2">
              <w:rPr>
                <w:sz w:val="22"/>
                <w:szCs w:val="22"/>
              </w:rPr>
              <w:t xml:space="preserve"> and believe that this application meets the eligibility criteria for funding.</w:t>
            </w:r>
            <w:r w:rsidR="002B0E30">
              <w:rPr>
                <w:sz w:val="22"/>
                <w:szCs w:val="22"/>
              </w:rPr>
              <w:t xml:space="preserve"> </w:t>
            </w:r>
            <w:r w:rsidR="003305B1">
              <w:rPr>
                <w:sz w:val="22"/>
                <w:szCs w:val="22"/>
              </w:rPr>
              <w:t xml:space="preserve"> </w:t>
            </w:r>
            <w:r w:rsidR="002B0E30">
              <w:rPr>
                <w:sz w:val="22"/>
                <w:szCs w:val="22"/>
              </w:rPr>
              <w:t>I understand that th</w:t>
            </w:r>
            <w:r w:rsidR="00375301">
              <w:rPr>
                <w:sz w:val="22"/>
                <w:szCs w:val="22"/>
              </w:rPr>
              <w:t>e Foundation may share th</w:t>
            </w:r>
            <w:r w:rsidR="002B0E30">
              <w:rPr>
                <w:sz w:val="22"/>
                <w:szCs w:val="22"/>
              </w:rPr>
              <w:t>is appli</w:t>
            </w:r>
            <w:r w:rsidR="00375301">
              <w:rPr>
                <w:sz w:val="22"/>
                <w:szCs w:val="22"/>
              </w:rPr>
              <w:t>cation with individuals</w:t>
            </w:r>
            <w:r w:rsidR="002B0E30">
              <w:rPr>
                <w:sz w:val="22"/>
                <w:szCs w:val="22"/>
              </w:rPr>
              <w:t xml:space="preserve"> within or outside of the Foundation on a confidential basis in order to make a decision on the </w:t>
            </w:r>
            <w:r w:rsidR="002B0E30" w:rsidRPr="00086CBF">
              <w:rPr>
                <w:sz w:val="22"/>
                <w:szCs w:val="22"/>
              </w:rPr>
              <w:t>application.</w:t>
            </w:r>
          </w:p>
          <w:p w14:paraId="58C3F723" w14:textId="7754F378" w:rsidR="00B13901" w:rsidRDefault="00B13901" w:rsidP="00224375">
            <w:pPr>
              <w:rPr>
                <w:b/>
                <w:sz w:val="22"/>
                <w:szCs w:val="22"/>
              </w:rPr>
            </w:pPr>
          </w:p>
          <w:p w14:paraId="110D3B88" w14:textId="7F0C11D6" w:rsidR="00B13901" w:rsidRPr="00C22FEB" w:rsidRDefault="00B13901" w:rsidP="00086CBF">
            <w:pPr>
              <w:spacing w:line="276" w:lineRule="auto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Name: </w:t>
            </w:r>
          </w:p>
          <w:p w14:paraId="0D154AA3" w14:textId="77777777" w:rsidR="00845ADF" w:rsidRDefault="00845ADF" w:rsidP="00086CBF">
            <w:pPr>
              <w:spacing w:line="276" w:lineRule="auto"/>
              <w:rPr>
                <w:b/>
                <w:sz w:val="22"/>
                <w:szCs w:val="22"/>
              </w:rPr>
            </w:pPr>
          </w:p>
          <w:p w14:paraId="5A677954" w14:textId="3CAA2E61" w:rsidR="00C22FEB" w:rsidRPr="00C22FEB" w:rsidRDefault="00B13901" w:rsidP="00086CBF">
            <w:pPr>
              <w:spacing w:line="276" w:lineRule="auto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Date</w:t>
            </w:r>
            <w:r w:rsidR="00654FB2">
              <w:rPr>
                <w:b/>
                <w:sz w:val="22"/>
                <w:szCs w:val="22"/>
              </w:rPr>
              <w:t xml:space="preserve"> Completed</w:t>
            </w:r>
            <w:r>
              <w:rPr>
                <w:b/>
                <w:sz w:val="22"/>
                <w:szCs w:val="22"/>
              </w:rPr>
              <w:t>:</w:t>
            </w:r>
            <w:r w:rsidR="00C22FEB">
              <w:rPr>
                <w:sz w:val="22"/>
                <w:szCs w:val="22"/>
              </w:rPr>
              <w:t xml:space="preserve"> </w:t>
            </w:r>
          </w:p>
          <w:p w14:paraId="5664AC60" w14:textId="47B0883D" w:rsidR="00062FC2" w:rsidRPr="003B6D36" w:rsidRDefault="00845ADF" w:rsidP="00086CBF">
            <w:pPr>
              <w:spacing w:line="276" w:lineRule="au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 </w:t>
            </w:r>
          </w:p>
        </w:tc>
      </w:tr>
    </w:tbl>
    <w:p w14:paraId="79A8E569" w14:textId="77777777" w:rsidR="00224375" w:rsidRPr="003B6D36" w:rsidRDefault="00224375" w:rsidP="00224375">
      <w:pPr>
        <w:rPr>
          <w:sz w:val="22"/>
          <w:szCs w:val="22"/>
        </w:rPr>
      </w:pPr>
    </w:p>
    <w:sectPr w:rsidR="00224375" w:rsidRPr="003B6D36" w:rsidSect="00622FDB">
      <w:footerReference w:type="default" r:id="rId16"/>
      <w:type w:val="continuous"/>
      <w:pgSz w:w="11901" w:h="16834" w:code="9"/>
      <w:pgMar w:top="964" w:right="1134" w:bottom="709" w:left="1134" w:header="0" w:footer="34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5E153B" w14:textId="77777777" w:rsidR="005361B4" w:rsidRDefault="005361B4">
      <w:r>
        <w:separator/>
      </w:r>
    </w:p>
  </w:endnote>
  <w:endnote w:type="continuationSeparator" w:id="0">
    <w:p w14:paraId="775DAB60" w14:textId="77777777" w:rsidR="005361B4" w:rsidRDefault="005361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5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89411290"/>
      <w:docPartObj>
        <w:docPartGallery w:val="Page Numbers (Bottom of Page)"/>
        <w:docPartUnique/>
      </w:docPartObj>
    </w:sdtPr>
    <w:sdtEndPr/>
    <w:sdtContent>
      <w:sdt>
        <w:sdtPr>
          <w:id w:val="-946530311"/>
          <w:docPartObj>
            <w:docPartGallery w:val="Page Numbers (Top of Page)"/>
            <w:docPartUnique/>
          </w:docPartObj>
        </w:sdtPr>
        <w:sdtEndPr/>
        <w:sdtContent>
          <w:p w14:paraId="7634D0FA" w14:textId="0583DAE2" w:rsidR="005361B4" w:rsidRDefault="005361B4">
            <w:pPr>
              <w:pStyle w:val="Footer"/>
              <w:jc w:val="right"/>
            </w:pPr>
            <w:r w:rsidRPr="009C2CC4">
              <w:rPr>
                <w:sz w:val="18"/>
                <w:szCs w:val="18"/>
              </w:rPr>
              <w:t xml:space="preserve">Page </w:t>
            </w:r>
            <w:r w:rsidRPr="009C2CC4">
              <w:rPr>
                <w:b/>
                <w:sz w:val="18"/>
                <w:szCs w:val="18"/>
              </w:rPr>
              <w:fldChar w:fldCharType="begin"/>
            </w:r>
            <w:r w:rsidRPr="009C2CC4">
              <w:rPr>
                <w:b/>
                <w:sz w:val="18"/>
                <w:szCs w:val="18"/>
              </w:rPr>
              <w:instrText xml:space="preserve"> PAGE </w:instrText>
            </w:r>
            <w:r w:rsidRPr="009C2CC4">
              <w:rPr>
                <w:b/>
                <w:sz w:val="18"/>
                <w:szCs w:val="18"/>
              </w:rPr>
              <w:fldChar w:fldCharType="separate"/>
            </w:r>
            <w:r w:rsidR="00417C3E">
              <w:rPr>
                <w:b/>
                <w:noProof/>
                <w:sz w:val="18"/>
                <w:szCs w:val="18"/>
              </w:rPr>
              <w:t>2</w:t>
            </w:r>
            <w:r w:rsidRPr="009C2CC4">
              <w:rPr>
                <w:b/>
                <w:sz w:val="18"/>
                <w:szCs w:val="18"/>
              </w:rPr>
              <w:fldChar w:fldCharType="end"/>
            </w:r>
            <w:r w:rsidRPr="009C2CC4">
              <w:rPr>
                <w:sz w:val="18"/>
                <w:szCs w:val="18"/>
              </w:rPr>
              <w:t xml:space="preserve"> of </w:t>
            </w:r>
            <w:r w:rsidRPr="009C2CC4">
              <w:rPr>
                <w:b/>
                <w:sz w:val="18"/>
                <w:szCs w:val="18"/>
              </w:rPr>
              <w:fldChar w:fldCharType="begin"/>
            </w:r>
            <w:r w:rsidRPr="009C2CC4">
              <w:rPr>
                <w:b/>
                <w:sz w:val="18"/>
                <w:szCs w:val="18"/>
              </w:rPr>
              <w:instrText xml:space="preserve"> NUMPAGES  </w:instrText>
            </w:r>
            <w:r w:rsidRPr="009C2CC4">
              <w:rPr>
                <w:b/>
                <w:sz w:val="18"/>
                <w:szCs w:val="18"/>
              </w:rPr>
              <w:fldChar w:fldCharType="separate"/>
            </w:r>
            <w:r w:rsidR="00417C3E">
              <w:rPr>
                <w:b/>
                <w:noProof/>
                <w:sz w:val="18"/>
                <w:szCs w:val="18"/>
              </w:rPr>
              <w:t>5</w:t>
            </w:r>
            <w:r w:rsidRPr="009C2CC4">
              <w:rPr>
                <w:b/>
                <w:sz w:val="18"/>
                <w:szCs w:val="18"/>
              </w:rPr>
              <w:fldChar w:fldCharType="end"/>
            </w:r>
          </w:p>
        </w:sdtContent>
      </w:sdt>
    </w:sdtContent>
  </w:sdt>
  <w:p w14:paraId="6342005A" w14:textId="77777777" w:rsidR="005361B4" w:rsidRDefault="005361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3D61FAC" w14:textId="77777777" w:rsidR="005361B4" w:rsidRDefault="005361B4">
      <w:r>
        <w:separator/>
      </w:r>
    </w:p>
  </w:footnote>
  <w:footnote w:type="continuationSeparator" w:id="0">
    <w:p w14:paraId="1CF1182E" w14:textId="77777777" w:rsidR="005361B4" w:rsidRDefault="005361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3772778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280F9C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F00B94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356142C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FF027BE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776C7B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36E4F3E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BB45E2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E549E5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C14969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8B1944"/>
    <w:multiLevelType w:val="multilevel"/>
    <w:tmpl w:val="E0547F1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i w:val="0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i w:val="0"/>
      </w:rPr>
    </w:lvl>
  </w:abstractNum>
  <w:abstractNum w:abstractNumId="11" w15:restartNumberingAfterBreak="0">
    <w:nsid w:val="08A1276A"/>
    <w:multiLevelType w:val="hybridMultilevel"/>
    <w:tmpl w:val="819840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60D373A"/>
    <w:multiLevelType w:val="hybridMultilevel"/>
    <w:tmpl w:val="CB9823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81043D1"/>
    <w:multiLevelType w:val="hybridMultilevel"/>
    <w:tmpl w:val="D3CA6C96"/>
    <w:lvl w:ilvl="0" w:tplc="B43614DC">
      <w:start w:val="1"/>
      <w:numFmt w:val="bullet"/>
      <w:lvlText w:val="q"/>
      <w:lvlJc w:val="left"/>
      <w:pPr>
        <w:tabs>
          <w:tab w:val="num" w:pos="3632"/>
        </w:tabs>
        <w:ind w:left="3632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307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9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1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3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5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7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9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16" w:hanging="360"/>
      </w:pPr>
      <w:rPr>
        <w:rFonts w:ascii="Wingdings" w:hAnsi="Wingdings" w:hint="default"/>
      </w:rPr>
    </w:lvl>
  </w:abstractNum>
  <w:abstractNum w:abstractNumId="14" w15:restartNumberingAfterBreak="0">
    <w:nsid w:val="1AF8622F"/>
    <w:multiLevelType w:val="hybridMultilevel"/>
    <w:tmpl w:val="8CFABF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B1A7250"/>
    <w:multiLevelType w:val="hybridMultilevel"/>
    <w:tmpl w:val="4C6416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D6E3564"/>
    <w:multiLevelType w:val="multilevel"/>
    <w:tmpl w:val="0F7A169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5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3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09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2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9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98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136" w:hanging="1800"/>
      </w:pPr>
      <w:rPr>
        <w:rFonts w:hint="default"/>
      </w:rPr>
    </w:lvl>
  </w:abstractNum>
  <w:abstractNum w:abstractNumId="17" w15:restartNumberingAfterBreak="0">
    <w:nsid w:val="233F6494"/>
    <w:multiLevelType w:val="hybridMultilevel"/>
    <w:tmpl w:val="5584FF1A"/>
    <w:lvl w:ilvl="0" w:tplc="54525C0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70D4991"/>
    <w:multiLevelType w:val="hybridMultilevel"/>
    <w:tmpl w:val="296430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9C34EAC"/>
    <w:multiLevelType w:val="hybridMultilevel"/>
    <w:tmpl w:val="9F3AF47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5931012"/>
    <w:multiLevelType w:val="singleLevel"/>
    <w:tmpl w:val="484E6C94"/>
    <w:lvl w:ilvl="0">
      <w:start w:val="1"/>
      <w:numFmt w:val="decimal"/>
      <w:pStyle w:val="para6"/>
      <w:lvlText w:val="5.%1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 w:val="0"/>
        <w:i w:val="0"/>
        <w:sz w:val="24"/>
      </w:rPr>
    </w:lvl>
  </w:abstractNum>
  <w:abstractNum w:abstractNumId="21" w15:restartNumberingAfterBreak="0">
    <w:nsid w:val="373538C4"/>
    <w:multiLevelType w:val="hybridMultilevel"/>
    <w:tmpl w:val="7CBCD3DA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2" w15:restartNumberingAfterBreak="0">
    <w:nsid w:val="383765EE"/>
    <w:multiLevelType w:val="hybridMultilevel"/>
    <w:tmpl w:val="7A8EFD6C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3EB582E"/>
    <w:multiLevelType w:val="hybridMultilevel"/>
    <w:tmpl w:val="6B1C84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9A0270"/>
    <w:multiLevelType w:val="hybridMultilevel"/>
    <w:tmpl w:val="5184BD9E"/>
    <w:lvl w:ilvl="0" w:tplc="08090001">
      <w:start w:val="1"/>
      <w:numFmt w:val="bullet"/>
      <w:lvlText w:val=""/>
      <w:lvlJc w:val="left"/>
      <w:pPr>
        <w:tabs>
          <w:tab w:val="num" w:pos="1996"/>
        </w:tabs>
        <w:ind w:left="1996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2716"/>
        </w:tabs>
        <w:ind w:left="2716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3436"/>
        </w:tabs>
        <w:ind w:left="3436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tabs>
          <w:tab w:val="num" w:pos="4156"/>
        </w:tabs>
        <w:ind w:left="4156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tabs>
          <w:tab w:val="num" w:pos="4876"/>
        </w:tabs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5596"/>
        </w:tabs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6316"/>
        </w:tabs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7036"/>
        </w:tabs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7756"/>
        </w:tabs>
        <w:ind w:left="7756" w:hanging="360"/>
      </w:pPr>
      <w:rPr>
        <w:rFonts w:ascii="Wingdings" w:hAnsi="Wingdings" w:hint="default"/>
      </w:rPr>
    </w:lvl>
  </w:abstractNum>
  <w:abstractNum w:abstractNumId="25" w15:restartNumberingAfterBreak="0">
    <w:nsid w:val="50DD6E0B"/>
    <w:multiLevelType w:val="multilevel"/>
    <w:tmpl w:val="B07899E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6" w15:restartNumberingAfterBreak="0">
    <w:nsid w:val="511E3D34"/>
    <w:multiLevelType w:val="hybridMultilevel"/>
    <w:tmpl w:val="7808264A"/>
    <w:lvl w:ilvl="0" w:tplc="08090001">
      <w:start w:val="1"/>
      <w:numFmt w:val="bullet"/>
      <w:lvlText w:val=""/>
      <w:lvlJc w:val="left"/>
      <w:pPr>
        <w:ind w:left="133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5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74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49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1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93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5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7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94" w:hanging="360"/>
      </w:pPr>
      <w:rPr>
        <w:rFonts w:ascii="Wingdings" w:hAnsi="Wingdings" w:hint="default"/>
      </w:rPr>
    </w:lvl>
  </w:abstractNum>
  <w:abstractNum w:abstractNumId="27" w15:restartNumberingAfterBreak="0">
    <w:nsid w:val="53842777"/>
    <w:multiLevelType w:val="hybridMultilevel"/>
    <w:tmpl w:val="8FBA60EC"/>
    <w:lvl w:ilvl="0" w:tplc="3E92EA64">
      <w:start w:val="1"/>
      <w:numFmt w:val="lowerRoman"/>
      <w:lvlText w:val="%1."/>
      <w:lvlJc w:val="righ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D031098"/>
    <w:multiLevelType w:val="multilevel"/>
    <w:tmpl w:val="992A6BE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9" w15:restartNumberingAfterBreak="0">
    <w:nsid w:val="6369054A"/>
    <w:multiLevelType w:val="hybridMultilevel"/>
    <w:tmpl w:val="38708450"/>
    <w:lvl w:ilvl="0" w:tplc="04090001">
      <w:start w:val="1"/>
      <w:numFmt w:val="bullet"/>
      <w:lvlText w:val=""/>
      <w:lvlJc w:val="left"/>
      <w:pPr>
        <w:tabs>
          <w:tab w:val="num" w:pos="1637"/>
        </w:tabs>
        <w:ind w:left="163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30" w15:restartNumberingAfterBreak="0">
    <w:nsid w:val="67265E17"/>
    <w:multiLevelType w:val="multilevel"/>
    <w:tmpl w:val="B1FA5A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BBD7748"/>
    <w:multiLevelType w:val="multilevel"/>
    <w:tmpl w:val="B3A8C056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2" w15:restartNumberingAfterBreak="0">
    <w:nsid w:val="6C1A76A9"/>
    <w:multiLevelType w:val="multilevel"/>
    <w:tmpl w:val="49C8D560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520"/>
      </w:pPr>
      <w:rPr>
        <w:rFonts w:hint="default"/>
      </w:rPr>
    </w:lvl>
  </w:abstractNum>
  <w:abstractNum w:abstractNumId="33" w15:restartNumberingAfterBreak="0">
    <w:nsid w:val="73C345D1"/>
    <w:multiLevelType w:val="hybridMultilevel"/>
    <w:tmpl w:val="3DDEEA28"/>
    <w:lvl w:ilvl="0" w:tplc="1DE07034">
      <w:start w:val="1"/>
      <w:numFmt w:val="bullet"/>
      <w:lvlText w:val=""/>
      <w:lvlJc w:val="left"/>
      <w:pPr>
        <w:tabs>
          <w:tab w:val="num" w:pos="397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44721CA"/>
    <w:multiLevelType w:val="hybridMultilevel"/>
    <w:tmpl w:val="1938E35C"/>
    <w:lvl w:ilvl="0" w:tplc="08090001">
      <w:start w:val="1"/>
      <w:numFmt w:val="bullet"/>
      <w:lvlText w:val=""/>
      <w:lvlJc w:val="left"/>
      <w:pPr>
        <w:ind w:left="133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22"/>
  </w:num>
  <w:num w:numId="3">
    <w:abstractNumId w:val="19"/>
  </w:num>
  <w:num w:numId="4">
    <w:abstractNumId w:val="29"/>
  </w:num>
  <w:num w:numId="5">
    <w:abstractNumId w:val="24"/>
  </w:num>
  <w:num w:numId="6">
    <w:abstractNumId w:val="21"/>
  </w:num>
  <w:num w:numId="7">
    <w:abstractNumId w:val="13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4"/>
  </w:num>
  <w:num w:numId="19">
    <w:abstractNumId w:val="30"/>
  </w:num>
  <w:num w:numId="20">
    <w:abstractNumId w:val="15"/>
  </w:num>
  <w:num w:numId="21">
    <w:abstractNumId w:val="33"/>
  </w:num>
  <w:num w:numId="22">
    <w:abstractNumId w:val="27"/>
  </w:num>
  <w:num w:numId="23">
    <w:abstractNumId w:val="17"/>
  </w:num>
  <w:num w:numId="24">
    <w:abstractNumId w:val="16"/>
  </w:num>
  <w:num w:numId="25">
    <w:abstractNumId w:val="11"/>
  </w:num>
  <w:num w:numId="26">
    <w:abstractNumId w:val="23"/>
  </w:num>
  <w:num w:numId="27">
    <w:abstractNumId w:val="18"/>
  </w:num>
  <w:num w:numId="28">
    <w:abstractNumId w:val="12"/>
  </w:num>
  <w:num w:numId="29">
    <w:abstractNumId w:val="32"/>
  </w:num>
  <w:num w:numId="30">
    <w:abstractNumId w:val="28"/>
  </w:num>
  <w:num w:numId="31">
    <w:abstractNumId w:val="10"/>
  </w:num>
  <w:num w:numId="32">
    <w:abstractNumId w:val="25"/>
  </w:num>
  <w:num w:numId="33">
    <w:abstractNumId w:val="31"/>
  </w:num>
  <w:num w:numId="34">
    <w:abstractNumId w:val="34"/>
  </w:num>
  <w:num w:numId="35">
    <w:abstractNumId w:val="26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en-GB" w:vendorID="8" w:dllVersion="513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901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ysjQxNzIzMDYysDRT0lEKTi0uzszPAykwqgUA1BqZWCwAAAA="/>
  </w:docVars>
  <w:rsids>
    <w:rsidRoot w:val="00C04303"/>
    <w:rsid w:val="00001BEE"/>
    <w:rsid w:val="00003E50"/>
    <w:rsid w:val="00006DBE"/>
    <w:rsid w:val="00006F8E"/>
    <w:rsid w:val="00011D83"/>
    <w:rsid w:val="00015901"/>
    <w:rsid w:val="00017CC9"/>
    <w:rsid w:val="000226CC"/>
    <w:rsid w:val="0002387E"/>
    <w:rsid w:val="00023883"/>
    <w:rsid w:val="00023BAD"/>
    <w:rsid w:val="000243CF"/>
    <w:rsid w:val="000245BD"/>
    <w:rsid w:val="00025569"/>
    <w:rsid w:val="00025ECE"/>
    <w:rsid w:val="00032268"/>
    <w:rsid w:val="0003325B"/>
    <w:rsid w:val="000349C4"/>
    <w:rsid w:val="00034EEB"/>
    <w:rsid w:val="00037723"/>
    <w:rsid w:val="00045527"/>
    <w:rsid w:val="00046703"/>
    <w:rsid w:val="00046E58"/>
    <w:rsid w:val="0004737B"/>
    <w:rsid w:val="000473D1"/>
    <w:rsid w:val="000504E3"/>
    <w:rsid w:val="000509B4"/>
    <w:rsid w:val="00052DD7"/>
    <w:rsid w:val="000555AA"/>
    <w:rsid w:val="000555BE"/>
    <w:rsid w:val="00055943"/>
    <w:rsid w:val="000564F0"/>
    <w:rsid w:val="00060985"/>
    <w:rsid w:val="00062FC2"/>
    <w:rsid w:val="0006461C"/>
    <w:rsid w:val="000655E6"/>
    <w:rsid w:val="000723EF"/>
    <w:rsid w:val="00072417"/>
    <w:rsid w:val="0007315D"/>
    <w:rsid w:val="00073CF6"/>
    <w:rsid w:val="000742AA"/>
    <w:rsid w:val="00074AA0"/>
    <w:rsid w:val="000751ED"/>
    <w:rsid w:val="00075B44"/>
    <w:rsid w:val="00076406"/>
    <w:rsid w:val="0007762D"/>
    <w:rsid w:val="00077D29"/>
    <w:rsid w:val="00080278"/>
    <w:rsid w:val="0008287A"/>
    <w:rsid w:val="00083195"/>
    <w:rsid w:val="00084040"/>
    <w:rsid w:val="00084380"/>
    <w:rsid w:val="00086282"/>
    <w:rsid w:val="00086CBF"/>
    <w:rsid w:val="00087D1B"/>
    <w:rsid w:val="00090858"/>
    <w:rsid w:val="00090A8E"/>
    <w:rsid w:val="00092603"/>
    <w:rsid w:val="0009419F"/>
    <w:rsid w:val="00094BC8"/>
    <w:rsid w:val="00095A7C"/>
    <w:rsid w:val="000964AC"/>
    <w:rsid w:val="000A0D03"/>
    <w:rsid w:val="000A178D"/>
    <w:rsid w:val="000A2CA3"/>
    <w:rsid w:val="000A5132"/>
    <w:rsid w:val="000A5D91"/>
    <w:rsid w:val="000A648A"/>
    <w:rsid w:val="000A64B0"/>
    <w:rsid w:val="000A7108"/>
    <w:rsid w:val="000A7AAF"/>
    <w:rsid w:val="000B204D"/>
    <w:rsid w:val="000B45BF"/>
    <w:rsid w:val="000B55F4"/>
    <w:rsid w:val="000B5B69"/>
    <w:rsid w:val="000B7AFD"/>
    <w:rsid w:val="000B7F39"/>
    <w:rsid w:val="000C0BD2"/>
    <w:rsid w:val="000C147E"/>
    <w:rsid w:val="000C53F2"/>
    <w:rsid w:val="000C5408"/>
    <w:rsid w:val="000C61DE"/>
    <w:rsid w:val="000C7111"/>
    <w:rsid w:val="000D106C"/>
    <w:rsid w:val="000D15B2"/>
    <w:rsid w:val="000D202B"/>
    <w:rsid w:val="000D2076"/>
    <w:rsid w:val="000D5A11"/>
    <w:rsid w:val="000D7634"/>
    <w:rsid w:val="000E0BBB"/>
    <w:rsid w:val="000E222D"/>
    <w:rsid w:val="000E23BA"/>
    <w:rsid w:val="000E6EBE"/>
    <w:rsid w:val="000E7F93"/>
    <w:rsid w:val="000F230B"/>
    <w:rsid w:val="000F2543"/>
    <w:rsid w:val="000F3401"/>
    <w:rsid w:val="000F394E"/>
    <w:rsid w:val="000F3957"/>
    <w:rsid w:val="000F565A"/>
    <w:rsid w:val="000F6942"/>
    <w:rsid w:val="00100AA4"/>
    <w:rsid w:val="0010151D"/>
    <w:rsid w:val="00105045"/>
    <w:rsid w:val="00105813"/>
    <w:rsid w:val="00105F11"/>
    <w:rsid w:val="001122F0"/>
    <w:rsid w:val="00112E9A"/>
    <w:rsid w:val="001154C3"/>
    <w:rsid w:val="00116150"/>
    <w:rsid w:val="00116892"/>
    <w:rsid w:val="0011724B"/>
    <w:rsid w:val="00117781"/>
    <w:rsid w:val="0012113E"/>
    <w:rsid w:val="00122201"/>
    <w:rsid w:val="00122DBB"/>
    <w:rsid w:val="00122FEF"/>
    <w:rsid w:val="00124336"/>
    <w:rsid w:val="001248DF"/>
    <w:rsid w:val="00127376"/>
    <w:rsid w:val="00127580"/>
    <w:rsid w:val="001321BC"/>
    <w:rsid w:val="0013229A"/>
    <w:rsid w:val="001334AA"/>
    <w:rsid w:val="001356C3"/>
    <w:rsid w:val="001357D8"/>
    <w:rsid w:val="00135EBA"/>
    <w:rsid w:val="00136653"/>
    <w:rsid w:val="00137FDE"/>
    <w:rsid w:val="00140B2F"/>
    <w:rsid w:val="00142928"/>
    <w:rsid w:val="00144772"/>
    <w:rsid w:val="00145634"/>
    <w:rsid w:val="001458FF"/>
    <w:rsid w:val="00145C2E"/>
    <w:rsid w:val="0014680A"/>
    <w:rsid w:val="00146E6F"/>
    <w:rsid w:val="00152B81"/>
    <w:rsid w:val="001538DD"/>
    <w:rsid w:val="00153D2C"/>
    <w:rsid w:val="00154884"/>
    <w:rsid w:val="001552B7"/>
    <w:rsid w:val="00155C17"/>
    <w:rsid w:val="00156207"/>
    <w:rsid w:val="0015674E"/>
    <w:rsid w:val="0015751B"/>
    <w:rsid w:val="00163186"/>
    <w:rsid w:val="00163C97"/>
    <w:rsid w:val="001642F4"/>
    <w:rsid w:val="001664E2"/>
    <w:rsid w:val="00166A26"/>
    <w:rsid w:val="00166F59"/>
    <w:rsid w:val="00167490"/>
    <w:rsid w:val="001709F0"/>
    <w:rsid w:val="00170A0D"/>
    <w:rsid w:val="00172093"/>
    <w:rsid w:val="00172A21"/>
    <w:rsid w:val="00172A4E"/>
    <w:rsid w:val="00172D39"/>
    <w:rsid w:val="00174153"/>
    <w:rsid w:val="0017444F"/>
    <w:rsid w:val="00177B56"/>
    <w:rsid w:val="00180144"/>
    <w:rsid w:val="00181054"/>
    <w:rsid w:val="001823C5"/>
    <w:rsid w:val="0018454D"/>
    <w:rsid w:val="001848B3"/>
    <w:rsid w:val="00185063"/>
    <w:rsid w:val="0018587C"/>
    <w:rsid w:val="00185AD5"/>
    <w:rsid w:val="00185CF5"/>
    <w:rsid w:val="00185D75"/>
    <w:rsid w:val="001877DD"/>
    <w:rsid w:val="00187EA2"/>
    <w:rsid w:val="00192043"/>
    <w:rsid w:val="00192460"/>
    <w:rsid w:val="00192ADB"/>
    <w:rsid w:val="0019486D"/>
    <w:rsid w:val="00194D0A"/>
    <w:rsid w:val="00196350"/>
    <w:rsid w:val="00196671"/>
    <w:rsid w:val="00196984"/>
    <w:rsid w:val="001A0AC2"/>
    <w:rsid w:val="001A25CB"/>
    <w:rsid w:val="001A2CC2"/>
    <w:rsid w:val="001A5510"/>
    <w:rsid w:val="001A62FA"/>
    <w:rsid w:val="001A7F33"/>
    <w:rsid w:val="001B2C63"/>
    <w:rsid w:val="001B34FB"/>
    <w:rsid w:val="001B4CFD"/>
    <w:rsid w:val="001B52ED"/>
    <w:rsid w:val="001B5867"/>
    <w:rsid w:val="001B70C1"/>
    <w:rsid w:val="001C42D2"/>
    <w:rsid w:val="001C5797"/>
    <w:rsid w:val="001C5C5E"/>
    <w:rsid w:val="001D013A"/>
    <w:rsid w:val="001D0FE8"/>
    <w:rsid w:val="001D2202"/>
    <w:rsid w:val="001D40ED"/>
    <w:rsid w:val="001D45F2"/>
    <w:rsid w:val="001D6984"/>
    <w:rsid w:val="001E1DE3"/>
    <w:rsid w:val="001E2876"/>
    <w:rsid w:val="001E4090"/>
    <w:rsid w:val="001E4C1D"/>
    <w:rsid w:val="001E4C31"/>
    <w:rsid w:val="001E524E"/>
    <w:rsid w:val="001E5869"/>
    <w:rsid w:val="001E5CD1"/>
    <w:rsid w:val="001E7828"/>
    <w:rsid w:val="001F0388"/>
    <w:rsid w:val="001F08D8"/>
    <w:rsid w:val="001F1108"/>
    <w:rsid w:val="001F13F6"/>
    <w:rsid w:val="001F1F3D"/>
    <w:rsid w:val="001F272C"/>
    <w:rsid w:val="001F445B"/>
    <w:rsid w:val="001F58E1"/>
    <w:rsid w:val="001F7A62"/>
    <w:rsid w:val="00207F55"/>
    <w:rsid w:val="002121E8"/>
    <w:rsid w:val="002129B6"/>
    <w:rsid w:val="002131C9"/>
    <w:rsid w:val="00214218"/>
    <w:rsid w:val="00214E28"/>
    <w:rsid w:val="0021630D"/>
    <w:rsid w:val="002164B4"/>
    <w:rsid w:val="002229BE"/>
    <w:rsid w:val="00224375"/>
    <w:rsid w:val="00224744"/>
    <w:rsid w:val="00224864"/>
    <w:rsid w:val="00225682"/>
    <w:rsid w:val="002260E5"/>
    <w:rsid w:val="00226177"/>
    <w:rsid w:val="002261B0"/>
    <w:rsid w:val="00227908"/>
    <w:rsid w:val="00230566"/>
    <w:rsid w:val="0023070A"/>
    <w:rsid w:val="0023104F"/>
    <w:rsid w:val="002317F1"/>
    <w:rsid w:val="00231EEB"/>
    <w:rsid w:val="00232D94"/>
    <w:rsid w:val="002345F8"/>
    <w:rsid w:val="0023501D"/>
    <w:rsid w:val="00235D50"/>
    <w:rsid w:val="0023720D"/>
    <w:rsid w:val="002404C2"/>
    <w:rsid w:val="00243F67"/>
    <w:rsid w:val="00246499"/>
    <w:rsid w:val="00247CB5"/>
    <w:rsid w:val="002529EA"/>
    <w:rsid w:val="00255833"/>
    <w:rsid w:val="002567B4"/>
    <w:rsid w:val="00262676"/>
    <w:rsid w:val="00262A5D"/>
    <w:rsid w:val="00263675"/>
    <w:rsid w:val="0026404D"/>
    <w:rsid w:val="00266BD6"/>
    <w:rsid w:val="00271985"/>
    <w:rsid w:val="00271B7F"/>
    <w:rsid w:val="00272E27"/>
    <w:rsid w:val="002742D3"/>
    <w:rsid w:val="002748B5"/>
    <w:rsid w:val="00280273"/>
    <w:rsid w:val="00282BA9"/>
    <w:rsid w:val="0028501E"/>
    <w:rsid w:val="00286819"/>
    <w:rsid w:val="00286F78"/>
    <w:rsid w:val="00291667"/>
    <w:rsid w:val="00292DE2"/>
    <w:rsid w:val="002A137C"/>
    <w:rsid w:val="002A16F5"/>
    <w:rsid w:val="002A1993"/>
    <w:rsid w:val="002A5A4A"/>
    <w:rsid w:val="002B0E30"/>
    <w:rsid w:val="002B0E66"/>
    <w:rsid w:val="002B1234"/>
    <w:rsid w:val="002B1277"/>
    <w:rsid w:val="002B170A"/>
    <w:rsid w:val="002B3AE3"/>
    <w:rsid w:val="002B4F20"/>
    <w:rsid w:val="002B68A6"/>
    <w:rsid w:val="002B6B7D"/>
    <w:rsid w:val="002B706A"/>
    <w:rsid w:val="002B7803"/>
    <w:rsid w:val="002C0AC5"/>
    <w:rsid w:val="002C0C4E"/>
    <w:rsid w:val="002C0F24"/>
    <w:rsid w:val="002C24F0"/>
    <w:rsid w:val="002C3B97"/>
    <w:rsid w:val="002C57B0"/>
    <w:rsid w:val="002C5E93"/>
    <w:rsid w:val="002C6480"/>
    <w:rsid w:val="002C6C69"/>
    <w:rsid w:val="002C6CA5"/>
    <w:rsid w:val="002C7CCD"/>
    <w:rsid w:val="002D01D3"/>
    <w:rsid w:val="002D224C"/>
    <w:rsid w:val="002D2509"/>
    <w:rsid w:val="002D251C"/>
    <w:rsid w:val="002D4AD6"/>
    <w:rsid w:val="002E1179"/>
    <w:rsid w:val="002E131D"/>
    <w:rsid w:val="002E1C87"/>
    <w:rsid w:val="002E563D"/>
    <w:rsid w:val="002E5C28"/>
    <w:rsid w:val="002E6778"/>
    <w:rsid w:val="002E7FC7"/>
    <w:rsid w:val="002F039E"/>
    <w:rsid w:val="002F257B"/>
    <w:rsid w:val="002F3F95"/>
    <w:rsid w:val="00300BF2"/>
    <w:rsid w:val="0030115A"/>
    <w:rsid w:val="00303C50"/>
    <w:rsid w:val="00303DFD"/>
    <w:rsid w:val="003049A0"/>
    <w:rsid w:val="0030566C"/>
    <w:rsid w:val="003065F6"/>
    <w:rsid w:val="003122CF"/>
    <w:rsid w:val="00312EFD"/>
    <w:rsid w:val="00315447"/>
    <w:rsid w:val="003162C6"/>
    <w:rsid w:val="00316C6F"/>
    <w:rsid w:val="0032107F"/>
    <w:rsid w:val="003211C0"/>
    <w:rsid w:val="0032291F"/>
    <w:rsid w:val="00323992"/>
    <w:rsid w:val="00327462"/>
    <w:rsid w:val="00327D95"/>
    <w:rsid w:val="003305B1"/>
    <w:rsid w:val="003319B4"/>
    <w:rsid w:val="003327EF"/>
    <w:rsid w:val="00332EC7"/>
    <w:rsid w:val="0033396F"/>
    <w:rsid w:val="0033505C"/>
    <w:rsid w:val="003362F5"/>
    <w:rsid w:val="00336322"/>
    <w:rsid w:val="003363D2"/>
    <w:rsid w:val="00340519"/>
    <w:rsid w:val="00342337"/>
    <w:rsid w:val="00342549"/>
    <w:rsid w:val="00342757"/>
    <w:rsid w:val="00342E76"/>
    <w:rsid w:val="00343BDA"/>
    <w:rsid w:val="00345B3D"/>
    <w:rsid w:val="00347D8D"/>
    <w:rsid w:val="003514B4"/>
    <w:rsid w:val="00351757"/>
    <w:rsid w:val="003543DA"/>
    <w:rsid w:val="003607FD"/>
    <w:rsid w:val="003643B8"/>
    <w:rsid w:val="003653F9"/>
    <w:rsid w:val="003666B7"/>
    <w:rsid w:val="003673F2"/>
    <w:rsid w:val="00370CA4"/>
    <w:rsid w:val="00372D32"/>
    <w:rsid w:val="00373323"/>
    <w:rsid w:val="00373392"/>
    <w:rsid w:val="00374FD1"/>
    <w:rsid w:val="00375301"/>
    <w:rsid w:val="00377E8D"/>
    <w:rsid w:val="00380C34"/>
    <w:rsid w:val="00381DE5"/>
    <w:rsid w:val="0038483B"/>
    <w:rsid w:val="003863C0"/>
    <w:rsid w:val="003910A1"/>
    <w:rsid w:val="00392857"/>
    <w:rsid w:val="00392AF9"/>
    <w:rsid w:val="00393A84"/>
    <w:rsid w:val="00395112"/>
    <w:rsid w:val="003954D9"/>
    <w:rsid w:val="003963D4"/>
    <w:rsid w:val="00396790"/>
    <w:rsid w:val="00396F99"/>
    <w:rsid w:val="003970AA"/>
    <w:rsid w:val="003A1721"/>
    <w:rsid w:val="003A4A99"/>
    <w:rsid w:val="003A7A28"/>
    <w:rsid w:val="003B1078"/>
    <w:rsid w:val="003B2599"/>
    <w:rsid w:val="003B2D39"/>
    <w:rsid w:val="003B3680"/>
    <w:rsid w:val="003B397B"/>
    <w:rsid w:val="003B39F4"/>
    <w:rsid w:val="003B3FB0"/>
    <w:rsid w:val="003B5CE6"/>
    <w:rsid w:val="003B6D36"/>
    <w:rsid w:val="003B6DCC"/>
    <w:rsid w:val="003B7561"/>
    <w:rsid w:val="003B7E64"/>
    <w:rsid w:val="003C1406"/>
    <w:rsid w:val="003C1BD5"/>
    <w:rsid w:val="003C34DC"/>
    <w:rsid w:val="003C39B3"/>
    <w:rsid w:val="003C4AAF"/>
    <w:rsid w:val="003C4CFC"/>
    <w:rsid w:val="003C614D"/>
    <w:rsid w:val="003D3624"/>
    <w:rsid w:val="003D4C79"/>
    <w:rsid w:val="003D65F1"/>
    <w:rsid w:val="003D6C70"/>
    <w:rsid w:val="003E04B8"/>
    <w:rsid w:val="003E0870"/>
    <w:rsid w:val="003E51A0"/>
    <w:rsid w:val="003E5E9E"/>
    <w:rsid w:val="003F05AA"/>
    <w:rsid w:val="003F07D7"/>
    <w:rsid w:val="003F0D97"/>
    <w:rsid w:val="003F1F10"/>
    <w:rsid w:val="003F20A9"/>
    <w:rsid w:val="003F4E3F"/>
    <w:rsid w:val="00402114"/>
    <w:rsid w:val="00404046"/>
    <w:rsid w:val="004130B8"/>
    <w:rsid w:val="004135A8"/>
    <w:rsid w:val="00414BAF"/>
    <w:rsid w:val="004159B1"/>
    <w:rsid w:val="00417436"/>
    <w:rsid w:val="00417C3E"/>
    <w:rsid w:val="0042110C"/>
    <w:rsid w:val="00422414"/>
    <w:rsid w:val="004246E6"/>
    <w:rsid w:val="00425B0B"/>
    <w:rsid w:val="00427D93"/>
    <w:rsid w:val="0043249E"/>
    <w:rsid w:val="00432F76"/>
    <w:rsid w:val="0043305D"/>
    <w:rsid w:val="0043371E"/>
    <w:rsid w:val="00433F1C"/>
    <w:rsid w:val="00435CC4"/>
    <w:rsid w:val="004375E4"/>
    <w:rsid w:val="00440067"/>
    <w:rsid w:val="0044054C"/>
    <w:rsid w:val="00441145"/>
    <w:rsid w:val="00446F34"/>
    <w:rsid w:val="00447E40"/>
    <w:rsid w:val="00450D58"/>
    <w:rsid w:val="0045194E"/>
    <w:rsid w:val="00453894"/>
    <w:rsid w:val="00453CA1"/>
    <w:rsid w:val="00454542"/>
    <w:rsid w:val="00456A05"/>
    <w:rsid w:val="00456D96"/>
    <w:rsid w:val="00457EE2"/>
    <w:rsid w:val="004626C9"/>
    <w:rsid w:val="004637B3"/>
    <w:rsid w:val="00463BA0"/>
    <w:rsid w:val="004647C6"/>
    <w:rsid w:val="00464E23"/>
    <w:rsid w:val="004654A2"/>
    <w:rsid w:val="004655A6"/>
    <w:rsid w:val="00465F9C"/>
    <w:rsid w:val="00470901"/>
    <w:rsid w:val="004726EB"/>
    <w:rsid w:val="00472B3F"/>
    <w:rsid w:val="00476344"/>
    <w:rsid w:val="004764FA"/>
    <w:rsid w:val="00476DA5"/>
    <w:rsid w:val="004841D6"/>
    <w:rsid w:val="004846C2"/>
    <w:rsid w:val="00485427"/>
    <w:rsid w:val="004855FA"/>
    <w:rsid w:val="00487141"/>
    <w:rsid w:val="00491CDB"/>
    <w:rsid w:val="0049364B"/>
    <w:rsid w:val="0049472E"/>
    <w:rsid w:val="004955B0"/>
    <w:rsid w:val="00496099"/>
    <w:rsid w:val="004A4650"/>
    <w:rsid w:val="004A595E"/>
    <w:rsid w:val="004A5F38"/>
    <w:rsid w:val="004A6588"/>
    <w:rsid w:val="004A7A5E"/>
    <w:rsid w:val="004B0C59"/>
    <w:rsid w:val="004B2FF6"/>
    <w:rsid w:val="004B710B"/>
    <w:rsid w:val="004B7651"/>
    <w:rsid w:val="004C00E9"/>
    <w:rsid w:val="004C3540"/>
    <w:rsid w:val="004C3C4A"/>
    <w:rsid w:val="004C5924"/>
    <w:rsid w:val="004D18C4"/>
    <w:rsid w:val="004D2DF0"/>
    <w:rsid w:val="004D3166"/>
    <w:rsid w:val="004D327E"/>
    <w:rsid w:val="004D53E0"/>
    <w:rsid w:val="004D7FB4"/>
    <w:rsid w:val="004E0600"/>
    <w:rsid w:val="004E23C2"/>
    <w:rsid w:val="004E56CB"/>
    <w:rsid w:val="004E5763"/>
    <w:rsid w:val="004E5F69"/>
    <w:rsid w:val="004E6E97"/>
    <w:rsid w:val="004F2ADD"/>
    <w:rsid w:val="004F319A"/>
    <w:rsid w:val="004F34DA"/>
    <w:rsid w:val="004F6171"/>
    <w:rsid w:val="00500ACA"/>
    <w:rsid w:val="0050281B"/>
    <w:rsid w:val="00502F22"/>
    <w:rsid w:val="0050488F"/>
    <w:rsid w:val="00514734"/>
    <w:rsid w:val="00515B8A"/>
    <w:rsid w:val="0051699B"/>
    <w:rsid w:val="005203FB"/>
    <w:rsid w:val="00520876"/>
    <w:rsid w:val="00525197"/>
    <w:rsid w:val="00525336"/>
    <w:rsid w:val="00525608"/>
    <w:rsid w:val="00527A25"/>
    <w:rsid w:val="00530A35"/>
    <w:rsid w:val="00531B6D"/>
    <w:rsid w:val="0053268D"/>
    <w:rsid w:val="00533630"/>
    <w:rsid w:val="005336E8"/>
    <w:rsid w:val="00534590"/>
    <w:rsid w:val="005348E1"/>
    <w:rsid w:val="005361B4"/>
    <w:rsid w:val="00540081"/>
    <w:rsid w:val="00540225"/>
    <w:rsid w:val="0054079E"/>
    <w:rsid w:val="00540804"/>
    <w:rsid w:val="00540ED3"/>
    <w:rsid w:val="00541601"/>
    <w:rsid w:val="00541742"/>
    <w:rsid w:val="00541BFF"/>
    <w:rsid w:val="00541F20"/>
    <w:rsid w:val="00542254"/>
    <w:rsid w:val="00543054"/>
    <w:rsid w:val="0054342C"/>
    <w:rsid w:val="00545F6B"/>
    <w:rsid w:val="00552744"/>
    <w:rsid w:val="00556734"/>
    <w:rsid w:val="00557F18"/>
    <w:rsid w:val="0056361F"/>
    <w:rsid w:val="00563B1F"/>
    <w:rsid w:val="00564276"/>
    <w:rsid w:val="0056428D"/>
    <w:rsid w:val="00564CBD"/>
    <w:rsid w:val="005656D2"/>
    <w:rsid w:val="00565DB0"/>
    <w:rsid w:val="005671A0"/>
    <w:rsid w:val="00567D3D"/>
    <w:rsid w:val="00572546"/>
    <w:rsid w:val="00572D96"/>
    <w:rsid w:val="00572F85"/>
    <w:rsid w:val="005746E4"/>
    <w:rsid w:val="00574EEC"/>
    <w:rsid w:val="00574FDC"/>
    <w:rsid w:val="0057649A"/>
    <w:rsid w:val="00582976"/>
    <w:rsid w:val="00582CB3"/>
    <w:rsid w:val="00583299"/>
    <w:rsid w:val="00583AC2"/>
    <w:rsid w:val="00584368"/>
    <w:rsid w:val="00590A24"/>
    <w:rsid w:val="00591BF2"/>
    <w:rsid w:val="00594871"/>
    <w:rsid w:val="00595546"/>
    <w:rsid w:val="00597634"/>
    <w:rsid w:val="00597C97"/>
    <w:rsid w:val="005A022C"/>
    <w:rsid w:val="005A3527"/>
    <w:rsid w:val="005A5372"/>
    <w:rsid w:val="005A69A6"/>
    <w:rsid w:val="005B0BCB"/>
    <w:rsid w:val="005B0EF4"/>
    <w:rsid w:val="005B20F6"/>
    <w:rsid w:val="005B7D9B"/>
    <w:rsid w:val="005C0E08"/>
    <w:rsid w:val="005C1273"/>
    <w:rsid w:val="005C53ED"/>
    <w:rsid w:val="005C5A67"/>
    <w:rsid w:val="005C6074"/>
    <w:rsid w:val="005C7B5D"/>
    <w:rsid w:val="005D0391"/>
    <w:rsid w:val="005D0A90"/>
    <w:rsid w:val="005D18A0"/>
    <w:rsid w:val="005D195A"/>
    <w:rsid w:val="005D440E"/>
    <w:rsid w:val="005D5113"/>
    <w:rsid w:val="005D554B"/>
    <w:rsid w:val="005D6D8F"/>
    <w:rsid w:val="005E0101"/>
    <w:rsid w:val="005E6277"/>
    <w:rsid w:val="005E6D09"/>
    <w:rsid w:val="005F00E8"/>
    <w:rsid w:val="005F2B97"/>
    <w:rsid w:val="005F2D3E"/>
    <w:rsid w:val="005F2F02"/>
    <w:rsid w:val="005F5985"/>
    <w:rsid w:val="005F5A1F"/>
    <w:rsid w:val="005F5AD3"/>
    <w:rsid w:val="005F5C2E"/>
    <w:rsid w:val="005F6120"/>
    <w:rsid w:val="005F7E40"/>
    <w:rsid w:val="00601607"/>
    <w:rsid w:val="0060362B"/>
    <w:rsid w:val="00606859"/>
    <w:rsid w:val="00615B2B"/>
    <w:rsid w:val="00615CFC"/>
    <w:rsid w:val="00617F1B"/>
    <w:rsid w:val="00622A8F"/>
    <w:rsid w:val="00622FDB"/>
    <w:rsid w:val="00624BCF"/>
    <w:rsid w:val="006313F1"/>
    <w:rsid w:val="006343DF"/>
    <w:rsid w:val="00636784"/>
    <w:rsid w:val="006368F4"/>
    <w:rsid w:val="00637CBB"/>
    <w:rsid w:val="0064148F"/>
    <w:rsid w:val="006420B2"/>
    <w:rsid w:val="00644219"/>
    <w:rsid w:val="00647096"/>
    <w:rsid w:val="006477E3"/>
    <w:rsid w:val="006538C0"/>
    <w:rsid w:val="00654509"/>
    <w:rsid w:val="00654F07"/>
    <w:rsid w:val="00654FB2"/>
    <w:rsid w:val="00660475"/>
    <w:rsid w:val="00662163"/>
    <w:rsid w:val="00663840"/>
    <w:rsid w:val="00663FC4"/>
    <w:rsid w:val="0066413D"/>
    <w:rsid w:val="00666E4D"/>
    <w:rsid w:val="0066711C"/>
    <w:rsid w:val="006674AE"/>
    <w:rsid w:val="006674B6"/>
    <w:rsid w:val="006700DC"/>
    <w:rsid w:val="00671658"/>
    <w:rsid w:val="00672EC8"/>
    <w:rsid w:val="00673285"/>
    <w:rsid w:val="006766E8"/>
    <w:rsid w:val="00676F23"/>
    <w:rsid w:val="0068129B"/>
    <w:rsid w:val="00681E9A"/>
    <w:rsid w:val="00684F1E"/>
    <w:rsid w:val="0068606A"/>
    <w:rsid w:val="006877A3"/>
    <w:rsid w:val="00690364"/>
    <w:rsid w:val="00690444"/>
    <w:rsid w:val="00691162"/>
    <w:rsid w:val="006915FC"/>
    <w:rsid w:val="00691D3D"/>
    <w:rsid w:val="00692BD8"/>
    <w:rsid w:val="00694C07"/>
    <w:rsid w:val="006952FB"/>
    <w:rsid w:val="00695463"/>
    <w:rsid w:val="006A06B0"/>
    <w:rsid w:val="006A1745"/>
    <w:rsid w:val="006A190C"/>
    <w:rsid w:val="006A29B8"/>
    <w:rsid w:val="006A3815"/>
    <w:rsid w:val="006B2D38"/>
    <w:rsid w:val="006B6CE6"/>
    <w:rsid w:val="006C07FB"/>
    <w:rsid w:val="006C0B62"/>
    <w:rsid w:val="006C1186"/>
    <w:rsid w:val="006C1F40"/>
    <w:rsid w:val="006C3AD1"/>
    <w:rsid w:val="006C4F08"/>
    <w:rsid w:val="006C5ABD"/>
    <w:rsid w:val="006C5FFA"/>
    <w:rsid w:val="006D1341"/>
    <w:rsid w:val="006D438D"/>
    <w:rsid w:val="006D47E2"/>
    <w:rsid w:val="006D5A49"/>
    <w:rsid w:val="006D62DC"/>
    <w:rsid w:val="006D6AEE"/>
    <w:rsid w:val="006D6C38"/>
    <w:rsid w:val="006D6C6E"/>
    <w:rsid w:val="006D6E64"/>
    <w:rsid w:val="006D6FD9"/>
    <w:rsid w:val="006D768C"/>
    <w:rsid w:val="006E1231"/>
    <w:rsid w:val="006E2615"/>
    <w:rsid w:val="006E2D56"/>
    <w:rsid w:val="006E77CA"/>
    <w:rsid w:val="006F21AB"/>
    <w:rsid w:val="006F4CB4"/>
    <w:rsid w:val="006F54A8"/>
    <w:rsid w:val="006F5754"/>
    <w:rsid w:val="006F707E"/>
    <w:rsid w:val="006F7CB4"/>
    <w:rsid w:val="00706A45"/>
    <w:rsid w:val="00710C5B"/>
    <w:rsid w:val="0071104C"/>
    <w:rsid w:val="00714EB4"/>
    <w:rsid w:val="00714EC0"/>
    <w:rsid w:val="0071567B"/>
    <w:rsid w:val="00715717"/>
    <w:rsid w:val="00715B75"/>
    <w:rsid w:val="00717F99"/>
    <w:rsid w:val="007205AF"/>
    <w:rsid w:val="00720965"/>
    <w:rsid w:val="0072216B"/>
    <w:rsid w:val="007228B6"/>
    <w:rsid w:val="00722B1E"/>
    <w:rsid w:val="0072318F"/>
    <w:rsid w:val="00724853"/>
    <w:rsid w:val="00734DE2"/>
    <w:rsid w:val="00736DC7"/>
    <w:rsid w:val="00741B15"/>
    <w:rsid w:val="00741F0E"/>
    <w:rsid w:val="00743360"/>
    <w:rsid w:val="007433DB"/>
    <w:rsid w:val="00746A7E"/>
    <w:rsid w:val="007470D7"/>
    <w:rsid w:val="007532CF"/>
    <w:rsid w:val="00753AAF"/>
    <w:rsid w:val="00760BF8"/>
    <w:rsid w:val="00763982"/>
    <w:rsid w:val="00765C87"/>
    <w:rsid w:val="00765E8D"/>
    <w:rsid w:val="00766297"/>
    <w:rsid w:val="00766668"/>
    <w:rsid w:val="00771838"/>
    <w:rsid w:val="00771A43"/>
    <w:rsid w:val="00772FE0"/>
    <w:rsid w:val="00774214"/>
    <w:rsid w:val="00774B0B"/>
    <w:rsid w:val="00774CC9"/>
    <w:rsid w:val="00775099"/>
    <w:rsid w:val="007816A7"/>
    <w:rsid w:val="00781993"/>
    <w:rsid w:val="00781E0E"/>
    <w:rsid w:val="00783003"/>
    <w:rsid w:val="00784A1B"/>
    <w:rsid w:val="00785C13"/>
    <w:rsid w:val="007874A3"/>
    <w:rsid w:val="0079033A"/>
    <w:rsid w:val="0079350D"/>
    <w:rsid w:val="007936FD"/>
    <w:rsid w:val="00795A3A"/>
    <w:rsid w:val="00796A74"/>
    <w:rsid w:val="0079751C"/>
    <w:rsid w:val="007A0AF2"/>
    <w:rsid w:val="007A44A8"/>
    <w:rsid w:val="007A4A7E"/>
    <w:rsid w:val="007B4A37"/>
    <w:rsid w:val="007B673E"/>
    <w:rsid w:val="007B6D4F"/>
    <w:rsid w:val="007B7C69"/>
    <w:rsid w:val="007C091F"/>
    <w:rsid w:val="007C0BAC"/>
    <w:rsid w:val="007C311C"/>
    <w:rsid w:val="007C432B"/>
    <w:rsid w:val="007C491E"/>
    <w:rsid w:val="007C6B3C"/>
    <w:rsid w:val="007D0D73"/>
    <w:rsid w:val="007D1F10"/>
    <w:rsid w:val="007D26CF"/>
    <w:rsid w:val="007D31EA"/>
    <w:rsid w:val="007D4EC5"/>
    <w:rsid w:val="007D710F"/>
    <w:rsid w:val="007E21F4"/>
    <w:rsid w:val="007E2C4E"/>
    <w:rsid w:val="007E2D5E"/>
    <w:rsid w:val="007E49F4"/>
    <w:rsid w:val="007F0937"/>
    <w:rsid w:val="007F0D82"/>
    <w:rsid w:val="007F330F"/>
    <w:rsid w:val="007F42EC"/>
    <w:rsid w:val="007F63BB"/>
    <w:rsid w:val="007F67CA"/>
    <w:rsid w:val="007F6D62"/>
    <w:rsid w:val="00800103"/>
    <w:rsid w:val="0080018E"/>
    <w:rsid w:val="00800CF9"/>
    <w:rsid w:val="00801301"/>
    <w:rsid w:val="00801A2C"/>
    <w:rsid w:val="00803B02"/>
    <w:rsid w:val="00804360"/>
    <w:rsid w:val="00804DC0"/>
    <w:rsid w:val="0080539C"/>
    <w:rsid w:val="00806257"/>
    <w:rsid w:val="00810BD2"/>
    <w:rsid w:val="00810E22"/>
    <w:rsid w:val="00811BFF"/>
    <w:rsid w:val="00812A4D"/>
    <w:rsid w:val="008158D6"/>
    <w:rsid w:val="008177B3"/>
    <w:rsid w:val="00821BD6"/>
    <w:rsid w:val="00821CB4"/>
    <w:rsid w:val="0082297E"/>
    <w:rsid w:val="008241FD"/>
    <w:rsid w:val="00824D8B"/>
    <w:rsid w:val="00825536"/>
    <w:rsid w:val="00826186"/>
    <w:rsid w:val="00827B49"/>
    <w:rsid w:val="0083036D"/>
    <w:rsid w:val="00830C36"/>
    <w:rsid w:val="00832A25"/>
    <w:rsid w:val="00832C98"/>
    <w:rsid w:val="00832EB9"/>
    <w:rsid w:val="00833C42"/>
    <w:rsid w:val="0083472B"/>
    <w:rsid w:val="0083494F"/>
    <w:rsid w:val="00836527"/>
    <w:rsid w:val="0083653F"/>
    <w:rsid w:val="0083792A"/>
    <w:rsid w:val="00841B86"/>
    <w:rsid w:val="00842FF8"/>
    <w:rsid w:val="00845ADF"/>
    <w:rsid w:val="00846254"/>
    <w:rsid w:val="0084627B"/>
    <w:rsid w:val="00846597"/>
    <w:rsid w:val="008465E6"/>
    <w:rsid w:val="008504A3"/>
    <w:rsid w:val="0085218B"/>
    <w:rsid w:val="00855A18"/>
    <w:rsid w:val="00856781"/>
    <w:rsid w:val="008569BE"/>
    <w:rsid w:val="00856C7E"/>
    <w:rsid w:val="00860AF9"/>
    <w:rsid w:val="00861368"/>
    <w:rsid w:val="008628FC"/>
    <w:rsid w:val="008630F8"/>
    <w:rsid w:val="00863647"/>
    <w:rsid w:val="00863F98"/>
    <w:rsid w:val="008711E3"/>
    <w:rsid w:val="00871E46"/>
    <w:rsid w:val="008733F8"/>
    <w:rsid w:val="008758A3"/>
    <w:rsid w:val="008832F4"/>
    <w:rsid w:val="008838D7"/>
    <w:rsid w:val="00884262"/>
    <w:rsid w:val="008852B4"/>
    <w:rsid w:val="00886B67"/>
    <w:rsid w:val="00891194"/>
    <w:rsid w:val="00891573"/>
    <w:rsid w:val="0089330A"/>
    <w:rsid w:val="0089348F"/>
    <w:rsid w:val="00894D68"/>
    <w:rsid w:val="0089517D"/>
    <w:rsid w:val="00895BAD"/>
    <w:rsid w:val="008974E9"/>
    <w:rsid w:val="00897765"/>
    <w:rsid w:val="008A06A9"/>
    <w:rsid w:val="008A0780"/>
    <w:rsid w:val="008A1DDF"/>
    <w:rsid w:val="008A2130"/>
    <w:rsid w:val="008A3872"/>
    <w:rsid w:val="008A5D97"/>
    <w:rsid w:val="008A6992"/>
    <w:rsid w:val="008B08A9"/>
    <w:rsid w:val="008B211B"/>
    <w:rsid w:val="008B3072"/>
    <w:rsid w:val="008B46CF"/>
    <w:rsid w:val="008B505D"/>
    <w:rsid w:val="008B6892"/>
    <w:rsid w:val="008B7EEE"/>
    <w:rsid w:val="008C06F2"/>
    <w:rsid w:val="008C3B3B"/>
    <w:rsid w:val="008C4817"/>
    <w:rsid w:val="008C4CA6"/>
    <w:rsid w:val="008C599C"/>
    <w:rsid w:val="008C6788"/>
    <w:rsid w:val="008C715B"/>
    <w:rsid w:val="008D3DDB"/>
    <w:rsid w:val="008D4864"/>
    <w:rsid w:val="008D5AED"/>
    <w:rsid w:val="008E0EBA"/>
    <w:rsid w:val="008E1715"/>
    <w:rsid w:val="008E1817"/>
    <w:rsid w:val="008E1EBB"/>
    <w:rsid w:val="008E3C2B"/>
    <w:rsid w:val="008E41AC"/>
    <w:rsid w:val="008E4C94"/>
    <w:rsid w:val="008F0485"/>
    <w:rsid w:val="008F0D9D"/>
    <w:rsid w:val="008F2BEB"/>
    <w:rsid w:val="008F316B"/>
    <w:rsid w:val="008F35B4"/>
    <w:rsid w:val="008F4F1D"/>
    <w:rsid w:val="008F544A"/>
    <w:rsid w:val="008F5875"/>
    <w:rsid w:val="008F58B7"/>
    <w:rsid w:val="009031C5"/>
    <w:rsid w:val="00903F16"/>
    <w:rsid w:val="00903F17"/>
    <w:rsid w:val="0090720A"/>
    <w:rsid w:val="009078C5"/>
    <w:rsid w:val="00912443"/>
    <w:rsid w:val="00912FBF"/>
    <w:rsid w:val="009150EE"/>
    <w:rsid w:val="00916579"/>
    <w:rsid w:val="009218C4"/>
    <w:rsid w:val="00922934"/>
    <w:rsid w:val="00924B0F"/>
    <w:rsid w:val="00927561"/>
    <w:rsid w:val="00927979"/>
    <w:rsid w:val="009279BE"/>
    <w:rsid w:val="009310B1"/>
    <w:rsid w:val="009311CC"/>
    <w:rsid w:val="0093122B"/>
    <w:rsid w:val="009319FD"/>
    <w:rsid w:val="00933B74"/>
    <w:rsid w:val="0093470F"/>
    <w:rsid w:val="00934F5B"/>
    <w:rsid w:val="0094141A"/>
    <w:rsid w:val="0094268B"/>
    <w:rsid w:val="00942E50"/>
    <w:rsid w:val="0094394B"/>
    <w:rsid w:val="009440EA"/>
    <w:rsid w:val="009455D0"/>
    <w:rsid w:val="00946298"/>
    <w:rsid w:val="00950C6C"/>
    <w:rsid w:val="00951C12"/>
    <w:rsid w:val="0095335A"/>
    <w:rsid w:val="00953730"/>
    <w:rsid w:val="00954094"/>
    <w:rsid w:val="009551E3"/>
    <w:rsid w:val="00955537"/>
    <w:rsid w:val="009577F3"/>
    <w:rsid w:val="00957C54"/>
    <w:rsid w:val="00960CE0"/>
    <w:rsid w:val="0096150E"/>
    <w:rsid w:val="00962478"/>
    <w:rsid w:val="00962804"/>
    <w:rsid w:val="00962E46"/>
    <w:rsid w:val="009633E3"/>
    <w:rsid w:val="00963AD2"/>
    <w:rsid w:val="00964CBB"/>
    <w:rsid w:val="0096706F"/>
    <w:rsid w:val="00970C8E"/>
    <w:rsid w:val="00971697"/>
    <w:rsid w:val="0097194F"/>
    <w:rsid w:val="00971F03"/>
    <w:rsid w:val="00973ABE"/>
    <w:rsid w:val="009743E9"/>
    <w:rsid w:val="009757F3"/>
    <w:rsid w:val="009770D7"/>
    <w:rsid w:val="00977463"/>
    <w:rsid w:val="00977606"/>
    <w:rsid w:val="00982884"/>
    <w:rsid w:val="00984E3C"/>
    <w:rsid w:val="009879A6"/>
    <w:rsid w:val="009906B3"/>
    <w:rsid w:val="00990F5B"/>
    <w:rsid w:val="00991702"/>
    <w:rsid w:val="00992365"/>
    <w:rsid w:val="009938D4"/>
    <w:rsid w:val="00993BA0"/>
    <w:rsid w:val="00996C27"/>
    <w:rsid w:val="00996C88"/>
    <w:rsid w:val="00996FF3"/>
    <w:rsid w:val="009A065E"/>
    <w:rsid w:val="009A0E26"/>
    <w:rsid w:val="009A2574"/>
    <w:rsid w:val="009A3763"/>
    <w:rsid w:val="009A4B22"/>
    <w:rsid w:val="009A5F4C"/>
    <w:rsid w:val="009A7378"/>
    <w:rsid w:val="009B0711"/>
    <w:rsid w:val="009B2A59"/>
    <w:rsid w:val="009B2CD6"/>
    <w:rsid w:val="009B4561"/>
    <w:rsid w:val="009B4750"/>
    <w:rsid w:val="009B5027"/>
    <w:rsid w:val="009B6EEC"/>
    <w:rsid w:val="009C158F"/>
    <w:rsid w:val="009C2667"/>
    <w:rsid w:val="009C2CC4"/>
    <w:rsid w:val="009C2EA2"/>
    <w:rsid w:val="009C4F1F"/>
    <w:rsid w:val="009C5C3C"/>
    <w:rsid w:val="009C6338"/>
    <w:rsid w:val="009C657D"/>
    <w:rsid w:val="009C71F0"/>
    <w:rsid w:val="009D07ED"/>
    <w:rsid w:val="009D133C"/>
    <w:rsid w:val="009D1AC7"/>
    <w:rsid w:val="009D282C"/>
    <w:rsid w:val="009D35BA"/>
    <w:rsid w:val="009D3C7A"/>
    <w:rsid w:val="009D5A62"/>
    <w:rsid w:val="009D7ABD"/>
    <w:rsid w:val="009E010E"/>
    <w:rsid w:val="009E1A1D"/>
    <w:rsid w:val="009E6C08"/>
    <w:rsid w:val="009E716B"/>
    <w:rsid w:val="009F0347"/>
    <w:rsid w:val="009F2698"/>
    <w:rsid w:val="009F2861"/>
    <w:rsid w:val="009F33D1"/>
    <w:rsid w:val="009F43D9"/>
    <w:rsid w:val="009F55F3"/>
    <w:rsid w:val="009F5608"/>
    <w:rsid w:val="009F5639"/>
    <w:rsid w:val="009F5D30"/>
    <w:rsid w:val="00A01D46"/>
    <w:rsid w:val="00A02CCF"/>
    <w:rsid w:val="00A0434A"/>
    <w:rsid w:val="00A0525B"/>
    <w:rsid w:val="00A056A9"/>
    <w:rsid w:val="00A06CA6"/>
    <w:rsid w:val="00A06F68"/>
    <w:rsid w:val="00A10B4F"/>
    <w:rsid w:val="00A10DE6"/>
    <w:rsid w:val="00A1296C"/>
    <w:rsid w:val="00A13233"/>
    <w:rsid w:val="00A14CE5"/>
    <w:rsid w:val="00A15437"/>
    <w:rsid w:val="00A17AD6"/>
    <w:rsid w:val="00A2114F"/>
    <w:rsid w:val="00A231D7"/>
    <w:rsid w:val="00A24558"/>
    <w:rsid w:val="00A277DB"/>
    <w:rsid w:val="00A30290"/>
    <w:rsid w:val="00A31D2A"/>
    <w:rsid w:val="00A33F64"/>
    <w:rsid w:val="00A37872"/>
    <w:rsid w:val="00A43091"/>
    <w:rsid w:val="00A44013"/>
    <w:rsid w:val="00A44173"/>
    <w:rsid w:val="00A44FA7"/>
    <w:rsid w:val="00A47566"/>
    <w:rsid w:val="00A51B63"/>
    <w:rsid w:val="00A55816"/>
    <w:rsid w:val="00A55D62"/>
    <w:rsid w:val="00A626B1"/>
    <w:rsid w:val="00A65A47"/>
    <w:rsid w:val="00A66826"/>
    <w:rsid w:val="00A66AFE"/>
    <w:rsid w:val="00A673E9"/>
    <w:rsid w:val="00A73090"/>
    <w:rsid w:val="00A77FD0"/>
    <w:rsid w:val="00A805B7"/>
    <w:rsid w:val="00A82934"/>
    <w:rsid w:val="00A8409B"/>
    <w:rsid w:val="00A84163"/>
    <w:rsid w:val="00A85A1D"/>
    <w:rsid w:val="00A8665E"/>
    <w:rsid w:val="00A86D15"/>
    <w:rsid w:val="00A875E5"/>
    <w:rsid w:val="00A9026A"/>
    <w:rsid w:val="00A90AD3"/>
    <w:rsid w:val="00A92670"/>
    <w:rsid w:val="00A93C4C"/>
    <w:rsid w:val="00A958EC"/>
    <w:rsid w:val="00A96419"/>
    <w:rsid w:val="00A96FDA"/>
    <w:rsid w:val="00AA0D02"/>
    <w:rsid w:val="00AA100A"/>
    <w:rsid w:val="00AA1F58"/>
    <w:rsid w:val="00AA2F52"/>
    <w:rsid w:val="00AA36F2"/>
    <w:rsid w:val="00AA40B8"/>
    <w:rsid w:val="00AA4162"/>
    <w:rsid w:val="00AA57B8"/>
    <w:rsid w:val="00AA7A90"/>
    <w:rsid w:val="00AB023B"/>
    <w:rsid w:val="00AB1325"/>
    <w:rsid w:val="00AB1909"/>
    <w:rsid w:val="00AB2419"/>
    <w:rsid w:val="00AB34F5"/>
    <w:rsid w:val="00AB579C"/>
    <w:rsid w:val="00AB6CE0"/>
    <w:rsid w:val="00AB7C9E"/>
    <w:rsid w:val="00AC0084"/>
    <w:rsid w:val="00AC03FE"/>
    <w:rsid w:val="00AC2E2B"/>
    <w:rsid w:val="00AC40E7"/>
    <w:rsid w:val="00AC4104"/>
    <w:rsid w:val="00AC41CB"/>
    <w:rsid w:val="00AC469B"/>
    <w:rsid w:val="00AD06EC"/>
    <w:rsid w:val="00AD2283"/>
    <w:rsid w:val="00AD3860"/>
    <w:rsid w:val="00AD601E"/>
    <w:rsid w:val="00AE45F3"/>
    <w:rsid w:val="00AE52FF"/>
    <w:rsid w:val="00AF3168"/>
    <w:rsid w:val="00AF4444"/>
    <w:rsid w:val="00AF4898"/>
    <w:rsid w:val="00B06482"/>
    <w:rsid w:val="00B0692E"/>
    <w:rsid w:val="00B06C48"/>
    <w:rsid w:val="00B11487"/>
    <w:rsid w:val="00B11725"/>
    <w:rsid w:val="00B11AEE"/>
    <w:rsid w:val="00B12D5E"/>
    <w:rsid w:val="00B13362"/>
    <w:rsid w:val="00B13901"/>
    <w:rsid w:val="00B168C8"/>
    <w:rsid w:val="00B20365"/>
    <w:rsid w:val="00B21DC9"/>
    <w:rsid w:val="00B242F3"/>
    <w:rsid w:val="00B245FD"/>
    <w:rsid w:val="00B24C49"/>
    <w:rsid w:val="00B24CC0"/>
    <w:rsid w:val="00B25E38"/>
    <w:rsid w:val="00B261F2"/>
    <w:rsid w:val="00B318AF"/>
    <w:rsid w:val="00B360D5"/>
    <w:rsid w:val="00B3656B"/>
    <w:rsid w:val="00B37259"/>
    <w:rsid w:val="00B37C61"/>
    <w:rsid w:val="00B400ED"/>
    <w:rsid w:val="00B41242"/>
    <w:rsid w:val="00B42706"/>
    <w:rsid w:val="00B433A6"/>
    <w:rsid w:val="00B4399E"/>
    <w:rsid w:val="00B46B13"/>
    <w:rsid w:val="00B51F1F"/>
    <w:rsid w:val="00B5418B"/>
    <w:rsid w:val="00B64437"/>
    <w:rsid w:val="00B6463F"/>
    <w:rsid w:val="00B65998"/>
    <w:rsid w:val="00B66701"/>
    <w:rsid w:val="00B6761E"/>
    <w:rsid w:val="00B73497"/>
    <w:rsid w:val="00B73F90"/>
    <w:rsid w:val="00B744DF"/>
    <w:rsid w:val="00B7463D"/>
    <w:rsid w:val="00B75239"/>
    <w:rsid w:val="00B8008D"/>
    <w:rsid w:val="00B82C41"/>
    <w:rsid w:val="00B83070"/>
    <w:rsid w:val="00B83569"/>
    <w:rsid w:val="00B84AE8"/>
    <w:rsid w:val="00B85033"/>
    <w:rsid w:val="00B86F81"/>
    <w:rsid w:val="00B90738"/>
    <w:rsid w:val="00B90D2D"/>
    <w:rsid w:val="00B95E05"/>
    <w:rsid w:val="00B9630D"/>
    <w:rsid w:val="00B967FD"/>
    <w:rsid w:val="00B969B5"/>
    <w:rsid w:val="00B97129"/>
    <w:rsid w:val="00B97B79"/>
    <w:rsid w:val="00BA176C"/>
    <w:rsid w:val="00BA1A59"/>
    <w:rsid w:val="00BA2B1F"/>
    <w:rsid w:val="00BA2FEF"/>
    <w:rsid w:val="00BA5CA1"/>
    <w:rsid w:val="00BB0D32"/>
    <w:rsid w:val="00BB2126"/>
    <w:rsid w:val="00BB5448"/>
    <w:rsid w:val="00BB5894"/>
    <w:rsid w:val="00BB63DE"/>
    <w:rsid w:val="00BB7CB8"/>
    <w:rsid w:val="00BC0A24"/>
    <w:rsid w:val="00BC20A9"/>
    <w:rsid w:val="00BC20F5"/>
    <w:rsid w:val="00BC5E2E"/>
    <w:rsid w:val="00BD0441"/>
    <w:rsid w:val="00BD52E3"/>
    <w:rsid w:val="00BD5EA5"/>
    <w:rsid w:val="00BD667E"/>
    <w:rsid w:val="00BE3EB5"/>
    <w:rsid w:val="00BE40AF"/>
    <w:rsid w:val="00BE69BB"/>
    <w:rsid w:val="00BF2BC5"/>
    <w:rsid w:val="00BF2CA4"/>
    <w:rsid w:val="00BF3781"/>
    <w:rsid w:val="00BF3F09"/>
    <w:rsid w:val="00BF440B"/>
    <w:rsid w:val="00C00CAD"/>
    <w:rsid w:val="00C0393C"/>
    <w:rsid w:val="00C04303"/>
    <w:rsid w:val="00C0589A"/>
    <w:rsid w:val="00C06D8D"/>
    <w:rsid w:val="00C12260"/>
    <w:rsid w:val="00C128F7"/>
    <w:rsid w:val="00C13B90"/>
    <w:rsid w:val="00C14138"/>
    <w:rsid w:val="00C155E9"/>
    <w:rsid w:val="00C15DD9"/>
    <w:rsid w:val="00C1749B"/>
    <w:rsid w:val="00C20594"/>
    <w:rsid w:val="00C20C27"/>
    <w:rsid w:val="00C2288C"/>
    <w:rsid w:val="00C22FEB"/>
    <w:rsid w:val="00C2467C"/>
    <w:rsid w:val="00C25580"/>
    <w:rsid w:val="00C26216"/>
    <w:rsid w:val="00C30B58"/>
    <w:rsid w:val="00C32FE7"/>
    <w:rsid w:val="00C343A0"/>
    <w:rsid w:val="00C353FC"/>
    <w:rsid w:val="00C37119"/>
    <w:rsid w:val="00C3775F"/>
    <w:rsid w:val="00C4085D"/>
    <w:rsid w:val="00C40959"/>
    <w:rsid w:val="00C42ED0"/>
    <w:rsid w:val="00C442FD"/>
    <w:rsid w:val="00C453A9"/>
    <w:rsid w:val="00C456BD"/>
    <w:rsid w:val="00C461E0"/>
    <w:rsid w:val="00C5081A"/>
    <w:rsid w:val="00C52FA4"/>
    <w:rsid w:val="00C535F8"/>
    <w:rsid w:val="00C5697F"/>
    <w:rsid w:val="00C56C55"/>
    <w:rsid w:val="00C576D4"/>
    <w:rsid w:val="00C6152B"/>
    <w:rsid w:val="00C618FC"/>
    <w:rsid w:val="00C6437D"/>
    <w:rsid w:val="00C65A39"/>
    <w:rsid w:val="00C65D80"/>
    <w:rsid w:val="00C66CC9"/>
    <w:rsid w:val="00C71026"/>
    <w:rsid w:val="00C713E7"/>
    <w:rsid w:val="00C71F5F"/>
    <w:rsid w:val="00C72D92"/>
    <w:rsid w:val="00C743FE"/>
    <w:rsid w:val="00C83B38"/>
    <w:rsid w:val="00C84917"/>
    <w:rsid w:val="00C859DA"/>
    <w:rsid w:val="00C86B95"/>
    <w:rsid w:val="00C877A2"/>
    <w:rsid w:val="00C87933"/>
    <w:rsid w:val="00C90DA8"/>
    <w:rsid w:val="00C9130B"/>
    <w:rsid w:val="00C9228C"/>
    <w:rsid w:val="00C92499"/>
    <w:rsid w:val="00C92CB4"/>
    <w:rsid w:val="00C94C90"/>
    <w:rsid w:val="00C9540C"/>
    <w:rsid w:val="00C95482"/>
    <w:rsid w:val="00C96966"/>
    <w:rsid w:val="00C972E2"/>
    <w:rsid w:val="00CA128E"/>
    <w:rsid w:val="00CA2592"/>
    <w:rsid w:val="00CA5CFD"/>
    <w:rsid w:val="00CA6326"/>
    <w:rsid w:val="00CA6C5D"/>
    <w:rsid w:val="00CB1105"/>
    <w:rsid w:val="00CB3232"/>
    <w:rsid w:val="00CB5ACA"/>
    <w:rsid w:val="00CB64BA"/>
    <w:rsid w:val="00CB7709"/>
    <w:rsid w:val="00CC1724"/>
    <w:rsid w:val="00CC193F"/>
    <w:rsid w:val="00CC1C81"/>
    <w:rsid w:val="00CD03AC"/>
    <w:rsid w:val="00CD25F4"/>
    <w:rsid w:val="00CD2790"/>
    <w:rsid w:val="00CD28E2"/>
    <w:rsid w:val="00CD3657"/>
    <w:rsid w:val="00CD4919"/>
    <w:rsid w:val="00CD5126"/>
    <w:rsid w:val="00CE0B6E"/>
    <w:rsid w:val="00CE1E7D"/>
    <w:rsid w:val="00CE325A"/>
    <w:rsid w:val="00CE3A20"/>
    <w:rsid w:val="00CE5407"/>
    <w:rsid w:val="00CE63B4"/>
    <w:rsid w:val="00CF0355"/>
    <w:rsid w:val="00CF0A14"/>
    <w:rsid w:val="00CF2F23"/>
    <w:rsid w:val="00CF51F6"/>
    <w:rsid w:val="00CF653D"/>
    <w:rsid w:val="00CF68F4"/>
    <w:rsid w:val="00CF7F0C"/>
    <w:rsid w:val="00D0097D"/>
    <w:rsid w:val="00D0217B"/>
    <w:rsid w:val="00D0541C"/>
    <w:rsid w:val="00D0570C"/>
    <w:rsid w:val="00D079B9"/>
    <w:rsid w:val="00D112B8"/>
    <w:rsid w:val="00D14171"/>
    <w:rsid w:val="00D14200"/>
    <w:rsid w:val="00D143FC"/>
    <w:rsid w:val="00D14BFA"/>
    <w:rsid w:val="00D152D7"/>
    <w:rsid w:val="00D1624A"/>
    <w:rsid w:val="00D17DC6"/>
    <w:rsid w:val="00D201D4"/>
    <w:rsid w:val="00D20BB9"/>
    <w:rsid w:val="00D2293C"/>
    <w:rsid w:val="00D23DAC"/>
    <w:rsid w:val="00D24198"/>
    <w:rsid w:val="00D26F91"/>
    <w:rsid w:val="00D27175"/>
    <w:rsid w:val="00D30DD6"/>
    <w:rsid w:val="00D31123"/>
    <w:rsid w:val="00D311FE"/>
    <w:rsid w:val="00D31555"/>
    <w:rsid w:val="00D31878"/>
    <w:rsid w:val="00D32C9F"/>
    <w:rsid w:val="00D32F0E"/>
    <w:rsid w:val="00D35429"/>
    <w:rsid w:val="00D36BE0"/>
    <w:rsid w:val="00D36E44"/>
    <w:rsid w:val="00D374AD"/>
    <w:rsid w:val="00D41C30"/>
    <w:rsid w:val="00D42449"/>
    <w:rsid w:val="00D429EF"/>
    <w:rsid w:val="00D43825"/>
    <w:rsid w:val="00D44D34"/>
    <w:rsid w:val="00D4586C"/>
    <w:rsid w:val="00D45B53"/>
    <w:rsid w:val="00D46677"/>
    <w:rsid w:val="00D47CA6"/>
    <w:rsid w:val="00D5149D"/>
    <w:rsid w:val="00D53778"/>
    <w:rsid w:val="00D53AF8"/>
    <w:rsid w:val="00D551B7"/>
    <w:rsid w:val="00D55FD9"/>
    <w:rsid w:val="00D562C4"/>
    <w:rsid w:val="00D578F3"/>
    <w:rsid w:val="00D627F4"/>
    <w:rsid w:val="00D63481"/>
    <w:rsid w:val="00D63627"/>
    <w:rsid w:val="00D6500C"/>
    <w:rsid w:val="00D70634"/>
    <w:rsid w:val="00D72289"/>
    <w:rsid w:val="00D73722"/>
    <w:rsid w:val="00D744E9"/>
    <w:rsid w:val="00D75029"/>
    <w:rsid w:val="00D7540A"/>
    <w:rsid w:val="00D76CCA"/>
    <w:rsid w:val="00D77315"/>
    <w:rsid w:val="00D77AFC"/>
    <w:rsid w:val="00D800C1"/>
    <w:rsid w:val="00D80161"/>
    <w:rsid w:val="00D80ADA"/>
    <w:rsid w:val="00D82727"/>
    <w:rsid w:val="00D83206"/>
    <w:rsid w:val="00D87607"/>
    <w:rsid w:val="00D9172B"/>
    <w:rsid w:val="00D91762"/>
    <w:rsid w:val="00D92947"/>
    <w:rsid w:val="00D92C44"/>
    <w:rsid w:val="00D9310C"/>
    <w:rsid w:val="00D9440E"/>
    <w:rsid w:val="00D94489"/>
    <w:rsid w:val="00D94B9D"/>
    <w:rsid w:val="00DA03A1"/>
    <w:rsid w:val="00DA0FBB"/>
    <w:rsid w:val="00DA26BC"/>
    <w:rsid w:val="00DA2F5C"/>
    <w:rsid w:val="00DA31C9"/>
    <w:rsid w:val="00DA3D0D"/>
    <w:rsid w:val="00DA4B3A"/>
    <w:rsid w:val="00DA518B"/>
    <w:rsid w:val="00DA7149"/>
    <w:rsid w:val="00DA71E4"/>
    <w:rsid w:val="00DA74EB"/>
    <w:rsid w:val="00DA7CBB"/>
    <w:rsid w:val="00DB0170"/>
    <w:rsid w:val="00DB1BD9"/>
    <w:rsid w:val="00DB256C"/>
    <w:rsid w:val="00DB5F9B"/>
    <w:rsid w:val="00DB7692"/>
    <w:rsid w:val="00DC14BF"/>
    <w:rsid w:val="00DC43B2"/>
    <w:rsid w:val="00DC6843"/>
    <w:rsid w:val="00DD12F1"/>
    <w:rsid w:val="00DD1322"/>
    <w:rsid w:val="00DD134C"/>
    <w:rsid w:val="00DD3566"/>
    <w:rsid w:val="00DD4E71"/>
    <w:rsid w:val="00DD59D9"/>
    <w:rsid w:val="00DD7FEC"/>
    <w:rsid w:val="00DE068F"/>
    <w:rsid w:val="00DE2393"/>
    <w:rsid w:val="00DE283C"/>
    <w:rsid w:val="00DE284A"/>
    <w:rsid w:val="00DE3B4F"/>
    <w:rsid w:val="00DE47E2"/>
    <w:rsid w:val="00DE567F"/>
    <w:rsid w:val="00DE5FE1"/>
    <w:rsid w:val="00DE7CF1"/>
    <w:rsid w:val="00DF0634"/>
    <w:rsid w:val="00DF27AF"/>
    <w:rsid w:val="00DF300B"/>
    <w:rsid w:val="00DF4D48"/>
    <w:rsid w:val="00DF4EB9"/>
    <w:rsid w:val="00DF53DF"/>
    <w:rsid w:val="00DF605F"/>
    <w:rsid w:val="00E01DE3"/>
    <w:rsid w:val="00E03F9D"/>
    <w:rsid w:val="00E04D1F"/>
    <w:rsid w:val="00E06474"/>
    <w:rsid w:val="00E064A7"/>
    <w:rsid w:val="00E10B94"/>
    <w:rsid w:val="00E11679"/>
    <w:rsid w:val="00E11C96"/>
    <w:rsid w:val="00E13FCD"/>
    <w:rsid w:val="00E146BA"/>
    <w:rsid w:val="00E152A4"/>
    <w:rsid w:val="00E1648D"/>
    <w:rsid w:val="00E2454C"/>
    <w:rsid w:val="00E24B86"/>
    <w:rsid w:val="00E347A3"/>
    <w:rsid w:val="00E34F06"/>
    <w:rsid w:val="00E37A66"/>
    <w:rsid w:val="00E40066"/>
    <w:rsid w:val="00E401EA"/>
    <w:rsid w:val="00E41AE8"/>
    <w:rsid w:val="00E432D7"/>
    <w:rsid w:val="00E43EB1"/>
    <w:rsid w:val="00E47CA9"/>
    <w:rsid w:val="00E52A8F"/>
    <w:rsid w:val="00E5554C"/>
    <w:rsid w:val="00E5593F"/>
    <w:rsid w:val="00E5660A"/>
    <w:rsid w:val="00E60888"/>
    <w:rsid w:val="00E62478"/>
    <w:rsid w:val="00E62E58"/>
    <w:rsid w:val="00E6506E"/>
    <w:rsid w:val="00E65BD6"/>
    <w:rsid w:val="00E66261"/>
    <w:rsid w:val="00E70C8F"/>
    <w:rsid w:val="00E70CE8"/>
    <w:rsid w:val="00E7487A"/>
    <w:rsid w:val="00E7532E"/>
    <w:rsid w:val="00E763C6"/>
    <w:rsid w:val="00E82675"/>
    <w:rsid w:val="00E83440"/>
    <w:rsid w:val="00E86BD0"/>
    <w:rsid w:val="00E86EC1"/>
    <w:rsid w:val="00E919C6"/>
    <w:rsid w:val="00E95108"/>
    <w:rsid w:val="00E95919"/>
    <w:rsid w:val="00EA039B"/>
    <w:rsid w:val="00EA28A7"/>
    <w:rsid w:val="00EA3567"/>
    <w:rsid w:val="00EA5277"/>
    <w:rsid w:val="00EA603C"/>
    <w:rsid w:val="00EA65FE"/>
    <w:rsid w:val="00EB04A5"/>
    <w:rsid w:val="00EB168D"/>
    <w:rsid w:val="00EB2BED"/>
    <w:rsid w:val="00EB3C9B"/>
    <w:rsid w:val="00EB4992"/>
    <w:rsid w:val="00EB5509"/>
    <w:rsid w:val="00EB59CE"/>
    <w:rsid w:val="00EB6737"/>
    <w:rsid w:val="00EB6D36"/>
    <w:rsid w:val="00EC24ED"/>
    <w:rsid w:val="00EC2E65"/>
    <w:rsid w:val="00EC4BF7"/>
    <w:rsid w:val="00EC7F19"/>
    <w:rsid w:val="00ED0B7E"/>
    <w:rsid w:val="00ED28C4"/>
    <w:rsid w:val="00ED2AF5"/>
    <w:rsid w:val="00ED33B2"/>
    <w:rsid w:val="00ED3F84"/>
    <w:rsid w:val="00ED4D3C"/>
    <w:rsid w:val="00ED6FEC"/>
    <w:rsid w:val="00EE1290"/>
    <w:rsid w:val="00EE14FC"/>
    <w:rsid w:val="00EF2A63"/>
    <w:rsid w:val="00EF2B9F"/>
    <w:rsid w:val="00EF3F0C"/>
    <w:rsid w:val="00EF7E10"/>
    <w:rsid w:val="00F019E4"/>
    <w:rsid w:val="00F01CEC"/>
    <w:rsid w:val="00F02C04"/>
    <w:rsid w:val="00F04766"/>
    <w:rsid w:val="00F056AD"/>
    <w:rsid w:val="00F06488"/>
    <w:rsid w:val="00F072D8"/>
    <w:rsid w:val="00F07444"/>
    <w:rsid w:val="00F10723"/>
    <w:rsid w:val="00F1080E"/>
    <w:rsid w:val="00F116C6"/>
    <w:rsid w:val="00F12CA9"/>
    <w:rsid w:val="00F12DA0"/>
    <w:rsid w:val="00F1358D"/>
    <w:rsid w:val="00F167B4"/>
    <w:rsid w:val="00F17412"/>
    <w:rsid w:val="00F2008C"/>
    <w:rsid w:val="00F21A4D"/>
    <w:rsid w:val="00F23C16"/>
    <w:rsid w:val="00F25C4A"/>
    <w:rsid w:val="00F27768"/>
    <w:rsid w:val="00F2779A"/>
    <w:rsid w:val="00F30944"/>
    <w:rsid w:val="00F30A0E"/>
    <w:rsid w:val="00F31838"/>
    <w:rsid w:val="00F3195B"/>
    <w:rsid w:val="00F33137"/>
    <w:rsid w:val="00F342D0"/>
    <w:rsid w:val="00F34616"/>
    <w:rsid w:val="00F34DB1"/>
    <w:rsid w:val="00F36F0A"/>
    <w:rsid w:val="00F36FC3"/>
    <w:rsid w:val="00F373E8"/>
    <w:rsid w:val="00F40AE4"/>
    <w:rsid w:val="00F4118C"/>
    <w:rsid w:val="00F41DDE"/>
    <w:rsid w:val="00F41F0C"/>
    <w:rsid w:val="00F4211E"/>
    <w:rsid w:val="00F42582"/>
    <w:rsid w:val="00F44203"/>
    <w:rsid w:val="00F44BF6"/>
    <w:rsid w:val="00F45004"/>
    <w:rsid w:val="00F45644"/>
    <w:rsid w:val="00F4596C"/>
    <w:rsid w:val="00F461F0"/>
    <w:rsid w:val="00F53057"/>
    <w:rsid w:val="00F54070"/>
    <w:rsid w:val="00F55793"/>
    <w:rsid w:val="00F566A4"/>
    <w:rsid w:val="00F6026F"/>
    <w:rsid w:val="00F60F57"/>
    <w:rsid w:val="00F619E9"/>
    <w:rsid w:val="00F656F3"/>
    <w:rsid w:val="00F6648D"/>
    <w:rsid w:val="00F6793F"/>
    <w:rsid w:val="00F67FB8"/>
    <w:rsid w:val="00F7002E"/>
    <w:rsid w:val="00F705C3"/>
    <w:rsid w:val="00F72503"/>
    <w:rsid w:val="00F73941"/>
    <w:rsid w:val="00F739BA"/>
    <w:rsid w:val="00F747A8"/>
    <w:rsid w:val="00F761F1"/>
    <w:rsid w:val="00F76FA7"/>
    <w:rsid w:val="00F81026"/>
    <w:rsid w:val="00F814DF"/>
    <w:rsid w:val="00F83F51"/>
    <w:rsid w:val="00F8699A"/>
    <w:rsid w:val="00F921E9"/>
    <w:rsid w:val="00F92D8B"/>
    <w:rsid w:val="00F94BDB"/>
    <w:rsid w:val="00F94E58"/>
    <w:rsid w:val="00F952C0"/>
    <w:rsid w:val="00F957DD"/>
    <w:rsid w:val="00F95D17"/>
    <w:rsid w:val="00F95FF0"/>
    <w:rsid w:val="00F961F0"/>
    <w:rsid w:val="00F96A9D"/>
    <w:rsid w:val="00FA0292"/>
    <w:rsid w:val="00FA35E0"/>
    <w:rsid w:val="00FA5B6B"/>
    <w:rsid w:val="00FA6149"/>
    <w:rsid w:val="00FA64FC"/>
    <w:rsid w:val="00FA7000"/>
    <w:rsid w:val="00FA781F"/>
    <w:rsid w:val="00FB0852"/>
    <w:rsid w:val="00FB2DB5"/>
    <w:rsid w:val="00FB4B14"/>
    <w:rsid w:val="00FB55A6"/>
    <w:rsid w:val="00FB7A0B"/>
    <w:rsid w:val="00FC00A2"/>
    <w:rsid w:val="00FC0173"/>
    <w:rsid w:val="00FC089F"/>
    <w:rsid w:val="00FC2920"/>
    <w:rsid w:val="00FC2B38"/>
    <w:rsid w:val="00FC6471"/>
    <w:rsid w:val="00FC6DFC"/>
    <w:rsid w:val="00FD0999"/>
    <w:rsid w:val="00FD1232"/>
    <w:rsid w:val="00FD2723"/>
    <w:rsid w:val="00FD3D96"/>
    <w:rsid w:val="00FD5EFD"/>
    <w:rsid w:val="00FD781C"/>
    <w:rsid w:val="00FE0467"/>
    <w:rsid w:val="00FE072B"/>
    <w:rsid w:val="00FE4CC8"/>
    <w:rsid w:val="00FE5245"/>
    <w:rsid w:val="00FF24AB"/>
    <w:rsid w:val="00FF3A9B"/>
    <w:rsid w:val="00FF3BB8"/>
    <w:rsid w:val="00FF5669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90113"/>
    <o:shapelayout v:ext="edit">
      <o:idmap v:ext="edit" data="1"/>
      <o:regrouptable v:ext="edit">
        <o:entry new="1" old="0"/>
      </o:regrouptable>
    </o:shapelayout>
  </w:shapeDefaults>
  <w:decimalSymbol w:val="."/>
  <w:listSeparator w:val=","/>
  <w14:docId w14:val="6A343AD9"/>
  <w15:docId w15:val="{ECA9951D-DCF9-4153-BD3E-4676EA2DF1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Times" w:hAnsi="Arial" w:cs="Arial"/>
        <w:sz w:val="22"/>
        <w:szCs w:val="24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375E4"/>
    <w:rPr>
      <w:sz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45194E"/>
    <w:pPr>
      <w:outlineLvl w:val="0"/>
    </w:pPr>
    <w:rPr>
      <w:b/>
      <w:sz w:val="32"/>
      <w:szCs w:val="40"/>
    </w:rPr>
  </w:style>
  <w:style w:type="paragraph" w:styleId="Heading2">
    <w:name w:val="heading 2"/>
    <w:basedOn w:val="Normal"/>
    <w:next w:val="Normal"/>
    <w:link w:val="Heading2Char"/>
    <w:qFormat/>
    <w:rsid w:val="00962804"/>
    <w:pPr>
      <w:keepNext/>
      <w:spacing w:line="300" w:lineRule="exact"/>
      <w:outlineLvl w:val="1"/>
    </w:pPr>
    <w:rPr>
      <w:b/>
      <w:sz w:val="28"/>
    </w:rPr>
  </w:style>
  <w:style w:type="paragraph" w:styleId="Heading3">
    <w:name w:val="heading 3"/>
    <w:basedOn w:val="Normal"/>
    <w:next w:val="Normal"/>
    <w:link w:val="Heading3Char"/>
    <w:qFormat/>
    <w:rsid w:val="001F08D8"/>
    <w:pPr>
      <w:keepNext/>
      <w:outlineLvl w:val="2"/>
    </w:pPr>
    <w:rPr>
      <w:b/>
    </w:rPr>
  </w:style>
  <w:style w:type="paragraph" w:styleId="Heading4">
    <w:name w:val="heading 4"/>
    <w:basedOn w:val="Normal"/>
    <w:next w:val="Normal"/>
    <w:link w:val="Heading4Char"/>
    <w:qFormat/>
    <w:rsid w:val="001F08D8"/>
    <w:pPr>
      <w:keepNext/>
      <w:outlineLvl w:val="3"/>
    </w:pPr>
    <w:rPr>
      <w:b/>
      <w:sz w:val="22"/>
    </w:rPr>
  </w:style>
  <w:style w:type="paragraph" w:styleId="Heading5">
    <w:name w:val="heading 5"/>
    <w:basedOn w:val="Normal"/>
    <w:next w:val="Normal"/>
    <w:qFormat/>
    <w:rsid w:val="00340519"/>
    <w:pPr>
      <w:keepNext/>
      <w:outlineLvl w:val="4"/>
    </w:pPr>
    <w:rPr>
      <w:b/>
      <w:sz w:val="32"/>
    </w:rPr>
  </w:style>
  <w:style w:type="paragraph" w:styleId="Heading6">
    <w:name w:val="heading 6"/>
    <w:basedOn w:val="Normal"/>
    <w:next w:val="Normal"/>
    <w:qFormat/>
    <w:rsid w:val="00340519"/>
    <w:pPr>
      <w:keepNext/>
      <w:outlineLvl w:val="5"/>
    </w:pPr>
    <w:rPr>
      <w:b/>
      <w:sz w:val="20"/>
    </w:rPr>
  </w:style>
  <w:style w:type="paragraph" w:styleId="Heading7">
    <w:name w:val="heading 7"/>
    <w:basedOn w:val="Normal"/>
    <w:next w:val="Normal"/>
    <w:qFormat/>
    <w:rsid w:val="00340519"/>
    <w:pPr>
      <w:keepNext/>
      <w:outlineLvl w:val="6"/>
    </w:pPr>
    <w:rPr>
      <w:i/>
      <w:sz w:val="20"/>
    </w:rPr>
  </w:style>
  <w:style w:type="paragraph" w:styleId="Heading8">
    <w:name w:val="heading 8"/>
    <w:basedOn w:val="Normal"/>
    <w:next w:val="Normal"/>
    <w:qFormat/>
    <w:rsid w:val="00340519"/>
    <w:pPr>
      <w:keepNext/>
      <w:jc w:val="center"/>
      <w:outlineLvl w:val="7"/>
    </w:pPr>
    <w:rPr>
      <w:b/>
      <w:sz w:val="32"/>
    </w:rPr>
  </w:style>
  <w:style w:type="paragraph" w:styleId="Heading9">
    <w:name w:val="heading 9"/>
    <w:basedOn w:val="Normal"/>
    <w:next w:val="Normal"/>
    <w:qFormat/>
    <w:rsid w:val="00340519"/>
    <w:pPr>
      <w:keepNext/>
      <w:outlineLvl w:val="8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340519"/>
    <w:pPr>
      <w:spacing w:line="300" w:lineRule="exact"/>
    </w:pPr>
    <w:rPr>
      <w:sz w:val="22"/>
    </w:rPr>
  </w:style>
  <w:style w:type="paragraph" w:styleId="Header">
    <w:name w:val="header"/>
    <w:basedOn w:val="Normal"/>
    <w:link w:val="HeaderChar"/>
    <w:uiPriority w:val="99"/>
    <w:rsid w:val="0034051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340519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sid w:val="00340519"/>
    <w:rPr>
      <w:sz w:val="28"/>
    </w:rPr>
  </w:style>
  <w:style w:type="character" w:styleId="Hyperlink">
    <w:name w:val="Hyperlink"/>
    <w:basedOn w:val="DefaultParagraphFont"/>
    <w:rsid w:val="00515B8A"/>
    <w:rPr>
      <w:color w:val="51A026"/>
      <w:u w:val="single"/>
    </w:rPr>
  </w:style>
  <w:style w:type="paragraph" w:customStyle="1" w:styleId="para6">
    <w:name w:val="para 6"/>
    <w:basedOn w:val="Normal"/>
    <w:next w:val="Normal"/>
    <w:rsid w:val="00340519"/>
    <w:pPr>
      <w:numPr>
        <w:numId w:val="1"/>
      </w:numPr>
    </w:pPr>
    <w:rPr>
      <w:rFonts w:ascii="Times New Roman" w:eastAsia="Times New Roman" w:hAnsi="Times New Roman"/>
      <w:spacing w:val="-2"/>
    </w:rPr>
  </w:style>
  <w:style w:type="paragraph" w:styleId="BodyText3">
    <w:name w:val="Body Text 3"/>
    <w:basedOn w:val="Normal"/>
    <w:rsid w:val="00340519"/>
    <w:rPr>
      <w:sz w:val="40"/>
    </w:rPr>
  </w:style>
  <w:style w:type="character" w:styleId="PageNumber">
    <w:name w:val="page number"/>
    <w:basedOn w:val="DefaultParagraphFont"/>
    <w:rsid w:val="00340519"/>
  </w:style>
  <w:style w:type="character" w:styleId="FollowedHyperlink">
    <w:name w:val="FollowedHyperlink"/>
    <w:basedOn w:val="DefaultParagraphFont"/>
    <w:rsid w:val="00515B8A"/>
    <w:rPr>
      <w:color w:val="9B0057"/>
      <w:u w:val="single"/>
    </w:rPr>
  </w:style>
  <w:style w:type="paragraph" w:styleId="BalloonText">
    <w:name w:val="Balloon Text"/>
    <w:basedOn w:val="Normal"/>
    <w:semiHidden/>
    <w:rsid w:val="007470D7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rsid w:val="00472B3F"/>
    <w:pPr>
      <w:spacing w:before="100" w:beforeAutospacing="1" w:after="100" w:afterAutospacing="1"/>
    </w:pPr>
    <w:rPr>
      <w:rFonts w:ascii="Times New Roman" w:eastAsia="Times New Roman" w:hAnsi="Times New Roman"/>
      <w:lang w:eastAsia="en-GB"/>
    </w:rPr>
  </w:style>
  <w:style w:type="paragraph" w:customStyle="1" w:styleId="Default">
    <w:name w:val="Default"/>
    <w:rsid w:val="00291667"/>
    <w:pPr>
      <w:autoSpaceDE w:val="0"/>
      <w:autoSpaceDN w:val="0"/>
      <w:adjustRightInd w:val="0"/>
    </w:pPr>
    <w:rPr>
      <w:rFonts w:ascii="Helvetica" w:eastAsia="Times New Roman" w:hAnsi="Helvetica" w:cs="Helvetica"/>
      <w:color w:val="000000"/>
      <w:sz w:val="24"/>
      <w:lang w:val="en-US" w:eastAsia="en-US"/>
    </w:rPr>
  </w:style>
  <w:style w:type="paragraph" w:styleId="Caption">
    <w:name w:val="caption"/>
    <w:basedOn w:val="Normal"/>
    <w:next w:val="Normal"/>
    <w:qFormat/>
    <w:rsid w:val="00804DC0"/>
    <w:pPr>
      <w:jc w:val="right"/>
    </w:pPr>
    <w:rPr>
      <w:rFonts w:ascii="Times New Roman" w:eastAsia="Times New Roman" w:hAnsi="Times New Roman"/>
      <w:b/>
      <w:lang w:eastAsia="en-GB"/>
    </w:rPr>
  </w:style>
  <w:style w:type="character" w:styleId="CommentReference">
    <w:name w:val="annotation reference"/>
    <w:basedOn w:val="DefaultParagraphFont"/>
    <w:uiPriority w:val="99"/>
    <w:rsid w:val="00127580"/>
  </w:style>
  <w:style w:type="paragraph" w:styleId="CommentText">
    <w:name w:val="annotation text"/>
    <w:basedOn w:val="Normal"/>
    <w:link w:val="CommentTextChar"/>
    <w:uiPriority w:val="99"/>
    <w:semiHidden/>
    <w:rsid w:val="00EF7E10"/>
    <w:rPr>
      <w:sz w:val="20"/>
    </w:rPr>
  </w:style>
  <w:style w:type="paragraph" w:styleId="CommentSubject">
    <w:name w:val="annotation subject"/>
    <w:basedOn w:val="CommentText"/>
    <w:next w:val="CommentText"/>
    <w:semiHidden/>
    <w:rsid w:val="00EF7E10"/>
    <w:rPr>
      <w:b/>
      <w:bCs/>
    </w:rPr>
  </w:style>
  <w:style w:type="table" w:styleId="TableGrid">
    <w:name w:val="Table Grid"/>
    <w:basedOn w:val="TableNormal"/>
    <w:rsid w:val="0066384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6413D"/>
    <w:pPr>
      <w:ind w:left="720"/>
    </w:pPr>
  </w:style>
  <w:style w:type="paragraph" w:styleId="Revision">
    <w:name w:val="Revision"/>
    <w:hidden/>
    <w:uiPriority w:val="99"/>
    <w:semiHidden/>
    <w:rsid w:val="007F0937"/>
    <w:rPr>
      <w:sz w:val="24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9C5C3C"/>
    <w:rPr>
      <w:sz w:val="24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127376"/>
  </w:style>
  <w:style w:type="paragraph" w:styleId="BlockText">
    <w:name w:val="Block Text"/>
    <w:basedOn w:val="Normal"/>
    <w:rsid w:val="00127376"/>
    <w:pPr>
      <w:pBdr>
        <w:top w:val="single" w:sz="2" w:space="10" w:color="4F81BD" w:themeColor="accent1" w:shadow="1" w:frame="1"/>
        <w:left w:val="single" w:sz="2" w:space="10" w:color="4F81BD" w:themeColor="accent1" w:shadow="1" w:frame="1"/>
        <w:bottom w:val="single" w:sz="2" w:space="10" w:color="4F81BD" w:themeColor="accent1" w:shadow="1" w:frame="1"/>
        <w:right w:val="single" w:sz="2" w:space="10" w:color="4F81BD" w:themeColor="accent1" w:shadow="1" w:frame="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FirstIndent">
    <w:name w:val="Body Text First Indent"/>
    <w:basedOn w:val="BodyText"/>
    <w:link w:val="BodyTextFirstIndentChar"/>
    <w:rsid w:val="00127376"/>
    <w:pPr>
      <w:spacing w:line="240" w:lineRule="auto"/>
      <w:ind w:firstLine="360"/>
    </w:pPr>
    <w:rPr>
      <w:sz w:val="24"/>
    </w:rPr>
  </w:style>
  <w:style w:type="character" w:customStyle="1" w:styleId="BodyTextChar">
    <w:name w:val="Body Text Char"/>
    <w:basedOn w:val="DefaultParagraphFont"/>
    <w:link w:val="BodyText"/>
    <w:rsid w:val="00127376"/>
    <w:rPr>
      <w:lang w:eastAsia="en-US"/>
    </w:rPr>
  </w:style>
  <w:style w:type="character" w:customStyle="1" w:styleId="BodyTextFirstIndentChar">
    <w:name w:val="Body Text First Indent Char"/>
    <w:basedOn w:val="BodyTextChar"/>
    <w:link w:val="BodyTextFirstIndent"/>
    <w:rsid w:val="00127376"/>
    <w:rPr>
      <w:lang w:eastAsia="en-US"/>
    </w:rPr>
  </w:style>
  <w:style w:type="paragraph" w:styleId="BodyTextIndent">
    <w:name w:val="Body Text Indent"/>
    <w:basedOn w:val="Normal"/>
    <w:link w:val="BodyTextIndentChar"/>
    <w:rsid w:val="0012737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127376"/>
    <w:rPr>
      <w:sz w:val="24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127376"/>
    <w:pPr>
      <w:spacing w:after="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127376"/>
    <w:rPr>
      <w:sz w:val="24"/>
      <w:lang w:eastAsia="en-US"/>
    </w:rPr>
  </w:style>
  <w:style w:type="paragraph" w:styleId="BodyTextIndent2">
    <w:name w:val="Body Text Indent 2"/>
    <w:basedOn w:val="Normal"/>
    <w:link w:val="BodyTextIndent2Char"/>
    <w:rsid w:val="0012737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127376"/>
    <w:rPr>
      <w:sz w:val="24"/>
      <w:lang w:eastAsia="en-US"/>
    </w:rPr>
  </w:style>
  <w:style w:type="paragraph" w:styleId="BodyTextIndent3">
    <w:name w:val="Body Text Indent 3"/>
    <w:basedOn w:val="Normal"/>
    <w:link w:val="BodyTextIndent3Char"/>
    <w:rsid w:val="0012737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127376"/>
    <w:rPr>
      <w:sz w:val="16"/>
      <w:szCs w:val="16"/>
      <w:lang w:eastAsia="en-US"/>
    </w:rPr>
  </w:style>
  <w:style w:type="paragraph" w:styleId="Closing">
    <w:name w:val="Closing"/>
    <w:basedOn w:val="Normal"/>
    <w:link w:val="ClosingChar"/>
    <w:rsid w:val="00127376"/>
    <w:pPr>
      <w:ind w:left="4252"/>
    </w:pPr>
  </w:style>
  <w:style w:type="character" w:customStyle="1" w:styleId="ClosingChar">
    <w:name w:val="Closing Char"/>
    <w:basedOn w:val="DefaultParagraphFont"/>
    <w:link w:val="Closing"/>
    <w:rsid w:val="00127376"/>
    <w:rPr>
      <w:sz w:val="24"/>
      <w:lang w:eastAsia="en-US"/>
    </w:rPr>
  </w:style>
  <w:style w:type="paragraph" w:styleId="Date">
    <w:name w:val="Date"/>
    <w:basedOn w:val="Normal"/>
    <w:next w:val="Normal"/>
    <w:link w:val="DateChar"/>
    <w:rsid w:val="00127376"/>
  </w:style>
  <w:style w:type="character" w:customStyle="1" w:styleId="DateChar">
    <w:name w:val="Date Char"/>
    <w:basedOn w:val="DefaultParagraphFont"/>
    <w:link w:val="Date"/>
    <w:rsid w:val="00127376"/>
    <w:rPr>
      <w:sz w:val="24"/>
      <w:lang w:eastAsia="en-US"/>
    </w:rPr>
  </w:style>
  <w:style w:type="paragraph" w:styleId="DocumentMap">
    <w:name w:val="Document Map"/>
    <w:basedOn w:val="Normal"/>
    <w:link w:val="DocumentMapChar"/>
    <w:rsid w:val="00127376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127376"/>
    <w:rPr>
      <w:rFonts w:ascii="Tahoma" w:hAnsi="Tahoma" w:cs="Tahoma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127376"/>
  </w:style>
  <w:style w:type="character" w:customStyle="1" w:styleId="E-mailSignatureChar">
    <w:name w:val="E-mail Signature Char"/>
    <w:basedOn w:val="DefaultParagraphFont"/>
    <w:link w:val="E-mailSignature"/>
    <w:rsid w:val="00127376"/>
    <w:rPr>
      <w:sz w:val="24"/>
      <w:lang w:eastAsia="en-US"/>
    </w:rPr>
  </w:style>
  <w:style w:type="paragraph" w:styleId="EndnoteText">
    <w:name w:val="endnote text"/>
    <w:basedOn w:val="Normal"/>
    <w:link w:val="EndnoteTextChar"/>
    <w:rsid w:val="00127376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127376"/>
    <w:rPr>
      <w:sz w:val="20"/>
      <w:szCs w:val="20"/>
      <w:lang w:eastAsia="en-US"/>
    </w:rPr>
  </w:style>
  <w:style w:type="paragraph" w:styleId="EnvelopeAddress">
    <w:name w:val="envelope address"/>
    <w:basedOn w:val="Normal"/>
    <w:rsid w:val="00127376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rsid w:val="00127376"/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rsid w:val="0012737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127376"/>
    <w:rPr>
      <w:sz w:val="20"/>
      <w:szCs w:val="20"/>
      <w:lang w:eastAsia="en-US"/>
    </w:rPr>
  </w:style>
  <w:style w:type="paragraph" w:styleId="HTMLAddress">
    <w:name w:val="HTML Address"/>
    <w:basedOn w:val="Normal"/>
    <w:link w:val="HTMLAddressChar"/>
    <w:rsid w:val="00127376"/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127376"/>
    <w:rPr>
      <w:i/>
      <w:iCs/>
      <w:sz w:val="24"/>
      <w:lang w:eastAsia="en-US"/>
    </w:rPr>
  </w:style>
  <w:style w:type="paragraph" w:styleId="HTMLPreformatted">
    <w:name w:val="HTML Preformatted"/>
    <w:basedOn w:val="Normal"/>
    <w:link w:val="HTMLPreformattedChar"/>
    <w:rsid w:val="00127376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127376"/>
    <w:rPr>
      <w:rFonts w:ascii="Consolas" w:hAnsi="Consolas" w:cs="Consolas"/>
      <w:sz w:val="20"/>
      <w:szCs w:val="20"/>
      <w:lang w:eastAsia="en-US"/>
    </w:rPr>
  </w:style>
  <w:style w:type="paragraph" w:styleId="Index1">
    <w:name w:val="index 1"/>
    <w:basedOn w:val="Normal"/>
    <w:next w:val="Normal"/>
    <w:autoRedefine/>
    <w:rsid w:val="00127376"/>
    <w:pPr>
      <w:ind w:left="240" w:hanging="240"/>
    </w:pPr>
  </w:style>
  <w:style w:type="paragraph" w:styleId="Index2">
    <w:name w:val="index 2"/>
    <w:basedOn w:val="Normal"/>
    <w:next w:val="Normal"/>
    <w:autoRedefine/>
    <w:rsid w:val="00127376"/>
    <w:pPr>
      <w:ind w:left="480" w:hanging="240"/>
    </w:pPr>
  </w:style>
  <w:style w:type="paragraph" w:styleId="Index3">
    <w:name w:val="index 3"/>
    <w:basedOn w:val="Normal"/>
    <w:next w:val="Normal"/>
    <w:autoRedefine/>
    <w:rsid w:val="00127376"/>
    <w:pPr>
      <w:ind w:left="720" w:hanging="240"/>
    </w:pPr>
  </w:style>
  <w:style w:type="paragraph" w:styleId="Index4">
    <w:name w:val="index 4"/>
    <w:basedOn w:val="Normal"/>
    <w:next w:val="Normal"/>
    <w:autoRedefine/>
    <w:rsid w:val="00127376"/>
    <w:pPr>
      <w:ind w:left="960" w:hanging="240"/>
    </w:pPr>
  </w:style>
  <w:style w:type="paragraph" w:styleId="Index5">
    <w:name w:val="index 5"/>
    <w:basedOn w:val="Normal"/>
    <w:next w:val="Normal"/>
    <w:autoRedefine/>
    <w:rsid w:val="00127376"/>
    <w:pPr>
      <w:ind w:left="1200" w:hanging="240"/>
    </w:pPr>
  </w:style>
  <w:style w:type="paragraph" w:styleId="Index6">
    <w:name w:val="index 6"/>
    <w:basedOn w:val="Normal"/>
    <w:next w:val="Normal"/>
    <w:autoRedefine/>
    <w:rsid w:val="00127376"/>
    <w:pPr>
      <w:ind w:left="1440" w:hanging="240"/>
    </w:pPr>
  </w:style>
  <w:style w:type="paragraph" w:styleId="Index7">
    <w:name w:val="index 7"/>
    <w:basedOn w:val="Normal"/>
    <w:next w:val="Normal"/>
    <w:autoRedefine/>
    <w:rsid w:val="00127376"/>
    <w:pPr>
      <w:ind w:left="1680" w:hanging="240"/>
    </w:pPr>
  </w:style>
  <w:style w:type="paragraph" w:styleId="Index8">
    <w:name w:val="index 8"/>
    <w:basedOn w:val="Normal"/>
    <w:next w:val="Normal"/>
    <w:autoRedefine/>
    <w:rsid w:val="00127376"/>
    <w:pPr>
      <w:ind w:left="1920" w:hanging="240"/>
    </w:pPr>
  </w:style>
  <w:style w:type="paragraph" w:styleId="Index9">
    <w:name w:val="index 9"/>
    <w:basedOn w:val="Normal"/>
    <w:next w:val="Normal"/>
    <w:autoRedefine/>
    <w:rsid w:val="00127376"/>
    <w:pPr>
      <w:ind w:left="2160" w:hanging="240"/>
    </w:pPr>
  </w:style>
  <w:style w:type="paragraph" w:styleId="IndexHeading">
    <w:name w:val="index heading"/>
    <w:basedOn w:val="Normal"/>
    <w:next w:val="Index1"/>
    <w:rsid w:val="0012737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27376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27376"/>
    <w:rPr>
      <w:b/>
      <w:bCs/>
      <w:i/>
      <w:iCs/>
      <w:color w:val="4F81BD" w:themeColor="accent1"/>
      <w:sz w:val="24"/>
      <w:lang w:eastAsia="en-US"/>
    </w:rPr>
  </w:style>
  <w:style w:type="paragraph" w:styleId="List">
    <w:name w:val="List"/>
    <w:basedOn w:val="Normal"/>
    <w:rsid w:val="00127376"/>
    <w:pPr>
      <w:ind w:left="283" w:hanging="283"/>
      <w:contextualSpacing/>
    </w:pPr>
  </w:style>
  <w:style w:type="paragraph" w:styleId="List2">
    <w:name w:val="List 2"/>
    <w:basedOn w:val="Normal"/>
    <w:rsid w:val="00127376"/>
    <w:pPr>
      <w:ind w:left="566" w:hanging="283"/>
      <w:contextualSpacing/>
    </w:pPr>
  </w:style>
  <w:style w:type="paragraph" w:styleId="List3">
    <w:name w:val="List 3"/>
    <w:basedOn w:val="Normal"/>
    <w:rsid w:val="00127376"/>
    <w:pPr>
      <w:ind w:left="849" w:hanging="283"/>
      <w:contextualSpacing/>
    </w:pPr>
  </w:style>
  <w:style w:type="paragraph" w:styleId="List4">
    <w:name w:val="List 4"/>
    <w:basedOn w:val="Normal"/>
    <w:rsid w:val="00127376"/>
    <w:pPr>
      <w:ind w:left="1132" w:hanging="283"/>
      <w:contextualSpacing/>
    </w:pPr>
  </w:style>
  <w:style w:type="paragraph" w:styleId="List5">
    <w:name w:val="List 5"/>
    <w:basedOn w:val="Normal"/>
    <w:rsid w:val="00127376"/>
    <w:pPr>
      <w:ind w:left="1415" w:hanging="283"/>
      <w:contextualSpacing/>
    </w:pPr>
  </w:style>
  <w:style w:type="paragraph" w:styleId="ListBullet">
    <w:name w:val="List Bullet"/>
    <w:basedOn w:val="Normal"/>
    <w:rsid w:val="00127376"/>
    <w:pPr>
      <w:numPr>
        <w:numId w:val="8"/>
      </w:numPr>
      <w:contextualSpacing/>
    </w:pPr>
  </w:style>
  <w:style w:type="paragraph" w:styleId="ListBullet2">
    <w:name w:val="List Bullet 2"/>
    <w:basedOn w:val="Normal"/>
    <w:rsid w:val="00127376"/>
    <w:pPr>
      <w:numPr>
        <w:numId w:val="9"/>
      </w:numPr>
      <w:contextualSpacing/>
    </w:pPr>
  </w:style>
  <w:style w:type="paragraph" w:styleId="ListBullet3">
    <w:name w:val="List Bullet 3"/>
    <w:basedOn w:val="Normal"/>
    <w:rsid w:val="00127376"/>
    <w:pPr>
      <w:numPr>
        <w:numId w:val="10"/>
      </w:numPr>
      <w:contextualSpacing/>
    </w:pPr>
  </w:style>
  <w:style w:type="paragraph" w:styleId="ListBullet4">
    <w:name w:val="List Bullet 4"/>
    <w:basedOn w:val="Normal"/>
    <w:rsid w:val="00127376"/>
    <w:pPr>
      <w:numPr>
        <w:numId w:val="11"/>
      </w:numPr>
      <w:contextualSpacing/>
    </w:pPr>
  </w:style>
  <w:style w:type="paragraph" w:styleId="ListBullet5">
    <w:name w:val="List Bullet 5"/>
    <w:basedOn w:val="Normal"/>
    <w:rsid w:val="00127376"/>
    <w:pPr>
      <w:numPr>
        <w:numId w:val="12"/>
      </w:numPr>
      <w:contextualSpacing/>
    </w:pPr>
  </w:style>
  <w:style w:type="paragraph" w:styleId="ListContinue">
    <w:name w:val="List Continue"/>
    <w:basedOn w:val="Normal"/>
    <w:rsid w:val="0012737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12737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12737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12737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127376"/>
    <w:pPr>
      <w:spacing w:after="120"/>
      <w:ind w:left="1415"/>
      <w:contextualSpacing/>
    </w:pPr>
  </w:style>
  <w:style w:type="paragraph" w:styleId="ListNumber">
    <w:name w:val="List Number"/>
    <w:basedOn w:val="Normal"/>
    <w:rsid w:val="00127376"/>
    <w:pPr>
      <w:numPr>
        <w:numId w:val="13"/>
      </w:numPr>
      <w:contextualSpacing/>
    </w:pPr>
  </w:style>
  <w:style w:type="paragraph" w:styleId="ListNumber2">
    <w:name w:val="List Number 2"/>
    <w:basedOn w:val="Normal"/>
    <w:rsid w:val="00127376"/>
    <w:pPr>
      <w:numPr>
        <w:numId w:val="14"/>
      </w:numPr>
      <w:contextualSpacing/>
    </w:pPr>
  </w:style>
  <w:style w:type="paragraph" w:styleId="ListNumber3">
    <w:name w:val="List Number 3"/>
    <w:basedOn w:val="Normal"/>
    <w:rsid w:val="00127376"/>
    <w:pPr>
      <w:numPr>
        <w:numId w:val="15"/>
      </w:numPr>
      <w:contextualSpacing/>
    </w:pPr>
  </w:style>
  <w:style w:type="paragraph" w:styleId="ListNumber4">
    <w:name w:val="List Number 4"/>
    <w:basedOn w:val="Normal"/>
    <w:rsid w:val="00127376"/>
    <w:pPr>
      <w:numPr>
        <w:numId w:val="16"/>
      </w:numPr>
      <w:contextualSpacing/>
    </w:pPr>
  </w:style>
  <w:style w:type="paragraph" w:styleId="ListNumber5">
    <w:name w:val="List Number 5"/>
    <w:basedOn w:val="Normal"/>
    <w:rsid w:val="00127376"/>
    <w:pPr>
      <w:numPr>
        <w:numId w:val="17"/>
      </w:numPr>
      <w:contextualSpacing/>
    </w:pPr>
  </w:style>
  <w:style w:type="paragraph" w:styleId="MacroText">
    <w:name w:val="macro"/>
    <w:link w:val="MacroTextChar"/>
    <w:rsid w:val="0012737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 w:cs="Consolas"/>
      <w:sz w:val="20"/>
      <w:szCs w:val="20"/>
      <w:lang w:eastAsia="en-US"/>
    </w:rPr>
  </w:style>
  <w:style w:type="character" w:customStyle="1" w:styleId="MacroTextChar">
    <w:name w:val="Macro Text Char"/>
    <w:basedOn w:val="DefaultParagraphFont"/>
    <w:link w:val="MacroText"/>
    <w:rsid w:val="00127376"/>
    <w:rPr>
      <w:rFonts w:ascii="Consolas" w:hAnsi="Consolas" w:cs="Consolas"/>
      <w:sz w:val="20"/>
      <w:szCs w:val="20"/>
      <w:lang w:eastAsia="en-US"/>
    </w:rPr>
  </w:style>
  <w:style w:type="paragraph" w:styleId="MessageHeader">
    <w:name w:val="Message Header"/>
    <w:basedOn w:val="Normal"/>
    <w:link w:val="MessageHeaderChar"/>
    <w:rsid w:val="0012737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rsid w:val="00127376"/>
    <w:rPr>
      <w:rFonts w:asciiTheme="majorHAnsi" w:eastAsiaTheme="majorEastAsia" w:hAnsiTheme="majorHAnsi" w:cstheme="majorBidi"/>
      <w:sz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127376"/>
    <w:rPr>
      <w:sz w:val="24"/>
      <w:lang w:eastAsia="en-US"/>
    </w:rPr>
  </w:style>
  <w:style w:type="paragraph" w:styleId="NormalIndent">
    <w:name w:val="Normal Indent"/>
    <w:basedOn w:val="Normal"/>
    <w:rsid w:val="0012737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127376"/>
  </w:style>
  <w:style w:type="character" w:customStyle="1" w:styleId="NoteHeadingChar">
    <w:name w:val="Note Heading Char"/>
    <w:basedOn w:val="DefaultParagraphFont"/>
    <w:link w:val="NoteHeading"/>
    <w:rsid w:val="00127376"/>
    <w:rPr>
      <w:sz w:val="24"/>
      <w:lang w:eastAsia="en-US"/>
    </w:rPr>
  </w:style>
  <w:style w:type="paragraph" w:styleId="PlainText">
    <w:name w:val="Plain Text"/>
    <w:basedOn w:val="Normal"/>
    <w:link w:val="PlainTextChar"/>
    <w:rsid w:val="00127376"/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rsid w:val="00127376"/>
    <w:rPr>
      <w:rFonts w:ascii="Consolas" w:hAnsi="Consolas" w:cs="Consolas"/>
      <w:sz w:val="21"/>
      <w:szCs w:val="21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127376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27376"/>
    <w:rPr>
      <w:i/>
      <w:iCs/>
      <w:color w:val="000000" w:themeColor="text1"/>
      <w:sz w:val="24"/>
      <w:lang w:eastAsia="en-US"/>
    </w:rPr>
  </w:style>
  <w:style w:type="paragraph" w:styleId="Salutation">
    <w:name w:val="Salutation"/>
    <w:basedOn w:val="Normal"/>
    <w:next w:val="Normal"/>
    <w:link w:val="SalutationChar"/>
    <w:rsid w:val="00127376"/>
  </w:style>
  <w:style w:type="character" w:customStyle="1" w:styleId="SalutationChar">
    <w:name w:val="Salutation Char"/>
    <w:basedOn w:val="DefaultParagraphFont"/>
    <w:link w:val="Salutation"/>
    <w:rsid w:val="00127376"/>
    <w:rPr>
      <w:sz w:val="24"/>
      <w:lang w:eastAsia="en-US"/>
    </w:rPr>
  </w:style>
  <w:style w:type="paragraph" w:styleId="Signature">
    <w:name w:val="Signature"/>
    <w:basedOn w:val="Normal"/>
    <w:link w:val="SignatureChar"/>
    <w:rsid w:val="00127376"/>
    <w:pPr>
      <w:ind w:left="4252"/>
    </w:pPr>
  </w:style>
  <w:style w:type="character" w:customStyle="1" w:styleId="SignatureChar">
    <w:name w:val="Signature Char"/>
    <w:basedOn w:val="DefaultParagraphFont"/>
    <w:link w:val="Signature"/>
    <w:rsid w:val="00127376"/>
    <w:rPr>
      <w:sz w:val="24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127376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rsid w:val="00127376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lang w:eastAsia="en-US"/>
    </w:rPr>
  </w:style>
  <w:style w:type="paragraph" w:styleId="TableofAuthorities">
    <w:name w:val="table of authorities"/>
    <w:basedOn w:val="Normal"/>
    <w:next w:val="Normal"/>
    <w:rsid w:val="00127376"/>
    <w:pPr>
      <w:ind w:left="240" w:hanging="240"/>
    </w:pPr>
  </w:style>
  <w:style w:type="paragraph" w:styleId="TableofFigures">
    <w:name w:val="table of figures"/>
    <w:basedOn w:val="Normal"/>
    <w:next w:val="Normal"/>
    <w:rsid w:val="00127376"/>
  </w:style>
  <w:style w:type="paragraph" w:styleId="Title">
    <w:name w:val="Title"/>
    <w:basedOn w:val="Normal"/>
    <w:next w:val="Normal"/>
    <w:link w:val="TitleChar"/>
    <w:qFormat/>
    <w:rsid w:val="00127376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127376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en-US"/>
    </w:rPr>
  </w:style>
  <w:style w:type="paragraph" w:styleId="TOAHeading">
    <w:name w:val="toa heading"/>
    <w:basedOn w:val="Normal"/>
    <w:next w:val="Normal"/>
    <w:rsid w:val="00127376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rsid w:val="00127376"/>
    <w:pPr>
      <w:spacing w:after="100"/>
    </w:pPr>
  </w:style>
  <w:style w:type="paragraph" w:styleId="TOC2">
    <w:name w:val="toc 2"/>
    <w:basedOn w:val="Normal"/>
    <w:next w:val="Normal"/>
    <w:autoRedefine/>
    <w:rsid w:val="00127376"/>
    <w:pPr>
      <w:spacing w:after="100"/>
      <w:ind w:left="240"/>
    </w:pPr>
  </w:style>
  <w:style w:type="paragraph" w:styleId="TOC3">
    <w:name w:val="toc 3"/>
    <w:basedOn w:val="Normal"/>
    <w:next w:val="Normal"/>
    <w:autoRedefine/>
    <w:rsid w:val="00127376"/>
    <w:pPr>
      <w:spacing w:after="100"/>
      <w:ind w:left="480"/>
    </w:pPr>
  </w:style>
  <w:style w:type="paragraph" w:styleId="TOC4">
    <w:name w:val="toc 4"/>
    <w:basedOn w:val="Normal"/>
    <w:next w:val="Normal"/>
    <w:autoRedefine/>
    <w:rsid w:val="00127376"/>
    <w:pPr>
      <w:spacing w:after="100"/>
      <w:ind w:left="720"/>
    </w:pPr>
  </w:style>
  <w:style w:type="paragraph" w:styleId="TOC5">
    <w:name w:val="toc 5"/>
    <w:basedOn w:val="Normal"/>
    <w:next w:val="Normal"/>
    <w:autoRedefine/>
    <w:rsid w:val="00127376"/>
    <w:pPr>
      <w:spacing w:after="100"/>
      <w:ind w:left="960"/>
    </w:pPr>
  </w:style>
  <w:style w:type="paragraph" w:styleId="TOC6">
    <w:name w:val="toc 6"/>
    <w:basedOn w:val="Normal"/>
    <w:next w:val="Normal"/>
    <w:autoRedefine/>
    <w:rsid w:val="00127376"/>
    <w:pPr>
      <w:spacing w:after="100"/>
      <w:ind w:left="1200"/>
    </w:pPr>
  </w:style>
  <w:style w:type="paragraph" w:styleId="TOC7">
    <w:name w:val="toc 7"/>
    <w:basedOn w:val="Normal"/>
    <w:next w:val="Normal"/>
    <w:autoRedefine/>
    <w:rsid w:val="00127376"/>
    <w:pPr>
      <w:spacing w:after="100"/>
      <w:ind w:left="1440"/>
    </w:pPr>
  </w:style>
  <w:style w:type="paragraph" w:styleId="TOC8">
    <w:name w:val="toc 8"/>
    <w:basedOn w:val="Normal"/>
    <w:next w:val="Normal"/>
    <w:autoRedefine/>
    <w:rsid w:val="00127376"/>
    <w:pPr>
      <w:spacing w:after="100"/>
      <w:ind w:left="1680"/>
    </w:pPr>
  </w:style>
  <w:style w:type="paragraph" w:styleId="TOC9">
    <w:name w:val="toc 9"/>
    <w:basedOn w:val="Normal"/>
    <w:next w:val="Normal"/>
    <w:autoRedefine/>
    <w:rsid w:val="00127376"/>
    <w:pPr>
      <w:spacing w:after="100"/>
      <w:ind w:left="192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27376"/>
    <w:pPr>
      <w:keepNext/>
      <w:keepLines/>
      <w:spacing w:before="480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 w:val="28"/>
      <w:szCs w:val="28"/>
    </w:rPr>
  </w:style>
  <w:style w:type="character" w:styleId="Strong">
    <w:name w:val="Strong"/>
    <w:basedOn w:val="DefaultParagraphFont"/>
    <w:uiPriority w:val="22"/>
    <w:qFormat/>
    <w:rsid w:val="00CD5126"/>
    <w:rPr>
      <w:b/>
      <w:bCs/>
    </w:rPr>
  </w:style>
  <w:style w:type="character" w:customStyle="1" w:styleId="printhtml">
    <w:name w:val="print_html"/>
    <w:basedOn w:val="DefaultParagraphFont"/>
    <w:rsid w:val="00CD5126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E14FC"/>
    <w:rPr>
      <w:sz w:val="20"/>
      <w:lang w:eastAsia="en-US"/>
    </w:rPr>
  </w:style>
  <w:style w:type="character" w:customStyle="1" w:styleId="Heading1Char">
    <w:name w:val="Heading 1 Char"/>
    <w:basedOn w:val="DefaultParagraphFont"/>
    <w:link w:val="Heading1"/>
    <w:rsid w:val="00C9540C"/>
    <w:rPr>
      <w:b/>
      <w:sz w:val="32"/>
      <w:szCs w:val="40"/>
      <w:lang w:eastAsia="en-US"/>
    </w:rPr>
  </w:style>
  <w:style w:type="character" w:customStyle="1" w:styleId="Heading2Char">
    <w:name w:val="Heading 2 Char"/>
    <w:basedOn w:val="DefaultParagraphFont"/>
    <w:link w:val="Heading2"/>
    <w:rsid w:val="00C9540C"/>
    <w:rPr>
      <w:b/>
      <w:sz w:val="28"/>
      <w:lang w:eastAsia="en-US"/>
    </w:rPr>
  </w:style>
  <w:style w:type="character" w:customStyle="1" w:styleId="Heading3Char">
    <w:name w:val="Heading 3 Char"/>
    <w:basedOn w:val="DefaultParagraphFont"/>
    <w:link w:val="Heading3"/>
    <w:rsid w:val="00C9540C"/>
    <w:rPr>
      <w:b/>
      <w:sz w:val="24"/>
      <w:lang w:eastAsia="en-US"/>
    </w:rPr>
  </w:style>
  <w:style w:type="character" w:customStyle="1" w:styleId="Heading4Char">
    <w:name w:val="Heading 4 Char"/>
    <w:basedOn w:val="DefaultParagraphFont"/>
    <w:link w:val="Heading4"/>
    <w:rsid w:val="00C9540C"/>
    <w:rPr>
      <w:b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C9540C"/>
    <w:rPr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22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7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1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38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97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9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44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2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19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4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390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1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8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8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23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10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842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5725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2345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15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80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47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731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60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3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36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752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187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1782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30710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6456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062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6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31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4038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3347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5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44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83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0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5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82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8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5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62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10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0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4786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49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3426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99538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239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73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nuffieldfoundation.org/how-apply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://www.nuffieldfoundation.org/how-apply" TargetMode="Externa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://www.nuffieldfoundation.org/how-appl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94DAF93-8EB4-4ABF-B936-0F0FBF61239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475D6D9-2526-4CC5-97A3-81E26FD1352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E0E3176-9825-451E-AF5F-93DEFF28D32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8A67F50-45F9-48E0-B42F-986B23D479E0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D7F74C2C-7E5F-4B8B-B17E-11751D7D01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F632358</Template>
  <TotalTime>20</TotalTime>
  <Pages>5</Pages>
  <Words>867</Words>
  <Characters>4966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tents</vt:lpstr>
    </vt:vector>
  </TitlesOfParts>
  <Company>BC</Company>
  <LinksUpToDate>false</LinksUpToDate>
  <CharactersWithSpaces>5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ents</dc:title>
  <dc:creator>JFBCalverley</dc:creator>
  <cp:lastModifiedBy>Hannah Broad</cp:lastModifiedBy>
  <cp:revision>8</cp:revision>
  <cp:lastPrinted>2018-01-15T11:36:00Z</cp:lastPrinted>
  <dcterms:created xsi:type="dcterms:W3CDTF">2018-01-15T11:31:00Z</dcterms:created>
  <dcterms:modified xsi:type="dcterms:W3CDTF">2018-01-15T12:24:00Z</dcterms:modified>
</cp:coreProperties>
</file>